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66D78" w14:textId="484493DA" w:rsidR="008E63F7" w:rsidRPr="009E68B5" w:rsidRDefault="008E63F7" w:rsidP="0049061E">
      <w:pPr>
        <w:rPr>
          <w:rFonts w:ascii="Times New Roman" w:eastAsia="Times New Roman" w:hAnsi="Times New Roman" w:cs="Times New Roman"/>
          <w:b/>
          <w:color w:val="000000"/>
        </w:rPr>
      </w:pPr>
      <w:bookmarkStart w:id="0" w:name="_GoBack"/>
      <w:bookmarkEnd w:id="0"/>
      <w:r w:rsidRPr="009E68B5">
        <w:rPr>
          <w:rFonts w:ascii="Times New Roman" w:eastAsia="Times New Roman" w:hAnsi="Times New Roman" w:cs="Times New Roman"/>
          <w:b/>
          <w:color w:val="000000"/>
        </w:rPr>
        <w:t>Appendix</w:t>
      </w:r>
    </w:p>
    <w:p w14:paraId="60527579" w14:textId="49BB5C23" w:rsidR="008E63F7" w:rsidRDefault="008E63F7" w:rsidP="008E63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A1 Impacts of climate</w:t>
      </w:r>
      <w:r w:rsidR="005A0186">
        <w:rPr>
          <w:rFonts w:ascii="Times New Roman" w:hAnsi="Times New Roman" w:cs="Times New Roman"/>
          <w:sz w:val="24"/>
          <w:szCs w:val="24"/>
        </w:rPr>
        <w:t>-related</w:t>
      </w:r>
      <w:r>
        <w:rPr>
          <w:rFonts w:ascii="Times New Roman" w:hAnsi="Times New Roman" w:cs="Times New Roman"/>
          <w:sz w:val="24"/>
          <w:szCs w:val="24"/>
        </w:rPr>
        <w:t xml:space="preserve"> disasters on employment</w:t>
      </w:r>
    </w:p>
    <w:tbl>
      <w:tblPr>
        <w:tblStyle w:val="TableGrid"/>
        <w:tblW w:w="4373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1"/>
        <w:gridCol w:w="1133"/>
        <w:gridCol w:w="1133"/>
        <w:gridCol w:w="1133"/>
        <w:gridCol w:w="1189"/>
        <w:gridCol w:w="1355"/>
        <w:gridCol w:w="1133"/>
        <w:gridCol w:w="1133"/>
        <w:gridCol w:w="1499"/>
      </w:tblGrid>
      <w:tr w:rsidR="008E63F7" w:rsidRPr="00DB22F9" w14:paraId="59DF95E6" w14:textId="77777777" w:rsidTr="0075322C">
        <w:trPr>
          <w:trHeight w:val="285"/>
          <w:tblHeader/>
        </w:trPr>
        <w:tc>
          <w:tcPr>
            <w:tcW w:w="718" w:type="pct"/>
            <w:tcBorders>
              <w:bottom w:val="single" w:sz="4" w:space="0" w:color="auto"/>
            </w:tcBorders>
            <w:noWrap/>
            <w:hideMark/>
          </w:tcPr>
          <w:p w14:paraId="56719DD7" w14:textId="77777777" w:rsidR="008E63F7" w:rsidRPr="006A3E11" w:rsidRDefault="008E63F7" w:rsidP="009977BF">
            <w:pPr>
              <w:rPr>
                <w:rFonts w:ascii="Times New Roman" w:hAnsi="Times New Roman"/>
                <w:i/>
                <w:sz w:val="18"/>
              </w:rPr>
            </w:pPr>
          </w:p>
        </w:tc>
        <w:tc>
          <w:tcPr>
            <w:tcW w:w="500" w:type="pct"/>
            <w:tcBorders>
              <w:bottom w:val="single" w:sz="4" w:space="0" w:color="auto"/>
            </w:tcBorders>
            <w:noWrap/>
            <w:hideMark/>
          </w:tcPr>
          <w:p w14:paraId="5FC116BF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ought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noWrap/>
            <w:hideMark/>
          </w:tcPr>
          <w:p w14:paraId="0D928ED5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ooding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noWrap/>
            <w:hideMark/>
          </w:tcPr>
          <w:p w14:paraId="4A7E3501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t</w:t>
            </w:r>
          </w:p>
        </w:tc>
        <w:tc>
          <w:tcPr>
            <w:tcW w:w="524" w:type="pct"/>
            <w:tcBorders>
              <w:bottom w:val="single" w:sz="4" w:space="0" w:color="auto"/>
            </w:tcBorders>
            <w:noWrap/>
            <w:hideMark/>
          </w:tcPr>
          <w:p w14:paraId="66C446F8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rricane/</w:t>
            </w:r>
          </w:p>
          <w:p w14:paraId="12E38F9C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opic storm</w:t>
            </w:r>
          </w:p>
        </w:tc>
        <w:tc>
          <w:tcPr>
            <w:tcW w:w="598" w:type="pct"/>
            <w:tcBorders>
              <w:bottom w:val="single" w:sz="4" w:space="0" w:color="auto"/>
            </w:tcBorders>
            <w:noWrap/>
            <w:hideMark/>
          </w:tcPr>
          <w:p w14:paraId="3F08FC49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vere Storm/</w:t>
            </w:r>
          </w:p>
          <w:p w14:paraId="56C3413A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under storm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noWrap/>
            <w:hideMark/>
          </w:tcPr>
          <w:p w14:paraId="1BAA3D91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rnado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noWrap/>
            <w:hideMark/>
          </w:tcPr>
          <w:p w14:paraId="6D08A1F0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ldfire</w:t>
            </w:r>
          </w:p>
        </w:tc>
        <w:tc>
          <w:tcPr>
            <w:tcW w:w="661" w:type="pct"/>
            <w:tcBorders>
              <w:bottom w:val="single" w:sz="4" w:space="0" w:color="auto"/>
            </w:tcBorders>
            <w:noWrap/>
            <w:hideMark/>
          </w:tcPr>
          <w:p w14:paraId="7F397237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nter Weather</w:t>
            </w:r>
          </w:p>
        </w:tc>
      </w:tr>
      <w:tr w:rsidR="00690CE5" w:rsidRPr="00DB22F9" w14:paraId="5DA1C432" w14:textId="77777777" w:rsidTr="0075322C">
        <w:trPr>
          <w:trHeight w:val="285"/>
        </w:trPr>
        <w:tc>
          <w:tcPr>
            <w:tcW w:w="71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1868460" w14:textId="27BED4E7" w:rsidR="00690CE5" w:rsidRPr="00497F06" w:rsidRDefault="00690CE5" w:rsidP="00690CE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6A3E11">
              <w:rPr>
                <w:rFonts w:ascii="Times New Roman" w:hAnsi="Times New Roman"/>
                <w:i/>
                <w:color w:val="000000"/>
              </w:rPr>
              <w:t>D</w:t>
            </w:r>
            <w:r w:rsidRPr="006A3E11">
              <w:rPr>
                <w:rFonts w:ascii="Times New Roman" w:hAnsi="Times New Roman"/>
                <w:i/>
                <w:color w:val="000000"/>
                <w:vertAlign w:val="subscript"/>
              </w:rPr>
              <w:t>it</w:t>
            </w:r>
            <w:proofErr w:type="spellEnd"/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0913F53" w14:textId="4071892E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9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F373515" w14:textId="5EA87E61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2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3FC4FFB" w14:textId="010532D2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5</w:t>
            </w:r>
          </w:p>
        </w:tc>
        <w:tc>
          <w:tcPr>
            <w:tcW w:w="52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19512A4" w14:textId="3F7B652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</w:t>
            </w:r>
          </w:p>
        </w:tc>
        <w:tc>
          <w:tcPr>
            <w:tcW w:w="59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EF92233" w14:textId="7BE3575C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2**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6A1EBD9" w14:textId="5B9B6ED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1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CE1BE44" w14:textId="74F70E48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97***</w:t>
            </w:r>
          </w:p>
        </w:tc>
        <w:tc>
          <w:tcPr>
            <w:tcW w:w="66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B4D401E" w14:textId="25843858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</w:t>
            </w:r>
          </w:p>
        </w:tc>
      </w:tr>
      <w:tr w:rsidR="00690CE5" w:rsidRPr="00DB22F9" w14:paraId="674FCB64" w14:textId="77777777" w:rsidTr="006A3E11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21F09166" w14:textId="77777777" w:rsidR="00690CE5" w:rsidRPr="00497F06" w:rsidRDefault="00690CE5" w:rsidP="00690CE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14:paraId="2506CABA" w14:textId="5C724F73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4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109BFECA" w14:textId="285ED38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4B8A4E38" w14:textId="58E6D43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  <w:hideMark/>
          </w:tcPr>
          <w:p w14:paraId="13E79516" w14:textId="2A671AF8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4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  <w:hideMark/>
          </w:tcPr>
          <w:p w14:paraId="364F1F32" w14:textId="5082544A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146C8F78" w14:textId="32E87D91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23C89AF4" w14:textId="1C25DF9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  <w:hideMark/>
          </w:tcPr>
          <w:p w14:paraId="61ED4A7F" w14:textId="76447C78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16)</w:t>
            </w:r>
          </w:p>
        </w:tc>
      </w:tr>
      <w:tr w:rsidR="00690CE5" w:rsidRPr="00DB22F9" w14:paraId="2EB225BA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7B3AB2B0" w14:textId="55900324" w:rsidR="00690CE5" w:rsidRPr="00497F06" w:rsidRDefault="00461614" w:rsidP="00690CE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61614">
              <w:rPr>
                <w:rFonts w:ascii="Times New Roman" w:eastAsia="Times New Roman" w:hAnsi="Times New Roman" w:cs="Times New Roman"/>
                <w:i/>
                <w:color w:val="000000"/>
              </w:rPr>
              <w:t>P</w:t>
            </w:r>
            <w:r w:rsidRPr="00461614">
              <w:rPr>
                <w:rFonts w:ascii="Times New Roman" w:eastAsia="Times New Roman" w:hAnsi="Times New Roman" w:cs="Times New Roman"/>
                <w:i/>
                <w:color w:val="000000"/>
                <w:vertAlign w:val="subscript"/>
              </w:rPr>
              <w:t>it</w:t>
            </w:r>
          </w:p>
        </w:tc>
        <w:tc>
          <w:tcPr>
            <w:tcW w:w="500" w:type="pct"/>
            <w:noWrap/>
            <w:vAlign w:val="center"/>
            <w:hideMark/>
          </w:tcPr>
          <w:p w14:paraId="15E5F157" w14:textId="10D54E6D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1</w:t>
            </w:r>
          </w:p>
        </w:tc>
        <w:tc>
          <w:tcPr>
            <w:tcW w:w="500" w:type="pct"/>
            <w:noWrap/>
            <w:vAlign w:val="center"/>
            <w:hideMark/>
          </w:tcPr>
          <w:p w14:paraId="3168638F" w14:textId="640EC82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27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*</w:t>
            </w:r>
          </w:p>
        </w:tc>
        <w:tc>
          <w:tcPr>
            <w:tcW w:w="500" w:type="pct"/>
            <w:noWrap/>
            <w:vAlign w:val="center"/>
            <w:hideMark/>
          </w:tcPr>
          <w:p w14:paraId="0CC02D55" w14:textId="622E76F9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0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24" w:type="pct"/>
            <w:noWrap/>
            <w:vAlign w:val="center"/>
            <w:hideMark/>
          </w:tcPr>
          <w:p w14:paraId="4397DB30" w14:textId="2B972452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07***</w:t>
            </w:r>
          </w:p>
        </w:tc>
        <w:tc>
          <w:tcPr>
            <w:tcW w:w="598" w:type="pct"/>
            <w:noWrap/>
            <w:vAlign w:val="center"/>
            <w:hideMark/>
          </w:tcPr>
          <w:p w14:paraId="33C09AF4" w14:textId="60592CE9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3</w:t>
            </w:r>
          </w:p>
        </w:tc>
        <w:tc>
          <w:tcPr>
            <w:tcW w:w="500" w:type="pct"/>
            <w:noWrap/>
            <w:vAlign w:val="center"/>
            <w:hideMark/>
          </w:tcPr>
          <w:p w14:paraId="7F05464C" w14:textId="581CDFA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4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  <w:hideMark/>
          </w:tcPr>
          <w:p w14:paraId="0866D2A4" w14:textId="66BCF0EB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7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661" w:type="pct"/>
            <w:noWrap/>
            <w:vAlign w:val="center"/>
            <w:hideMark/>
          </w:tcPr>
          <w:p w14:paraId="6BAB88F6" w14:textId="79734CB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58***</w:t>
            </w:r>
          </w:p>
        </w:tc>
      </w:tr>
      <w:tr w:rsidR="002D312F" w:rsidRPr="00DB22F9" w14:paraId="136D4D18" w14:textId="77777777" w:rsidTr="009325C7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72993245" w14:textId="77777777" w:rsidR="002D312F" w:rsidRPr="002D312F" w:rsidRDefault="002D312F" w:rsidP="002D312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14:paraId="7A2A8191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26)</w:t>
            </w:r>
          </w:p>
        </w:tc>
        <w:tc>
          <w:tcPr>
            <w:tcW w:w="500" w:type="pct"/>
            <w:noWrap/>
            <w:vAlign w:val="center"/>
            <w:hideMark/>
          </w:tcPr>
          <w:p w14:paraId="4BB9854C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13)</w:t>
            </w:r>
          </w:p>
        </w:tc>
        <w:tc>
          <w:tcPr>
            <w:tcW w:w="500" w:type="pct"/>
            <w:noWrap/>
            <w:vAlign w:val="center"/>
            <w:hideMark/>
          </w:tcPr>
          <w:p w14:paraId="273B848F" w14:textId="016FE8F8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18)</w:t>
            </w:r>
          </w:p>
        </w:tc>
        <w:tc>
          <w:tcPr>
            <w:tcW w:w="524" w:type="pct"/>
            <w:noWrap/>
            <w:vAlign w:val="center"/>
            <w:hideMark/>
          </w:tcPr>
          <w:p w14:paraId="31593485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27)</w:t>
            </w:r>
          </w:p>
        </w:tc>
        <w:tc>
          <w:tcPr>
            <w:tcW w:w="598" w:type="pct"/>
            <w:noWrap/>
            <w:vAlign w:val="center"/>
            <w:hideMark/>
          </w:tcPr>
          <w:p w14:paraId="4640B299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20)</w:t>
            </w:r>
          </w:p>
        </w:tc>
        <w:tc>
          <w:tcPr>
            <w:tcW w:w="500" w:type="pct"/>
            <w:noWrap/>
            <w:vAlign w:val="center"/>
            <w:hideMark/>
          </w:tcPr>
          <w:p w14:paraId="3B108115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11)</w:t>
            </w:r>
          </w:p>
        </w:tc>
        <w:tc>
          <w:tcPr>
            <w:tcW w:w="500" w:type="pct"/>
            <w:noWrap/>
            <w:vAlign w:val="center"/>
            <w:hideMark/>
          </w:tcPr>
          <w:p w14:paraId="0334D2E2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24)</w:t>
            </w:r>
          </w:p>
        </w:tc>
        <w:tc>
          <w:tcPr>
            <w:tcW w:w="661" w:type="pct"/>
            <w:noWrap/>
            <w:vAlign w:val="center"/>
            <w:hideMark/>
          </w:tcPr>
          <w:p w14:paraId="1C8AC9D2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16)</w:t>
            </w:r>
          </w:p>
        </w:tc>
      </w:tr>
      <w:tr w:rsidR="002D312F" w:rsidRPr="00DB22F9" w14:paraId="6C7DF993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633346FE" w14:textId="6F03EF3C" w:rsidR="002D312F" w:rsidRPr="002D312F" w:rsidRDefault="00330983" w:rsidP="0046161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</w:t>
            </w:r>
            <w:r w:rsidR="00461614" w:rsidRPr="00461614">
              <w:rPr>
                <w:rFonts w:ascii="Times New Roman" w:eastAsia="Times New Roman" w:hAnsi="Times New Roman" w:cs="Times New Roman"/>
                <w:i/>
                <w:color w:val="000000"/>
              </w:rPr>
              <w:t>D</w:t>
            </w:r>
            <w:r w:rsidR="00461614" w:rsidRPr="00461614">
              <w:rPr>
                <w:rFonts w:ascii="Times New Roman" w:eastAsia="Times New Roman" w:hAnsi="Times New Roman" w:cs="Times New Roman"/>
                <w:i/>
                <w:color w:val="000000"/>
                <w:vertAlign w:val="subscript"/>
              </w:rPr>
              <w:t>it</w:t>
            </w:r>
            <w:proofErr w:type="spellEnd"/>
          </w:p>
        </w:tc>
        <w:tc>
          <w:tcPr>
            <w:tcW w:w="500" w:type="pct"/>
            <w:noWrap/>
            <w:vAlign w:val="center"/>
            <w:hideMark/>
          </w:tcPr>
          <w:p w14:paraId="41375DBB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9</w:t>
            </w:r>
          </w:p>
        </w:tc>
        <w:tc>
          <w:tcPr>
            <w:tcW w:w="500" w:type="pct"/>
            <w:noWrap/>
            <w:vAlign w:val="center"/>
            <w:hideMark/>
          </w:tcPr>
          <w:p w14:paraId="0413B883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86***</w:t>
            </w:r>
          </w:p>
        </w:tc>
        <w:tc>
          <w:tcPr>
            <w:tcW w:w="500" w:type="pct"/>
            <w:noWrap/>
            <w:vAlign w:val="center"/>
            <w:hideMark/>
          </w:tcPr>
          <w:p w14:paraId="039A2A72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0***</w:t>
            </w:r>
          </w:p>
        </w:tc>
        <w:tc>
          <w:tcPr>
            <w:tcW w:w="524" w:type="pct"/>
            <w:noWrap/>
            <w:vAlign w:val="center"/>
            <w:hideMark/>
          </w:tcPr>
          <w:p w14:paraId="4C5B1B60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54**</w:t>
            </w:r>
          </w:p>
        </w:tc>
        <w:tc>
          <w:tcPr>
            <w:tcW w:w="598" w:type="pct"/>
            <w:noWrap/>
            <w:vAlign w:val="center"/>
            <w:hideMark/>
          </w:tcPr>
          <w:p w14:paraId="5E36020C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54**</w:t>
            </w:r>
          </w:p>
        </w:tc>
        <w:tc>
          <w:tcPr>
            <w:tcW w:w="500" w:type="pct"/>
            <w:noWrap/>
            <w:vAlign w:val="center"/>
            <w:hideMark/>
          </w:tcPr>
          <w:p w14:paraId="58F96DD6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13</w:t>
            </w:r>
          </w:p>
        </w:tc>
        <w:tc>
          <w:tcPr>
            <w:tcW w:w="500" w:type="pct"/>
            <w:noWrap/>
            <w:vAlign w:val="center"/>
            <w:hideMark/>
          </w:tcPr>
          <w:p w14:paraId="73F77EA9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91***</w:t>
            </w:r>
          </w:p>
        </w:tc>
        <w:tc>
          <w:tcPr>
            <w:tcW w:w="661" w:type="pct"/>
            <w:noWrap/>
            <w:vAlign w:val="center"/>
            <w:hideMark/>
          </w:tcPr>
          <w:p w14:paraId="78C30404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24</w:t>
            </w:r>
          </w:p>
        </w:tc>
      </w:tr>
      <w:tr w:rsidR="002D312F" w:rsidRPr="00DB22F9" w14:paraId="6984E15E" w14:textId="77777777" w:rsidTr="009325C7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37DC5A70" w14:textId="77777777" w:rsidR="002D312F" w:rsidRPr="002D312F" w:rsidRDefault="002D312F" w:rsidP="002D312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14:paraId="1B865308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57)</w:t>
            </w:r>
          </w:p>
        </w:tc>
        <w:tc>
          <w:tcPr>
            <w:tcW w:w="500" w:type="pct"/>
            <w:noWrap/>
            <w:vAlign w:val="center"/>
            <w:hideMark/>
          </w:tcPr>
          <w:p w14:paraId="0B2C134E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22)</w:t>
            </w:r>
          </w:p>
        </w:tc>
        <w:tc>
          <w:tcPr>
            <w:tcW w:w="500" w:type="pct"/>
            <w:noWrap/>
            <w:vAlign w:val="center"/>
            <w:hideMark/>
          </w:tcPr>
          <w:p w14:paraId="34ED500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46)</w:t>
            </w:r>
          </w:p>
        </w:tc>
        <w:tc>
          <w:tcPr>
            <w:tcW w:w="524" w:type="pct"/>
            <w:noWrap/>
            <w:vAlign w:val="center"/>
            <w:hideMark/>
          </w:tcPr>
          <w:p w14:paraId="0F25162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60)</w:t>
            </w:r>
          </w:p>
        </w:tc>
        <w:tc>
          <w:tcPr>
            <w:tcW w:w="598" w:type="pct"/>
            <w:noWrap/>
            <w:vAlign w:val="center"/>
            <w:hideMark/>
          </w:tcPr>
          <w:p w14:paraId="1CD0CE89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23)</w:t>
            </w:r>
          </w:p>
        </w:tc>
        <w:tc>
          <w:tcPr>
            <w:tcW w:w="500" w:type="pct"/>
            <w:noWrap/>
            <w:vAlign w:val="center"/>
            <w:hideMark/>
          </w:tcPr>
          <w:p w14:paraId="11901FDC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28)</w:t>
            </w:r>
          </w:p>
        </w:tc>
        <w:tc>
          <w:tcPr>
            <w:tcW w:w="500" w:type="pct"/>
            <w:noWrap/>
            <w:vAlign w:val="center"/>
            <w:hideMark/>
          </w:tcPr>
          <w:p w14:paraId="6122F657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66)</w:t>
            </w:r>
          </w:p>
        </w:tc>
        <w:tc>
          <w:tcPr>
            <w:tcW w:w="661" w:type="pct"/>
            <w:noWrap/>
            <w:vAlign w:val="center"/>
            <w:hideMark/>
          </w:tcPr>
          <w:p w14:paraId="15514305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25)</w:t>
            </w:r>
          </w:p>
        </w:tc>
      </w:tr>
      <w:tr w:rsidR="002D312F" w:rsidRPr="00DB22F9" w14:paraId="13716A5D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29C6C916" w14:textId="04FDBC19" w:rsidR="002D312F" w:rsidRPr="002D312F" w:rsidRDefault="00330983" w:rsidP="0046161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</w:t>
            </w:r>
            <w:r w:rsidR="00461614" w:rsidRPr="00461614">
              <w:rPr>
                <w:rFonts w:ascii="Times New Roman" w:eastAsia="Times New Roman" w:hAnsi="Times New Roman" w:cs="Times New Roman"/>
                <w:i/>
                <w:color w:val="000000"/>
              </w:rPr>
              <w:t>P</w:t>
            </w:r>
            <w:r w:rsidR="00461614" w:rsidRPr="00461614">
              <w:rPr>
                <w:rFonts w:ascii="Times New Roman" w:eastAsia="Times New Roman" w:hAnsi="Times New Roman" w:cs="Times New Roman"/>
                <w:i/>
                <w:color w:val="000000"/>
                <w:vertAlign w:val="subscript"/>
              </w:rPr>
              <w:t>it</w:t>
            </w:r>
            <w:proofErr w:type="spellEnd"/>
          </w:p>
        </w:tc>
        <w:tc>
          <w:tcPr>
            <w:tcW w:w="500" w:type="pct"/>
            <w:noWrap/>
            <w:vAlign w:val="center"/>
            <w:hideMark/>
          </w:tcPr>
          <w:p w14:paraId="4A1D2716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14</w:t>
            </w:r>
          </w:p>
        </w:tc>
        <w:tc>
          <w:tcPr>
            <w:tcW w:w="500" w:type="pct"/>
            <w:noWrap/>
            <w:vAlign w:val="center"/>
            <w:hideMark/>
          </w:tcPr>
          <w:p w14:paraId="5B714584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50*</w:t>
            </w:r>
          </w:p>
        </w:tc>
        <w:tc>
          <w:tcPr>
            <w:tcW w:w="500" w:type="pct"/>
            <w:noWrap/>
            <w:vAlign w:val="center"/>
            <w:hideMark/>
          </w:tcPr>
          <w:p w14:paraId="2384C095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45</w:t>
            </w:r>
          </w:p>
        </w:tc>
        <w:tc>
          <w:tcPr>
            <w:tcW w:w="524" w:type="pct"/>
            <w:noWrap/>
            <w:vAlign w:val="center"/>
            <w:hideMark/>
          </w:tcPr>
          <w:p w14:paraId="36DCCF9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8</w:t>
            </w:r>
          </w:p>
        </w:tc>
        <w:tc>
          <w:tcPr>
            <w:tcW w:w="598" w:type="pct"/>
            <w:noWrap/>
            <w:vAlign w:val="center"/>
            <w:hideMark/>
          </w:tcPr>
          <w:p w14:paraId="5015E924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91***</w:t>
            </w:r>
          </w:p>
        </w:tc>
        <w:tc>
          <w:tcPr>
            <w:tcW w:w="500" w:type="pct"/>
            <w:noWrap/>
            <w:vAlign w:val="center"/>
            <w:hideMark/>
          </w:tcPr>
          <w:p w14:paraId="739DF6D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05</w:t>
            </w:r>
          </w:p>
        </w:tc>
        <w:tc>
          <w:tcPr>
            <w:tcW w:w="500" w:type="pct"/>
            <w:noWrap/>
            <w:vAlign w:val="center"/>
            <w:hideMark/>
          </w:tcPr>
          <w:p w14:paraId="0E14BF54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91***</w:t>
            </w:r>
          </w:p>
        </w:tc>
        <w:tc>
          <w:tcPr>
            <w:tcW w:w="661" w:type="pct"/>
            <w:noWrap/>
            <w:vAlign w:val="center"/>
            <w:hideMark/>
          </w:tcPr>
          <w:p w14:paraId="4CFCA5CC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85***</w:t>
            </w:r>
          </w:p>
        </w:tc>
      </w:tr>
      <w:tr w:rsidR="00690CE5" w:rsidRPr="00DB22F9" w14:paraId="1BF43F10" w14:textId="77777777" w:rsidTr="006A3E11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035E1AD4" w14:textId="77777777" w:rsidR="00690CE5" w:rsidRPr="006A3E11" w:rsidRDefault="00690CE5" w:rsidP="00690CE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14:paraId="4C37EAB7" w14:textId="6C34944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5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1834550F" w14:textId="449DE0F5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26)</w:t>
            </w:r>
          </w:p>
        </w:tc>
        <w:tc>
          <w:tcPr>
            <w:tcW w:w="500" w:type="pct"/>
            <w:noWrap/>
            <w:vAlign w:val="center"/>
            <w:hideMark/>
          </w:tcPr>
          <w:p w14:paraId="2AAFED7A" w14:textId="38283D42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  <w:hideMark/>
          </w:tcPr>
          <w:p w14:paraId="3A3630AC" w14:textId="7AC2D6ED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4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  <w:hideMark/>
          </w:tcPr>
          <w:p w14:paraId="4BF5F7AC" w14:textId="1FBC4D04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4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362B5C60" w14:textId="15E3634E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4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38838F04" w14:textId="4F655A7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4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  <w:hideMark/>
          </w:tcPr>
          <w:p w14:paraId="2A125283" w14:textId="7E4B4FE1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D312F" w:rsidRPr="00DB22F9" w14:paraId="21A97B54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010A30CE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D312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mean</w:t>
            </w:r>
            <w:proofErr w:type="spellEnd"/>
          </w:p>
        </w:tc>
        <w:tc>
          <w:tcPr>
            <w:tcW w:w="500" w:type="pct"/>
            <w:noWrap/>
            <w:vAlign w:val="center"/>
            <w:hideMark/>
          </w:tcPr>
          <w:p w14:paraId="7EFEF918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6</w:t>
            </w:r>
          </w:p>
        </w:tc>
        <w:tc>
          <w:tcPr>
            <w:tcW w:w="500" w:type="pct"/>
            <w:noWrap/>
            <w:vAlign w:val="center"/>
            <w:hideMark/>
          </w:tcPr>
          <w:p w14:paraId="16A6F8A5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27</w:t>
            </w:r>
          </w:p>
        </w:tc>
        <w:tc>
          <w:tcPr>
            <w:tcW w:w="500" w:type="pct"/>
            <w:noWrap/>
            <w:vAlign w:val="center"/>
            <w:hideMark/>
          </w:tcPr>
          <w:p w14:paraId="1E9D98C0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9</w:t>
            </w:r>
          </w:p>
        </w:tc>
        <w:tc>
          <w:tcPr>
            <w:tcW w:w="524" w:type="pct"/>
            <w:noWrap/>
            <w:vAlign w:val="center"/>
            <w:hideMark/>
          </w:tcPr>
          <w:p w14:paraId="1EF9CA2E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6</w:t>
            </w:r>
          </w:p>
        </w:tc>
        <w:tc>
          <w:tcPr>
            <w:tcW w:w="598" w:type="pct"/>
            <w:noWrap/>
            <w:vAlign w:val="center"/>
            <w:hideMark/>
          </w:tcPr>
          <w:p w14:paraId="6FCE04AD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4</w:t>
            </w:r>
          </w:p>
        </w:tc>
        <w:tc>
          <w:tcPr>
            <w:tcW w:w="500" w:type="pct"/>
            <w:noWrap/>
            <w:vAlign w:val="center"/>
            <w:hideMark/>
          </w:tcPr>
          <w:p w14:paraId="4D964301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3</w:t>
            </w:r>
          </w:p>
        </w:tc>
        <w:tc>
          <w:tcPr>
            <w:tcW w:w="500" w:type="pct"/>
            <w:noWrap/>
            <w:vAlign w:val="center"/>
            <w:hideMark/>
          </w:tcPr>
          <w:p w14:paraId="18955568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9</w:t>
            </w:r>
          </w:p>
        </w:tc>
        <w:tc>
          <w:tcPr>
            <w:tcW w:w="661" w:type="pct"/>
            <w:noWrap/>
            <w:vAlign w:val="center"/>
            <w:hideMark/>
          </w:tcPr>
          <w:p w14:paraId="33FA3AAB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5</w:t>
            </w:r>
          </w:p>
        </w:tc>
      </w:tr>
      <w:tr w:rsidR="002D312F" w:rsidRPr="00DB22F9" w14:paraId="6C6D381B" w14:textId="77777777" w:rsidTr="0075322C">
        <w:trPr>
          <w:trHeight w:val="285"/>
        </w:trPr>
        <w:tc>
          <w:tcPr>
            <w:tcW w:w="718" w:type="pct"/>
            <w:noWrap/>
            <w:hideMark/>
          </w:tcPr>
          <w:p w14:paraId="7DED0AB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14:paraId="09C23B4C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5)</w:t>
            </w:r>
          </w:p>
        </w:tc>
        <w:tc>
          <w:tcPr>
            <w:tcW w:w="500" w:type="pct"/>
            <w:noWrap/>
            <w:vAlign w:val="center"/>
            <w:hideMark/>
          </w:tcPr>
          <w:p w14:paraId="7B699A76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5)</w:t>
            </w:r>
          </w:p>
        </w:tc>
        <w:tc>
          <w:tcPr>
            <w:tcW w:w="500" w:type="pct"/>
            <w:noWrap/>
            <w:vAlign w:val="center"/>
            <w:hideMark/>
          </w:tcPr>
          <w:p w14:paraId="1D57A87D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5)</w:t>
            </w:r>
          </w:p>
        </w:tc>
        <w:tc>
          <w:tcPr>
            <w:tcW w:w="524" w:type="pct"/>
            <w:noWrap/>
            <w:vAlign w:val="center"/>
            <w:hideMark/>
          </w:tcPr>
          <w:p w14:paraId="46E7948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5)</w:t>
            </w:r>
          </w:p>
        </w:tc>
        <w:tc>
          <w:tcPr>
            <w:tcW w:w="598" w:type="pct"/>
            <w:noWrap/>
            <w:vAlign w:val="center"/>
            <w:hideMark/>
          </w:tcPr>
          <w:p w14:paraId="3D3B00ED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5)</w:t>
            </w:r>
          </w:p>
        </w:tc>
        <w:tc>
          <w:tcPr>
            <w:tcW w:w="500" w:type="pct"/>
            <w:noWrap/>
            <w:vAlign w:val="center"/>
            <w:hideMark/>
          </w:tcPr>
          <w:p w14:paraId="1B9F48C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5)</w:t>
            </w:r>
          </w:p>
        </w:tc>
        <w:tc>
          <w:tcPr>
            <w:tcW w:w="500" w:type="pct"/>
            <w:noWrap/>
            <w:vAlign w:val="center"/>
            <w:hideMark/>
          </w:tcPr>
          <w:p w14:paraId="48B8F654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5)</w:t>
            </w:r>
          </w:p>
        </w:tc>
        <w:tc>
          <w:tcPr>
            <w:tcW w:w="661" w:type="pct"/>
            <w:noWrap/>
            <w:vAlign w:val="center"/>
            <w:hideMark/>
          </w:tcPr>
          <w:p w14:paraId="7ACED924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5)</w:t>
            </w:r>
          </w:p>
        </w:tc>
      </w:tr>
      <w:tr w:rsidR="00690CE5" w:rsidRPr="00DB22F9" w14:paraId="7A34190A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042409A1" w14:textId="1B0CF0A7" w:rsidR="00690CE5" w:rsidRPr="00497F06" w:rsidRDefault="00690CE5" w:rsidP="00690CE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A3E11">
              <w:rPr>
                <w:rFonts w:ascii="Times New Roman" w:hAnsi="Times New Roman"/>
                <w:i/>
                <w:color w:val="000000"/>
                <w:sz w:val="20"/>
              </w:rPr>
              <w:t>precipitation</w:t>
            </w:r>
          </w:p>
        </w:tc>
        <w:tc>
          <w:tcPr>
            <w:tcW w:w="500" w:type="pct"/>
            <w:noWrap/>
            <w:vAlign w:val="center"/>
            <w:hideMark/>
          </w:tcPr>
          <w:p w14:paraId="75921D88" w14:textId="402C2DDD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3</w:t>
            </w:r>
          </w:p>
        </w:tc>
        <w:tc>
          <w:tcPr>
            <w:tcW w:w="500" w:type="pct"/>
            <w:noWrap/>
            <w:vAlign w:val="center"/>
            <w:hideMark/>
          </w:tcPr>
          <w:p w14:paraId="0183E584" w14:textId="5D7D8CD3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1</w:t>
            </w:r>
          </w:p>
        </w:tc>
        <w:tc>
          <w:tcPr>
            <w:tcW w:w="500" w:type="pct"/>
            <w:noWrap/>
            <w:vAlign w:val="center"/>
            <w:hideMark/>
          </w:tcPr>
          <w:p w14:paraId="3C08BD37" w14:textId="34906E45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4</w:t>
            </w:r>
          </w:p>
        </w:tc>
        <w:tc>
          <w:tcPr>
            <w:tcW w:w="524" w:type="pct"/>
            <w:noWrap/>
            <w:vAlign w:val="center"/>
            <w:hideMark/>
          </w:tcPr>
          <w:p w14:paraId="364FACAA" w14:textId="23E30AF6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2</w:t>
            </w:r>
          </w:p>
        </w:tc>
        <w:tc>
          <w:tcPr>
            <w:tcW w:w="598" w:type="pct"/>
            <w:noWrap/>
            <w:vAlign w:val="center"/>
            <w:hideMark/>
          </w:tcPr>
          <w:p w14:paraId="299FD837" w14:textId="196717D1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6</w:t>
            </w:r>
          </w:p>
        </w:tc>
        <w:tc>
          <w:tcPr>
            <w:tcW w:w="500" w:type="pct"/>
            <w:noWrap/>
            <w:vAlign w:val="center"/>
            <w:hideMark/>
          </w:tcPr>
          <w:p w14:paraId="74368361" w14:textId="3A149D78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3</w:t>
            </w:r>
          </w:p>
        </w:tc>
        <w:tc>
          <w:tcPr>
            <w:tcW w:w="500" w:type="pct"/>
            <w:noWrap/>
            <w:vAlign w:val="center"/>
            <w:hideMark/>
          </w:tcPr>
          <w:p w14:paraId="6A5B126D" w14:textId="43E9DDA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4</w:t>
            </w:r>
          </w:p>
        </w:tc>
        <w:tc>
          <w:tcPr>
            <w:tcW w:w="661" w:type="pct"/>
            <w:noWrap/>
            <w:vAlign w:val="center"/>
            <w:hideMark/>
          </w:tcPr>
          <w:p w14:paraId="42DED8E8" w14:textId="7DEA5B49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3</w:t>
            </w:r>
          </w:p>
        </w:tc>
      </w:tr>
      <w:tr w:rsidR="00690CE5" w:rsidRPr="00DB22F9" w14:paraId="49973F97" w14:textId="77777777" w:rsidTr="0075322C">
        <w:trPr>
          <w:trHeight w:val="285"/>
        </w:trPr>
        <w:tc>
          <w:tcPr>
            <w:tcW w:w="718" w:type="pct"/>
            <w:noWrap/>
            <w:hideMark/>
          </w:tcPr>
          <w:p w14:paraId="3BB18FE4" w14:textId="77777777" w:rsidR="00690CE5" w:rsidRPr="00497F06" w:rsidRDefault="00690CE5" w:rsidP="00690CE5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14:paraId="25E9F007" w14:textId="22BD021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1AA9F9FD" w14:textId="480729D1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05E8104B" w14:textId="3513C57C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20)</w:t>
            </w:r>
          </w:p>
        </w:tc>
        <w:tc>
          <w:tcPr>
            <w:tcW w:w="524" w:type="pct"/>
            <w:noWrap/>
            <w:vAlign w:val="center"/>
            <w:hideMark/>
          </w:tcPr>
          <w:p w14:paraId="32C5B542" w14:textId="55DC068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  <w:hideMark/>
          </w:tcPr>
          <w:p w14:paraId="65C77EAA" w14:textId="021DCE1E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20)</w:t>
            </w:r>
          </w:p>
        </w:tc>
        <w:tc>
          <w:tcPr>
            <w:tcW w:w="500" w:type="pct"/>
            <w:noWrap/>
            <w:vAlign w:val="center"/>
            <w:hideMark/>
          </w:tcPr>
          <w:p w14:paraId="315329DC" w14:textId="74F2329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5E799830" w14:textId="0A8BBFB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  <w:hideMark/>
          </w:tcPr>
          <w:p w14:paraId="79D05D46" w14:textId="2E47C3A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690CE5" w:rsidRPr="00DB22F9" w14:paraId="7B38575D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5E798799" w14:textId="29E7E440" w:rsidR="00690CE5" w:rsidRPr="00497F06" w:rsidRDefault="002D312F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D312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qr</w:t>
            </w:r>
            <w:proofErr w:type="spellEnd"/>
            <w:r w:rsidRPr="002D312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D312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mean</w:t>
            </w:r>
            <w:proofErr w:type="spellEnd"/>
          </w:p>
        </w:tc>
        <w:tc>
          <w:tcPr>
            <w:tcW w:w="500" w:type="pct"/>
            <w:noWrap/>
            <w:vAlign w:val="center"/>
            <w:hideMark/>
          </w:tcPr>
          <w:p w14:paraId="7753D1AB" w14:textId="0352774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0</w:t>
            </w:r>
          </w:p>
        </w:tc>
        <w:tc>
          <w:tcPr>
            <w:tcW w:w="500" w:type="pct"/>
            <w:noWrap/>
            <w:vAlign w:val="center"/>
            <w:hideMark/>
          </w:tcPr>
          <w:p w14:paraId="659F8C33" w14:textId="0DB59564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1</w:t>
            </w:r>
          </w:p>
        </w:tc>
        <w:tc>
          <w:tcPr>
            <w:tcW w:w="500" w:type="pct"/>
            <w:noWrap/>
            <w:vAlign w:val="center"/>
            <w:hideMark/>
          </w:tcPr>
          <w:p w14:paraId="34D25CC4" w14:textId="0A30C738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0</w:t>
            </w:r>
          </w:p>
        </w:tc>
        <w:tc>
          <w:tcPr>
            <w:tcW w:w="524" w:type="pct"/>
            <w:noWrap/>
            <w:vAlign w:val="center"/>
            <w:hideMark/>
          </w:tcPr>
          <w:p w14:paraId="053D95B0" w14:textId="10401AE9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0</w:t>
            </w:r>
          </w:p>
        </w:tc>
        <w:tc>
          <w:tcPr>
            <w:tcW w:w="598" w:type="pct"/>
            <w:noWrap/>
            <w:vAlign w:val="center"/>
            <w:hideMark/>
          </w:tcPr>
          <w:p w14:paraId="26A4232E" w14:textId="0655221B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0</w:t>
            </w:r>
          </w:p>
        </w:tc>
        <w:tc>
          <w:tcPr>
            <w:tcW w:w="500" w:type="pct"/>
            <w:noWrap/>
            <w:vAlign w:val="center"/>
            <w:hideMark/>
          </w:tcPr>
          <w:p w14:paraId="01E675EE" w14:textId="4D870351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0</w:t>
            </w:r>
          </w:p>
        </w:tc>
        <w:tc>
          <w:tcPr>
            <w:tcW w:w="500" w:type="pct"/>
            <w:noWrap/>
            <w:vAlign w:val="center"/>
            <w:hideMark/>
          </w:tcPr>
          <w:p w14:paraId="0146D341" w14:textId="0B0A27E6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0</w:t>
            </w:r>
          </w:p>
        </w:tc>
        <w:tc>
          <w:tcPr>
            <w:tcW w:w="661" w:type="pct"/>
            <w:noWrap/>
            <w:vAlign w:val="center"/>
            <w:hideMark/>
          </w:tcPr>
          <w:p w14:paraId="1523030A" w14:textId="3F86F4D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0</w:t>
            </w:r>
          </w:p>
        </w:tc>
      </w:tr>
      <w:tr w:rsidR="00690CE5" w:rsidRPr="00DB22F9" w14:paraId="482AC39D" w14:textId="77777777" w:rsidTr="0075322C">
        <w:trPr>
          <w:trHeight w:val="285"/>
        </w:trPr>
        <w:tc>
          <w:tcPr>
            <w:tcW w:w="718" w:type="pct"/>
            <w:noWrap/>
            <w:hideMark/>
          </w:tcPr>
          <w:p w14:paraId="09D05807" w14:textId="77777777" w:rsidR="00690CE5" w:rsidRPr="00497F06" w:rsidRDefault="00690CE5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14:paraId="18CDB686" w14:textId="23590D0C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00" w:type="pct"/>
            <w:noWrap/>
            <w:vAlign w:val="center"/>
            <w:hideMark/>
          </w:tcPr>
          <w:p w14:paraId="26DFEC14" w14:textId="4D69C664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00" w:type="pct"/>
            <w:noWrap/>
            <w:vAlign w:val="center"/>
            <w:hideMark/>
          </w:tcPr>
          <w:p w14:paraId="777073FC" w14:textId="2EDDFAEA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24" w:type="pct"/>
            <w:noWrap/>
            <w:vAlign w:val="center"/>
            <w:hideMark/>
          </w:tcPr>
          <w:p w14:paraId="301E77A5" w14:textId="4C2CA281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98" w:type="pct"/>
            <w:noWrap/>
            <w:vAlign w:val="center"/>
            <w:hideMark/>
          </w:tcPr>
          <w:p w14:paraId="1BE0BA67" w14:textId="5D4073D6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00" w:type="pct"/>
            <w:noWrap/>
            <w:vAlign w:val="center"/>
            <w:hideMark/>
          </w:tcPr>
          <w:p w14:paraId="175BC382" w14:textId="427B25E6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00" w:type="pct"/>
            <w:noWrap/>
            <w:vAlign w:val="center"/>
            <w:hideMark/>
          </w:tcPr>
          <w:p w14:paraId="36680DA5" w14:textId="3A61A235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661" w:type="pct"/>
            <w:noWrap/>
            <w:vAlign w:val="center"/>
            <w:hideMark/>
          </w:tcPr>
          <w:p w14:paraId="50E04E5A" w14:textId="506162A2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</w:tr>
      <w:tr w:rsidR="00690CE5" w:rsidRPr="00DB22F9" w14:paraId="020C0FCB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2B9F2D9C" w14:textId="431DBE88" w:rsidR="00690CE5" w:rsidRPr="00497F06" w:rsidRDefault="00690CE5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6A3E11">
              <w:rPr>
                <w:rFonts w:ascii="Times New Roman" w:hAnsi="Times New Roman"/>
                <w:i/>
                <w:color w:val="000000"/>
                <w:sz w:val="20"/>
              </w:rPr>
              <w:t>Sqr_precipitation</w:t>
            </w:r>
            <w:proofErr w:type="spellEnd"/>
          </w:p>
        </w:tc>
        <w:tc>
          <w:tcPr>
            <w:tcW w:w="500" w:type="pct"/>
            <w:noWrap/>
            <w:vAlign w:val="center"/>
            <w:hideMark/>
          </w:tcPr>
          <w:p w14:paraId="14A58FC4" w14:textId="1A39A9B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*</w:t>
            </w:r>
          </w:p>
        </w:tc>
        <w:tc>
          <w:tcPr>
            <w:tcW w:w="500" w:type="pct"/>
            <w:noWrap/>
            <w:vAlign w:val="center"/>
            <w:hideMark/>
          </w:tcPr>
          <w:p w14:paraId="2E8920BB" w14:textId="376CD991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</w:t>
            </w:r>
          </w:p>
        </w:tc>
        <w:tc>
          <w:tcPr>
            <w:tcW w:w="500" w:type="pct"/>
            <w:noWrap/>
            <w:vAlign w:val="center"/>
            <w:hideMark/>
          </w:tcPr>
          <w:p w14:paraId="5DB96732" w14:textId="5FFA4CAE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*</w:t>
            </w:r>
          </w:p>
        </w:tc>
        <w:tc>
          <w:tcPr>
            <w:tcW w:w="524" w:type="pct"/>
            <w:noWrap/>
            <w:vAlign w:val="center"/>
            <w:hideMark/>
          </w:tcPr>
          <w:p w14:paraId="2CB8CB06" w14:textId="1AA076C6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*</w:t>
            </w:r>
          </w:p>
        </w:tc>
        <w:tc>
          <w:tcPr>
            <w:tcW w:w="598" w:type="pct"/>
            <w:noWrap/>
            <w:vAlign w:val="center"/>
            <w:hideMark/>
          </w:tcPr>
          <w:p w14:paraId="48516132" w14:textId="65E35F3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</w:t>
            </w:r>
          </w:p>
        </w:tc>
        <w:tc>
          <w:tcPr>
            <w:tcW w:w="500" w:type="pct"/>
            <w:noWrap/>
            <w:vAlign w:val="center"/>
            <w:hideMark/>
          </w:tcPr>
          <w:p w14:paraId="750AA7F5" w14:textId="7508049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*</w:t>
            </w:r>
          </w:p>
        </w:tc>
        <w:tc>
          <w:tcPr>
            <w:tcW w:w="500" w:type="pct"/>
            <w:noWrap/>
            <w:vAlign w:val="center"/>
            <w:hideMark/>
          </w:tcPr>
          <w:p w14:paraId="34DA5851" w14:textId="5EC9F05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2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*</w:t>
            </w:r>
          </w:p>
        </w:tc>
        <w:tc>
          <w:tcPr>
            <w:tcW w:w="661" w:type="pct"/>
            <w:noWrap/>
            <w:vAlign w:val="center"/>
            <w:hideMark/>
          </w:tcPr>
          <w:p w14:paraId="377AEE13" w14:textId="18E5666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*</w:t>
            </w:r>
          </w:p>
        </w:tc>
      </w:tr>
      <w:tr w:rsidR="00690CE5" w:rsidRPr="00DB22F9" w14:paraId="471DF31D" w14:textId="77777777" w:rsidTr="0075322C">
        <w:trPr>
          <w:trHeight w:val="285"/>
        </w:trPr>
        <w:tc>
          <w:tcPr>
            <w:tcW w:w="718" w:type="pct"/>
            <w:noWrap/>
            <w:hideMark/>
          </w:tcPr>
          <w:p w14:paraId="23C69DC3" w14:textId="77777777" w:rsidR="00690CE5" w:rsidRPr="00497F06" w:rsidRDefault="00690CE5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14:paraId="159F1278" w14:textId="7EC25E48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00" w:type="pct"/>
            <w:noWrap/>
            <w:vAlign w:val="center"/>
            <w:hideMark/>
          </w:tcPr>
          <w:p w14:paraId="12943ACC" w14:textId="22D6A9E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00" w:type="pct"/>
            <w:noWrap/>
            <w:vAlign w:val="center"/>
            <w:hideMark/>
          </w:tcPr>
          <w:p w14:paraId="5BA0563C" w14:textId="1BBFAABA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24" w:type="pct"/>
            <w:noWrap/>
            <w:vAlign w:val="center"/>
            <w:hideMark/>
          </w:tcPr>
          <w:p w14:paraId="3119297E" w14:textId="1FB1E28E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98" w:type="pct"/>
            <w:noWrap/>
            <w:vAlign w:val="center"/>
            <w:hideMark/>
          </w:tcPr>
          <w:p w14:paraId="2D599D9E" w14:textId="56E1806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00" w:type="pct"/>
            <w:noWrap/>
            <w:vAlign w:val="center"/>
            <w:hideMark/>
          </w:tcPr>
          <w:p w14:paraId="62007DE1" w14:textId="5874B98C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500" w:type="pct"/>
            <w:noWrap/>
            <w:vAlign w:val="center"/>
            <w:hideMark/>
          </w:tcPr>
          <w:p w14:paraId="47EA0584" w14:textId="24E4558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  <w:tc>
          <w:tcPr>
            <w:tcW w:w="661" w:type="pct"/>
            <w:noWrap/>
            <w:vAlign w:val="center"/>
            <w:hideMark/>
          </w:tcPr>
          <w:p w14:paraId="77E27E8E" w14:textId="4FC623BA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1)</w:t>
            </w:r>
          </w:p>
        </w:tc>
      </w:tr>
      <w:tr w:rsidR="00690CE5" w:rsidRPr="00DB22F9" w14:paraId="4571B6FA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63047E2B" w14:textId="22A5EAAF" w:rsidR="00690CE5" w:rsidRPr="00497F06" w:rsidRDefault="00690CE5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6A3E11">
              <w:rPr>
                <w:rFonts w:ascii="Times New Roman" w:hAnsi="Times New Roman"/>
                <w:i/>
                <w:color w:val="000000"/>
                <w:sz w:val="20"/>
              </w:rPr>
              <w:t>lpopden</w:t>
            </w:r>
            <w:proofErr w:type="spellEnd"/>
          </w:p>
        </w:tc>
        <w:tc>
          <w:tcPr>
            <w:tcW w:w="500" w:type="pct"/>
            <w:noWrap/>
            <w:vAlign w:val="center"/>
            <w:hideMark/>
          </w:tcPr>
          <w:p w14:paraId="3E692145" w14:textId="04162E7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  <w:hideMark/>
          </w:tcPr>
          <w:p w14:paraId="622E3240" w14:textId="62027F66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  <w:hideMark/>
          </w:tcPr>
          <w:p w14:paraId="214AA774" w14:textId="14DE4DEA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24" w:type="pct"/>
            <w:noWrap/>
            <w:vAlign w:val="center"/>
            <w:hideMark/>
          </w:tcPr>
          <w:p w14:paraId="4806DDB0" w14:textId="2F5FC60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98" w:type="pct"/>
            <w:noWrap/>
            <w:vAlign w:val="center"/>
            <w:hideMark/>
          </w:tcPr>
          <w:p w14:paraId="4A738CE4" w14:textId="083CC0FB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  <w:hideMark/>
          </w:tcPr>
          <w:p w14:paraId="4DF0EC81" w14:textId="1DC406C5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  <w:hideMark/>
          </w:tcPr>
          <w:p w14:paraId="2EADFD5C" w14:textId="04448624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661" w:type="pct"/>
            <w:noWrap/>
            <w:vAlign w:val="center"/>
            <w:hideMark/>
          </w:tcPr>
          <w:p w14:paraId="63DD8CDC" w14:textId="53DACCF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</w:tr>
      <w:tr w:rsidR="00690CE5" w:rsidRPr="00DB22F9" w14:paraId="3773F263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3685739B" w14:textId="77777777" w:rsidR="00690CE5" w:rsidRPr="00497F06" w:rsidRDefault="00690CE5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14:paraId="38B0D288" w14:textId="0BF73C24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72898159" w14:textId="26CADAF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20341A49" w14:textId="4F3EFDD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  <w:hideMark/>
          </w:tcPr>
          <w:p w14:paraId="09E12C2D" w14:textId="3E9BE45D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  <w:hideMark/>
          </w:tcPr>
          <w:p w14:paraId="1E688308" w14:textId="7D94886B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2A7784BA" w14:textId="46425965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462B9D99" w14:textId="7A6C6083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  <w:hideMark/>
          </w:tcPr>
          <w:p w14:paraId="1249E21B" w14:textId="2ABF863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690CE5" w:rsidRPr="00DB22F9" w14:paraId="10F12DD7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76268BDD" w14:textId="7B603B6E" w:rsidR="00690CE5" w:rsidRPr="00497F06" w:rsidRDefault="00690CE5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6A3E11">
              <w:rPr>
                <w:rFonts w:ascii="Times New Roman" w:hAnsi="Times New Roman"/>
                <w:i/>
                <w:color w:val="000000"/>
                <w:sz w:val="20"/>
              </w:rPr>
              <w:t>lpwhite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3FD09D90" w14:textId="108CB2F1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5***</w:t>
            </w:r>
          </w:p>
        </w:tc>
        <w:tc>
          <w:tcPr>
            <w:tcW w:w="500" w:type="pct"/>
            <w:noWrap/>
            <w:vAlign w:val="center"/>
          </w:tcPr>
          <w:p w14:paraId="413975F4" w14:textId="00B97B8E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54***</w:t>
            </w:r>
          </w:p>
        </w:tc>
        <w:tc>
          <w:tcPr>
            <w:tcW w:w="500" w:type="pct"/>
            <w:noWrap/>
            <w:vAlign w:val="center"/>
          </w:tcPr>
          <w:p w14:paraId="546EE6E8" w14:textId="66C5AC4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2***</w:t>
            </w:r>
          </w:p>
        </w:tc>
        <w:tc>
          <w:tcPr>
            <w:tcW w:w="524" w:type="pct"/>
            <w:noWrap/>
            <w:vAlign w:val="center"/>
          </w:tcPr>
          <w:p w14:paraId="3D9D473F" w14:textId="4870359B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0***</w:t>
            </w:r>
          </w:p>
        </w:tc>
        <w:tc>
          <w:tcPr>
            <w:tcW w:w="598" w:type="pct"/>
            <w:noWrap/>
            <w:vAlign w:val="center"/>
          </w:tcPr>
          <w:p w14:paraId="55C3041E" w14:textId="13C557A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92***</w:t>
            </w:r>
          </w:p>
        </w:tc>
        <w:tc>
          <w:tcPr>
            <w:tcW w:w="500" w:type="pct"/>
            <w:noWrap/>
            <w:vAlign w:val="center"/>
          </w:tcPr>
          <w:p w14:paraId="3581D0A2" w14:textId="14BF4036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51***</w:t>
            </w:r>
          </w:p>
        </w:tc>
        <w:tc>
          <w:tcPr>
            <w:tcW w:w="500" w:type="pct"/>
            <w:noWrap/>
            <w:vAlign w:val="center"/>
          </w:tcPr>
          <w:p w14:paraId="502DB99B" w14:textId="080F1C1B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4***</w:t>
            </w:r>
          </w:p>
        </w:tc>
        <w:tc>
          <w:tcPr>
            <w:tcW w:w="661" w:type="pct"/>
            <w:noWrap/>
            <w:vAlign w:val="center"/>
          </w:tcPr>
          <w:p w14:paraId="05365896" w14:textId="46B5EC09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1***</w:t>
            </w:r>
          </w:p>
        </w:tc>
      </w:tr>
      <w:tr w:rsidR="002D312F" w:rsidRPr="00DB22F9" w14:paraId="726A5DA2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350E51BB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01623865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236)</w:t>
            </w:r>
          </w:p>
        </w:tc>
        <w:tc>
          <w:tcPr>
            <w:tcW w:w="500" w:type="pct"/>
            <w:noWrap/>
            <w:vAlign w:val="center"/>
          </w:tcPr>
          <w:p w14:paraId="301A3CC8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236)</w:t>
            </w:r>
          </w:p>
        </w:tc>
        <w:tc>
          <w:tcPr>
            <w:tcW w:w="500" w:type="pct"/>
            <w:noWrap/>
            <w:vAlign w:val="center"/>
          </w:tcPr>
          <w:p w14:paraId="799A8013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236)</w:t>
            </w:r>
          </w:p>
        </w:tc>
        <w:tc>
          <w:tcPr>
            <w:tcW w:w="524" w:type="pct"/>
            <w:noWrap/>
            <w:vAlign w:val="center"/>
          </w:tcPr>
          <w:p w14:paraId="37303FD1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236)</w:t>
            </w:r>
          </w:p>
        </w:tc>
        <w:tc>
          <w:tcPr>
            <w:tcW w:w="598" w:type="pct"/>
            <w:noWrap/>
            <w:vAlign w:val="center"/>
          </w:tcPr>
          <w:p w14:paraId="510D0E2A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236)</w:t>
            </w:r>
          </w:p>
        </w:tc>
        <w:tc>
          <w:tcPr>
            <w:tcW w:w="500" w:type="pct"/>
            <w:noWrap/>
            <w:vAlign w:val="center"/>
          </w:tcPr>
          <w:p w14:paraId="7CE547E8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236)</w:t>
            </w:r>
          </w:p>
        </w:tc>
        <w:tc>
          <w:tcPr>
            <w:tcW w:w="500" w:type="pct"/>
            <w:noWrap/>
            <w:vAlign w:val="center"/>
          </w:tcPr>
          <w:p w14:paraId="030489A5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236)</w:t>
            </w:r>
          </w:p>
        </w:tc>
        <w:tc>
          <w:tcPr>
            <w:tcW w:w="661" w:type="pct"/>
            <w:noWrap/>
            <w:vAlign w:val="center"/>
          </w:tcPr>
          <w:p w14:paraId="602123E1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236)</w:t>
            </w:r>
          </w:p>
        </w:tc>
      </w:tr>
      <w:tr w:rsidR="002D312F" w:rsidRPr="00DB22F9" w14:paraId="14BBECBD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7596FA19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D312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pmale</w:t>
            </w:r>
            <w:proofErr w:type="spellEnd"/>
          </w:p>
        </w:tc>
        <w:tc>
          <w:tcPr>
            <w:tcW w:w="500" w:type="pct"/>
            <w:noWrap/>
            <w:vAlign w:val="center"/>
            <w:hideMark/>
          </w:tcPr>
          <w:p w14:paraId="3C0580CD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64***</w:t>
            </w:r>
          </w:p>
        </w:tc>
        <w:tc>
          <w:tcPr>
            <w:tcW w:w="500" w:type="pct"/>
            <w:noWrap/>
            <w:vAlign w:val="center"/>
            <w:hideMark/>
          </w:tcPr>
          <w:p w14:paraId="3A2B0BB8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85***</w:t>
            </w:r>
          </w:p>
        </w:tc>
        <w:tc>
          <w:tcPr>
            <w:tcW w:w="500" w:type="pct"/>
            <w:noWrap/>
            <w:vAlign w:val="center"/>
            <w:hideMark/>
          </w:tcPr>
          <w:p w14:paraId="206D641E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484***</w:t>
            </w:r>
          </w:p>
        </w:tc>
        <w:tc>
          <w:tcPr>
            <w:tcW w:w="524" w:type="pct"/>
            <w:noWrap/>
            <w:vAlign w:val="center"/>
            <w:hideMark/>
          </w:tcPr>
          <w:p w14:paraId="1FA6974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64***</w:t>
            </w:r>
          </w:p>
        </w:tc>
        <w:tc>
          <w:tcPr>
            <w:tcW w:w="598" w:type="pct"/>
            <w:noWrap/>
            <w:vAlign w:val="center"/>
            <w:hideMark/>
          </w:tcPr>
          <w:p w14:paraId="55078551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605***</w:t>
            </w:r>
          </w:p>
        </w:tc>
        <w:tc>
          <w:tcPr>
            <w:tcW w:w="500" w:type="pct"/>
            <w:noWrap/>
            <w:vAlign w:val="center"/>
            <w:hideMark/>
          </w:tcPr>
          <w:p w14:paraId="1C92698B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64***</w:t>
            </w:r>
          </w:p>
        </w:tc>
        <w:tc>
          <w:tcPr>
            <w:tcW w:w="500" w:type="pct"/>
            <w:noWrap/>
            <w:vAlign w:val="center"/>
            <w:hideMark/>
          </w:tcPr>
          <w:p w14:paraId="37E7A94D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623***</w:t>
            </w:r>
          </w:p>
        </w:tc>
        <w:tc>
          <w:tcPr>
            <w:tcW w:w="661" w:type="pct"/>
            <w:noWrap/>
            <w:vAlign w:val="center"/>
            <w:hideMark/>
          </w:tcPr>
          <w:p w14:paraId="4D56C477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68***</w:t>
            </w:r>
          </w:p>
        </w:tc>
      </w:tr>
      <w:tr w:rsidR="002D312F" w:rsidRPr="00DB22F9" w14:paraId="2E65FD6B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0875CA88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14:paraId="29E77BE7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619)</w:t>
            </w:r>
          </w:p>
        </w:tc>
        <w:tc>
          <w:tcPr>
            <w:tcW w:w="500" w:type="pct"/>
            <w:noWrap/>
            <w:vAlign w:val="center"/>
            <w:hideMark/>
          </w:tcPr>
          <w:p w14:paraId="3089251C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619)</w:t>
            </w:r>
          </w:p>
        </w:tc>
        <w:tc>
          <w:tcPr>
            <w:tcW w:w="500" w:type="pct"/>
            <w:noWrap/>
            <w:vAlign w:val="center"/>
            <w:hideMark/>
          </w:tcPr>
          <w:p w14:paraId="186174F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618)</w:t>
            </w:r>
          </w:p>
        </w:tc>
        <w:tc>
          <w:tcPr>
            <w:tcW w:w="524" w:type="pct"/>
            <w:noWrap/>
            <w:vAlign w:val="center"/>
            <w:hideMark/>
          </w:tcPr>
          <w:p w14:paraId="6DD21B99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618)</w:t>
            </w:r>
          </w:p>
        </w:tc>
        <w:tc>
          <w:tcPr>
            <w:tcW w:w="598" w:type="pct"/>
            <w:noWrap/>
            <w:vAlign w:val="center"/>
            <w:hideMark/>
          </w:tcPr>
          <w:p w14:paraId="3079A8EE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618)</w:t>
            </w:r>
          </w:p>
        </w:tc>
        <w:tc>
          <w:tcPr>
            <w:tcW w:w="500" w:type="pct"/>
            <w:noWrap/>
            <w:vAlign w:val="center"/>
            <w:hideMark/>
          </w:tcPr>
          <w:p w14:paraId="46527F1D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619)</w:t>
            </w:r>
          </w:p>
        </w:tc>
        <w:tc>
          <w:tcPr>
            <w:tcW w:w="500" w:type="pct"/>
            <w:noWrap/>
            <w:vAlign w:val="center"/>
            <w:hideMark/>
          </w:tcPr>
          <w:p w14:paraId="65E34E67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618)</w:t>
            </w:r>
          </w:p>
        </w:tc>
        <w:tc>
          <w:tcPr>
            <w:tcW w:w="661" w:type="pct"/>
            <w:noWrap/>
            <w:vAlign w:val="center"/>
            <w:hideMark/>
          </w:tcPr>
          <w:p w14:paraId="5C43C193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619)</w:t>
            </w:r>
          </w:p>
        </w:tc>
      </w:tr>
      <w:tr w:rsidR="002D312F" w:rsidRPr="00DB22F9" w14:paraId="530C5083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19B7C39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pa65o</w:t>
            </w:r>
          </w:p>
        </w:tc>
        <w:tc>
          <w:tcPr>
            <w:tcW w:w="500" w:type="pct"/>
            <w:noWrap/>
            <w:vAlign w:val="center"/>
          </w:tcPr>
          <w:p w14:paraId="39D864C2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57***</w:t>
            </w:r>
          </w:p>
        </w:tc>
        <w:tc>
          <w:tcPr>
            <w:tcW w:w="500" w:type="pct"/>
            <w:noWrap/>
            <w:vAlign w:val="center"/>
          </w:tcPr>
          <w:p w14:paraId="3D9E3095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89***</w:t>
            </w:r>
          </w:p>
        </w:tc>
        <w:tc>
          <w:tcPr>
            <w:tcW w:w="500" w:type="pct"/>
            <w:noWrap/>
            <w:vAlign w:val="center"/>
          </w:tcPr>
          <w:p w14:paraId="78BA9041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56***</w:t>
            </w:r>
          </w:p>
        </w:tc>
        <w:tc>
          <w:tcPr>
            <w:tcW w:w="524" w:type="pct"/>
            <w:noWrap/>
            <w:vAlign w:val="center"/>
          </w:tcPr>
          <w:p w14:paraId="283CFC6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59***</w:t>
            </w:r>
          </w:p>
        </w:tc>
        <w:tc>
          <w:tcPr>
            <w:tcW w:w="598" w:type="pct"/>
            <w:noWrap/>
            <w:vAlign w:val="center"/>
          </w:tcPr>
          <w:p w14:paraId="46ACFAAD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34***</w:t>
            </w:r>
          </w:p>
        </w:tc>
        <w:tc>
          <w:tcPr>
            <w:tcW w:w="500" w:type="pct"/>
            <w:noWrap/>
            <w:vAlign w:val="center"/>
          </w:tcPr>
          <w:p w14:paraId="75199C35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66***</w:t>
            </w:r>
          </w:p>
        </w:tc>
        <w:tc>
          <w:tcPr>
            <w:tcW w:w="500" w:type="pct"/>
            <w:noWrap/>
            <w:vAlign w:val="center"/>
          </w:tcPr>
          <w:p w14:paraId="728A8387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785***</w:t>
            </w:r>
          </w:p>
        </w:tc>
        <w:tc>
          <w:tcPr>
            <w:tcW w:w="661" w:type="pct"/>
            <w:noWrap/>
            <w:vAlign w:val="center"/>
          </w:tcPr>
          <w:p w14:paraId="46E4CFF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40***</w:t>
            </w:r>
          </w:p>
        </w:tc>
      </w:tr>
      <w:tr w:rsidR="002D312F" w:rsidRPr="00DB22F9" w14:paraId="7C0E44F1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1A799A7E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462892A3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570)</w:t>
            </w:r>
          </w:p>
        </w:tc>
        <w:tc>
          <w:tcPr>
            <w:tcW w:w="500" w:type="pct"/>
            <w:noWrap/>
            <w:vAlign w:val="center"/>
          </w:tcPr>
          <w:p w14:paraId="1D8E6044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570)</w:t>
            </w:r>
          </w:p>
        </w:tc>
        <w:tc>
          <w:tcPr>
            <w:tcW w:w="500" w:type="pct"/>
            <w:noWrap/>
            <w:vAlign w:val="center"/>
          </w:tcPr>
          <w:p w14:paraId="7A0FDD80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569)</w:t>
            </w:r>
          </w:p>
        </w:tc>
        <w:tc>
          <w:tcPr>
            <w:tcW w:w="524" w:type="pct"/>
            <w:noWrap/>
            <w:vAlign w:val="center"/>
          </w:tcPr>
          <w:p w14:paraId="4DB17EAC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570)</w:t>
            </w:r>
          </w:p>
        </w:tc>
        <w:tc>
          <w:tcPr>
            <w:tcW w:w="598" w:type="pct"/>
            <w:noWrap/>
            <w:vAlign w:val="center"/>
          </w:tcPr>
          <w:p w14:paraId="2D555A09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569)</w:t>
            </w:r>
          </w:p>
        </w:tc>
        <w:tc>
          <w:tcPr>
            <w:tcW w:w="500" w:type="pct"/>
            <w:noWrap/>
            <w:vAlign w:val="center"/>
          </w:tcPr>
          <w:p w14:paraId="3E6BE509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569)</w:t>
            </w:r>
          </w:p>
        </w:tc>
        <w:tc>
          <w:tcPr>
            <w:tcW w:w="500" w:type="pct"/>
            <w:noWrap/>
            <w:vAlign w:val="center"/>
          </w:tcPr>
          <w:p w14:paraId="4C3E54F9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569)</w:t>
            </w:r>
          </w:p>
        </w:tc>
        <w:tc>
          <w:tcPr>
            <w:tcW w:w="661" w:type="pct"/>
            <w:noWrap/>
            <w:vAlign w:val="center"/>
          </w:tcPr>
          <w:p w14:paraId="0E4EB1F9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569)</w:t>
            </w:r>
          </w:p>
        </w:tc>
      </w:tr>
      <w:tr w:rsidR="002D312F" w:rsidRPr="00DB22F9" w14:paraId="630904C9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4A77C730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D312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respn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70215D2B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46***</w:t>
            </w:r>
          </w:p>
        </w:tc>
        <w:tc>
          <w:tcPr>
            <w:tcW w:w="500" w:type="pct"/>
            <w:noWrap/>
            <w:vAlign w:val="center"/>
          </w:tcPr>
          <w:p w14:paraId="4B002791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7***</w:t>
            </w:r>
          </w:p>
        </w:tc>
        <w:tc>
          <w:tcPr>
            <w:tcW w:w="500" w:type="pct"/>
            <w:noWrap/>
            <w:vAlign w:val="center"/>
          </w:tcPr>
          <w:p w14:paraId="5FFAC3B6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7***</w:t>
            </w:r>
          </w:p>
        </w:tc>
        <w:tc>
          <w:tcPr>
            <w:tcW w:w="524" w:type="pct"/>
            <w:noWrap/>
            <w:vAlign w:val="center"/>
          </w:tcPr>
          <w:p w14:paraId="3232F562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43***</w:t>
            </w:r>
          </w:p>
        </w:tc>
        <w:tc>
          <w:tcPr>
            <w:tcW w:w="598" w:type="pct"/>
            <w:noWrap/>
            <w:vAlign w:val="center"/>
          </w:tcPr>
          <w:p w14:paraId="67FC8964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41***</w:t>
            </w:r>
          </w:p>
        </w:tc>
        <w:tc>
          <w:tcPr>
            <w:tcW w:w="500" w:type="pct"/>
            <w:noWrap/>
            <w:vAlign w:val="center"/>
          </w:tcPr>
          <w:p w14:paraId="5E2FA488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9***</w:t>
            </w:r>
          </w:p>
        </w:tc>
        <w:tc>
          <w:tcPr>
            <w:tcW w:w="500" w:type="pct"/>
            <w:noWrap/>
            <w:vAlign w:val="center"/>
          </w:tcPr>
          <w:p w14:paraId="64C7E220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86**</w:t>
            </w:r>
          </w:p>
        </w:tc>
        <w:tc>
          <w:tcPr>
            <w:tcW w:w="661" w:type="pct"/>
            <w:noWrap/>
            <w:vAlign w:val="center"/>
          </w:tcPr>
          <w:p w14:paraId="633AD4F7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48***</w:t>
            </w:r>
          </w:p>
        </w:tc>
      </w:tr>
      <w:tr w:rsidR="002D312F" w:rsidRPr="00DB22F9" w14:paraId="796A7B87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6C0972ED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418ADB1E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116)</w:t>
            </w:r>
          </w:p>
        </w:tc>
        <w:tc>
          <w:tcPr>
            <w:tcW w:w="500" w:type="pct"/>
            <w:noWrap/>
            <w:vAlign w:val="center"/>
          </w:tcPr>
          <w:p w14:paraId="0704F2D5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116)</w:t>
            </w:r>
          </w:p>
        </w:tc>
        <w:tc>
          <w:tcPr>
            <w:tcW w:w="500" w:type="pct"/>
            <w:noWrap/>
            <w:vAlign w:val="center"/>
          </w:tcPr>
          <w:p w14:paraId="63E47C31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116)</w:t>
            </w:r>
          </w:p>
        </w:tc>
        <w:tc>
          <w:tcPr>
            <w:tcW w:w="524" w:type="pct"/>
            <w:noWrap/>
            <w:vAlign w:val="center"/>
          </w:tcPr>
          <w:p w14:paraId="4F7D4116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116)</w:t>
            </w:r>
          </w:p>
        </w:tc>
        <w:tc>
          <w:tcPr>
            <w:tcW w:w="598" w:type="pct"/>
            <w:noWrap/>
            <w:vAlign w:val="center"/>
          </w:tcPr>
          <w:p w14:paraId="1336C84E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116)</w:t>
            </w:r>
          </w:p>
        </w:tc>
        <w:tc>
          <w:tcPr>
            <w:tcW w:w="500" w:type="pct"/>
            <w:noWrap/>
            <w:vAlign w:val="center"/>
          </w:tcPr>
          <w:p w14:paraId="37AF0D9C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116)</w:t>
            </w:r>
          </w:p>
        </w:tc>
        <w:tc>
          <w:tcPr>
            <w:tcW w:w="500" w:type="pct"/>
            <w:noWrap/>
            <w:vAlign w:val="center"/>
          </w:tcPr>
          <w:p w14:paraId="51A9F921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116)</w:t>
            </w:r>
          </w:p>
        </w:tc>
        <w:tc>
          <w:tcPr>
            <w:tcW w:w="661" w:type="pct"/>
            <w:noWrap/>
            <w:vAlign w:val="center"/>
          </w:tcPr>
          <w:p w14:paraId="00C75091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116)</w:t>
            </w:r>
          </w:p>
        </w:tc>
      </w:tr>
      <w:tr w:rsidR="00690CE5" w:rsidRPr="00DB22F9" w14:paraId="1DE5C734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0F783F31" w14:textId="490166D7" w:rsidR="00690CE5" w:rsidRPr="00497F06" w:rsidRDefault="00690CE5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6A3E11">
              <w:rPr>
                <w:rFonts w:ascii="Times New Roman" w:hAnsi="Times New Roman"/>
                <w:i/>
                <w:color w:val="000000"/>
                <w:sz w:val="20"/>
              </w:rPr>
              <w:t>lassn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131CE31E" w14:textId="093CFE0E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16***</w:t>
            </w:r>
          </w:p>
        </w:tc>
        <w:tc>
          <w:tcPr>
            <w:tcW w:w="500" w:type="pct"/>
            <w:noWrap/>
            <w:vAlign w:val="center"/>
          </w:tcPr>
          <w:p w14:paraId="56419EBC" w14:textId="6C1A1125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16***</w:t>
            </w:r>
          </w:p>
        </w:tc>
        <w:tc>
          <w:tcPr>
            <w:tcW w:w="500" w:type="pct"/>
            <w:noWrap/>
            <w:vAlign w:val="center"/>
          </w:tcPr>
          <w:p w14:paraId="2E736BEA" w14:textId="7F464696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23***</w:t>
            </w:r>
          </w:p>
        </w:tc>
        <w:tc>
          <w:tcPr>
            <w:tcW w:w="524" w:type="pct"/>
            <w:noWrap/>
            <w:vAlign w:val="center"/>
          </w:tcPr>
          <w:p w14:paraId="1CFFACC7" w14:textId="41E58A4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14***</w:t>
            </w:r>
          </w:p>
        </w:tc>
        <w:tc>
          <w:tcPr>
            <w:tcW w:w="598" w:type="pct"/>
            <w:noWrap/>
            <w:vAlign w:val="center"/>
          </w:tcPr>
          <w:p w14:paraId="17940DAF" w14:textId="47F2E2B1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17***</w:t>
            </w:r>
          </w:p>
        </w:tc>
        <w:tc>
          <w:tcPr>
            <w:tcW w:w="500" w:type="pct"/>
            <w:noWrap/>
            <w:vAlign w:val="center"/>
          </w:tcPr>
          <w:p w14:paraId="25DDBFAD" w14:textId="3DA36373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18***</w:t>
            </w:r>
          </w:p>
        </w:tc>
        <w:tc>
          <w:tcPr>
            <w:tcW w:w="500" w:type="pct"/>
            <w:noWrap/>
            <w:vAlign w:val="center"/>
          </w:tcPr>
          <w:p w14:paraId="470F262A" w14:textId="4C2B969E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09***</w:t>
            </w:r>
          </w:p>
        </w:tc>
        <w:tc>
          <w:tcPr>
            <w:tcW w:w="661" w:type="pct"/>
            <w:noWrap/>
            <w:vAlign w:val="center"/>
          </w:tcPr>
          <w:p w14:paraId="2B37FCB0" w14:textId="489B2F7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20***</w:t>
            </w:r>
          </w:p>
        </w:tc>
      </w:tr>
      <w:tr w:rsidR="002D312F" w:rsidRPr="00DB22F9" w14:paraId="78B3B404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0511D45F" w14:textId="77777777" w:rsidR="002D312F" w:rsidRPr="002D312F" w:rsidRDefault="002D312F" w:rsidP="002D312F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180CF5F0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54)</w:t>
            </w:r>
          </w:p>
        </w:tc>
        <w:tc>
          <w:tcPr>
            <w:tcW w:w="500" w:type="pct"/>
            <w:noWrap/>
            <w:vAlign w:val="center"/>
          </w:tcPr>
          <w:p w14:paraId="4443BF38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54)</w:t>
            </w:r>
          </w:p>
        </w:tc>
        <w:tc>
          <w:tcPr>
            <w:tcW w:w="500" w:type="pct"/>
            <w:noWrap/>
            <w:vAlign w:val="center"/>
          </w:tcPr>
          <w:p w14:paraId="760BA8AC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54)</w:t>
            </w:r>
          </w:p>
        </w:tc>
        <w:tc>
          <w:tcPr>
            <w:tcW w:w="524" w:type="pct"/>
            <w:noWrap/>
            <w:vAlign w:val="center"/>
          </w:tcPr>
          <w:p w14:paraId="3852CCD0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54)</w:t>
            </w:r>
          </w:p>
        </w:tc>
        <w:tc>
          <w:tcPr>
            <w:tcW w:w="598" w:type="pct"/>
            <w:noWrap/>
            <w:vAlign w:val="center"/>
          </w:tcPr>
          <w:p w14:paraId="5B882AFE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54)</w:t>
            </w:r>
          </w:p>
        </w:tc>
        <w:tc>
          <w:tcPr>
            <w:tcW w:w="500" w:type="pct"/>
            <w:noWrap/>
            <w:vAlign w:val="center"/>
          </w:tcPr>
          <w:p w14:paraId="11E62D8A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54)</w:t>
            </w:r>
          </w:p>
        </w:tc>
        <w:tc>
          <w:tcPr>
            <w:tcW w:w="500" w:type="pct"/>
            <w:noWrap/>
            <w:vAlign w:val="center"/>
          </w:tcPr>
          <w:p w14:paraId="466DC3C0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54)</w:t>
            </w:r>
          </w:p>
        </w:tc>
        <w:tc>
          <w:tcPr>
            <w:tcW w:w="661" w:type="pct"/>
            <w:noWrap/>
            <w:vAlign w:val="center"/>
          </w:tcPr>
          <w:p w14:paraId="7BFB7490" w14:textId="77777777" w:rsidR="002D312F" w:rsidRPr="002D312F" w:rsidRDefault="002D312F" w:rsidP="002D31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54)</w:t>
            </w:r>
          </w:p>
        </w:tc>
      </w:tr>
      <w:tr w:rsidR="00690CE5" w:rsidRPr="00DB22F9" w14:paraId="5294E993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1317D283" w14:textId="0479FC19" w:rsidR="00690CE5" w:rsidRPr="00497F06" w:rsidRDefault="00690CE5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6A3E11">
              <w:rPr>
                <w:rFonts w:ascii="Times New Roman" w:hAnsi="Times New Roman"/>
                <w:i/>
                <w:color w:val="000000"/>
                <w:sz w:val="20"/>
              </w:rPr>
              <w:lastRenderedPageBreak/>
              <w:t>lpvote</w:t>
            </w:r>
            <w:proofErr w:type="spellEnd"/>
          </w:p>
        </w:tc>
        <w:tc>
          <w:tcPr>
            <w:tcW w:w="500" w:type="pct"/>
            <w:noWrap/>
            <w:vAlign w:val="center"/>
            <w:hideMark/>
          </w:tcPr>
          <w:p w14:paraId="13F39D0C" w14:textId="4BA2CD39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39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  <w:hideMark/>
          </w:tcPr>
          <w:p w14:paraId="03DC8458" w14:textId="3FA7E7E3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5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  <w:hideMark/>
          </w:tcPr>
          <w:p w14:paraId="3DCDD32D" w14:textId="2777C3B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35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24" w:type="pct"/>
            <w:noWrap/>
            <w:vAlign w:val="center"/>
            <w:hideMark/>
          </w:tcPr>
          <w:p w14:paraId="1C2B2976" w14:textId="389AF0B5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1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98" w:type="pct"/>
            <w:noWrap/>
            <w:vAlign w:val="center"/>
            <w:hideMark/>
          </w:tcPr>
          <w:p w14:paraId="3EE24B9D" w14:textId="2B112B51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35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  <w:hideMark/>
          </w:tcPr>
          <w:p w14:paraId="0A7BA546" w14:textId="4CB79AEA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4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  <w:hideMark/>
          </w:tcPr>
          <w:p w14:paraId="44801CBC" w14:textId="3ABEF0B4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5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661" w:type="pct"/>
            <w:noWrap/>
            <w:vAlign w:val="center"/>
            <w:hideMark/>
          </w:tcPr>
          <w:p w14:paraId="01DB3BE1" w14:textId="4A25003B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5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</w:tr>
      <w:tr w:rsidR="00690CE5" w:rsidRPr="00DB22F9" w14:paraId="0400DA97" w14:textId="77777777" w:rsidTr="0075322C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35D18725" w14:textId="77777777" w:rsidR="00690CE5" w:rsidRPr="00497F06" w:rsidRDefault="00690CE5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  <w:hideMark/>
          </w:tcPr>
          <w:p w14:paraId="423A5FA6" w14:textId="0886C548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2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5474288A" w14:textId="354B1993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2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074409AF" w14:textId="1D20DBA5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2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  <w:hideMark/>
          </w:tcPr>
          <w:p w14:paraId="58341FFE" w14:textId="1097081C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2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  <w:hideMark/>
          </w:tcPr>
          <w:p w14:paraId="62BC2D8F" w14:textId="0D1ED25F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2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682CC26E" w14:textId="727942D4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2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  <w:hideMark/>
          </w:tcPr>
          <w:p w14:paraId="182BDCFD" w14:textId="3105A153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2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  <w:hideMark/>
          </w:tcPr>
          <w:p w14:paraId="65C9A662" w14:textId="400AAC9E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2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690CE5" w:rsidRPr="00DB22F9" w14:paraId="3666D3D0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2FCE964B" w14:textId="748CFD77" w:rsidR="00690CE5" w:rsidRPr="00497F06" w:rsidRDefault="002D312F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D312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edu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23688102" w14:textId="64454743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1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7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7B29E152" w14:textId="31C720FA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1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6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10B5FE74" w14:textId="6C4DF4AD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1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9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24" w:type="pct"/>
            <w:noWrap/>
            <w:vAlign w:val="center"/>
          </w:tcPr>
          <w:p w14:paraId="30EF5EC4" w14:textId="5FCDE782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1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55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98" w:type="pct"/>
            <w:noWrap/>
            <w:vAlign w:val="center"/>
          </w:tcPr>
          <w:p w14:paraId="6A1348A3" w14:textId="59AFA62E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1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3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00D68157" w14:textId="53E1F8E9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1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6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402C9E34" w14:textId="4982E4D3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1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15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661" w:type="pct"/>
            <w:noWrap/>
            <w:vAlign w:val="center"/>
          </w:tcPr>
          <w:p w14:paraId="0ABE0231" w14:textId="0A588DA3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1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44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</w:tr>
      <w:tr w:rsidR="00690CE5" w:rsidRPr="00DB22F9" w14:paraId="5220ED05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21D8AD61" w14:textId="77777777" w:rsidR="00690CE5" w:rsidRPr="00497F06" w:rsidRDefault="00690CE5" w:rsidP="00690CE5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10801B69" w14:textId="023E6C4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9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1DA85553" w14:textId="2FCC8CE7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9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5DDE243F" w14:textId="55463ABB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9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2E216F96" w14:textId="02480D5A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9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53C29A25" w14:textId="2134DB03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9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6BA0504F" w14:textId="03C2C71B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9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0035E2DC" w14:textId="625D0616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9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2E4CC4A6" w14:textId="25BF6B70" w:rsidR="00690CE5" w:rsidRPr="00690CE5" w:rsidRDefault="00690CE5" w:rsidP="00690CE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9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690CE5" w:rsidRPr="00DB22F9" w14:paraId="2CA6B1F9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18327EA5" w14:textId="3B895B50" w:rsidR="00690CE5" w:rsidRPr="006A3E11" w:rsidRDefault="002D312F" w:rsidP="00690CE5">
            <w:pPr>
              <w:rPr>
                <w:rFonts w:ascii="Times New Roman" w:hAnsi="Times New Roman"/>
                <w:sz w:val="20"/>
              </w:rPr>
            </w:pPr>
            <w:r w:rsidRPr="002D312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</w:t>
            </w:r>
          </w:p>
        </w:tc>
        <w:tc>
          <w:tcPr>
            <w:tcW w:w="500" w:type="pct"/>
            <w:noWrap/>
            <w:vAlign w:val="center"/>
          </w:tcPr>
          <w:p w14:paraId="64314639" w14:textId="1F80EBAC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00" w:type="pct"/>
            <w:noWrap/>
            <w:vAlign w:val="center"/>
          </w:tcPr>
          <w:p w14:paraId="515FE115" w14:textId="2FDDF6A2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00" w:type="pct"/>
            <w:noWrap/>
            <w:vAlign w:val="center"/>
          </w:tcPr>
          <w:p w14:paraId="664ABD71" w14:textId="714B73D3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24" w:type="pct"/>
            <w:noWrap/>
            <w:vAlign w:val="center"/>
          </w:tcPr>
          <w:p w14:paraId="5C527795" w14:textId="76A750B9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98" w:type="pct"/>
            <w:noWrap/>
            <w:vAlign w:val="center"/>
          </w:tcPr>
          <w:p w14:paraId="62C27FAB" w14:textId="0BD0B8C7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00" w:type="pct"/>
            <w:noWrap/>
            <w:vAlign w:val="center"/>
          </w:tcPr>
          <w:p w14:paraId="5AA8BC94" w14:textId="614D6F9A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00" w:type="pct"/>
            <w:noWrap/>
            <w:vAlign w:val="center"/>
          </w:tcPr>
          <w:p w14:paraId="16576477" w14:textId="72BF4175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661" w:type="pct"/>
            <w:noWrap/>
            <w:vAlign w:val="center"/>
          </w:tcPr>
          <w:p w14:paraId="31B5F5E2" w14:textId="2E3F0F87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</w:tr>
      <w:tr w:rsidR="00690CE5" w:rsidRPr="00DB22F9" w14:paraId="201B49F0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2FA6D29F" w14:textId="77777777" w:rsidR="00690CE5" w:rsidRPr="006A3E11" w:rsidRDefault="002D312F" w:rsidP="00690CE5">
            <w:pPr>
              <w:rPr>
                <w:rFonts w:ascii="Times New Roman" w:hAnsi="Times New Roman"/>
                <w:i/>
                <w:color w:val="000000"/>
                <w:sz w:val="20"/>
              </w:rPr>
            </w:pPr>
            <w:r w:rsidRPr="0053025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Chi square</w:t>
            </w:r>
          </w:p>
        </w:tc>
        <w:tc>
          <w:tcPr>
            <w:tcW w:w="500" w:type="pct"/>
            <w:noWrap/>
            <w:vAlign w:val="center"/>
          </w:tcPr>
          <w:p w14:paraId="2DEAF581" w14:textId="444388C8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,840.91</w:t>
            </w:r>
          </w:p>
        </w:tc>
        <w:tc>
          <w:tcPr>
            <w:tcW w:w="500" w:type="pct"/>
            <w:noWrap/>
            <w:vAlign w:val="center"/>
          </w:tcPr>
          <w:p w14:paraId="29D9243D" w14:textId="6DE33938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,880.39</w:t>
            </w:r>
          </w:p>
        </w:tc>
        <w:tc>
          <w:tcPr>
            <w:tcW w:w="500" w:type="pct"/>
            <w:noWrap/>
            <w:vAlign w:val="center"/>
          </w:tcPr>
          <w:p w14:paraId="0A5011DA" w14:textId="41170E02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,928.79</w:t>
            </w:r>
          </w:p>
        </w:tc>
        <w:tc>
          <w:tcPr>
            <w:tcW w:w="524" w:type="pct"/>
            <w:noWrap/>
            <w:vAlign w:val="center"/>
          </w:tcPr>
          <w:p w14:paraId="3CC99BEE" w14:textId="2C813586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,881.04</w:t>
            </w:r>
          </w:p>
        </w:tc>
        <w:tc>
          <w:tcPr>
            <w:tcW w:w="598" w:type="pct"/>
            <w:noWrap/>
            <w:vAlign w:val="center"/>
          </w:tcPr>
          <w:p w14:paraId="1D6FDB18" w14:textId="73EF2480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,893.43</w:t>
            </w:r>
          </w:p>
        </w:tc>
        <w:tc>
          <w:tcPr>
            <w:tcW w:w="500" w:type="pct"/>
            <w:noWrap/>
            <w:vAlign w:val="center"/>
          </w:tcPr>
          <w:p w14:paraId="6734F531" w14:textId="38584600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,859.12</w:t>
            </w:r>
          </w:p>
        </w:tc>
        <w:tc>
          <w:tcPr>
            <w:tcW w:w="500" w:type="pct"/>
            <w:noWrap/>
            <w:vAlign w:val="center"/>
          </w:tcPr>
          <w:p w14:paraId="75AF51F5" w14:textId="2D823F73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,075.83</w:t>
            </w:r>
          </w:p>
        </w:tc>
        <w:tc>
          <w:tcPr>
            <w:tcW w:w="661" w:type="pct"/>
            <w:noWrap/>
            <w:vAlign w:val="center"/>
          </w:tcPr>
          <w:p w14:paraId="61E81931" w14:textId="78C8E342" w:rsidR="00690CE5" w:rsidRPr="00690CE5" w:rsidRDefault="002D312F" w:rsidP="00690C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,859.42</w:t>
            </w:r>
          </w:p>
        </w:tc>
      </w:tr>
      <w:tr w:rsidR="00690CE5" w:rsidRPr="00DB22F9" w14:paraId="1CB217BB" w14:textId="77777777" w:rsidTr="006A3E11">
        <w:trPr>
          <w:trHeight w:val="285"/>
        </w:trPr>
        <w:tc>
          <w:tcPr>
            <w:tcW w:w="718" w:type="pct"/>
            <w:noWrap/>
            <w:vAlign w:val="center"/>
          </w:tcPr>
          <w:p w14:paraId="65B473C5" w14:textId="770BA7B3" w:rsidR="00690CE5" w:rsidRPr="006A3E11" w:rsidRDefault="002D312F" w:rsidP="00690CE5">
            <w:pPr>
              <w:rPr>
                <w:rFonts w:ascii="Times New Roman" w:hAnsi="Times New Roman"/>
                <w:i/>
                <w:color w:val="000000"/>
                <w:sz w:val="20"/>
              </w:rPr>
            </w:pPr>
            <w:r w:rsidRPr="0053025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P value</w:t>
            </w:r>
          </w:p>
        </w:tc>
        <w:tc>
          <w:tcPr>
            <w:tcW w:w="500" w:type="pct"/>
            <w:noWrap/>
            <w:vAlign w:val="center"/>
          </w:tcPr>
          <w:p w14:paraId="56CA4593" w14:textId="5AAA842A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00" w:type="pct"/>
            <w:noWrap/>
            <w:vAlign w:val="center"/>
          </w:tcPr>
          <w:p w14:paraId="28DBFFA8" w14:textId="58657F6A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00" w:type="pct"/>
            <w:noWrap/>
            <w:vAlign w:val="center"/>
          </w:tcPr>
          <w:p w14:paraId="1AEB8F0C" w14:textId="54109B06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24" w:type="pct"/>
            <w:noWrap/>
            <w:vAlign w:val="center"/>
          </w:tcPr>
          <w:p w14:paraId="59DB8FFB" w14:textId="62CB5B90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98" w:type="pct"/>
            <w:noWrap/>
            <w:vAlign w:val="bottom"/>
          </w:tcPr>
          <w:p w14:paraId="572F7B1B" w14:textId="2F120CB1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00" w:type="pct"/>
            <w:noWrap/>
            <w:vAlign w:val="bottom"/>
          </w:tcPr>
          <w:p w14:paraId="53929C5D" w14:textId="089F912F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00" w:type="pct"/>
            <w:noWrap/>
            <w:vAlign w:val="bottom"/>
          </w:tcPr>
          <w:p w14:paraId="3A8588A8" w14:textId="1F458F83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661" w:type="pct"/>
            <w:noWrap/>
            <w:vAlign w:val="bottom"/>
          </w:tcPr>
          <w:p w14:paraId="2FD86BF3" w14:textId="5F009ECA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</w:tr>
      <w:tr w:rsidR="00690CE5" w:rsidRPr="00DB22F9" w14:paraId="68ECC38F" w14:textId="77777777" w:rsidTr="0075322C">
        <w:trPr>
          <w:trHeight w:val="285"/>
        </w:trPr>
        <w:tc>
          <w:tcPr>
            <w:tcW w:w="718" w:type="pct"/>
            <w:noWrap/>
            <w:vAlign w:val="center"/>
          </w:tcPr>
          <w:p w14:paraId="03FF2647" w14:textId="3B11753B" w:rsidR="00690CE5" w:rsidRPr="006A3E11" w:rsidRDefault="00C7611C" w:rsidP="00690CE5">
            <w:pPr>
              <w:rPr>
                <w:rFonts w:ascii="Times New Roman" w:hAnsi="Times New Roman"/>
                <w:i/>
                <w:color w:val="000000"/>
                <w:sz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Wald  test for </w:t>
            </w:r>
            <w:r w:rsidRPr="0053025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spatial</w:t>
            </w: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 term</w:t>
            </w:r>
          </w:p>
        </w:tc>
        <w:tc>
          <w:tcPr>
            <w:tcW w:w="500" w:type="pct"/>
            <w:noWrap/>
            <w:vAlign w:val="center"/>
          </w:tcPr>
          <w:p w14:paraId="6E6C2737" w14:textId="35D89A34" w:rsidR="00690CE5" w:rsidRPr="006A3E11" w:rsidRDefault="002D312F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,546.46</w:t>
            </w:r>
          </w:p>
        </w:tc>
        <w:tc>
          <w:tcPr>
            <w:tcW w:w="500" w:type="pct"/>
            <w:noWrap/>
            <w:vAlign w:val="center"/>
          </w:tcPr>
          <w:p w14:paraId="46295660" w14:textId="51A0892B" w:rsidR="00690CE5" w:rsidRPr="006A3E11" w:rsidRDefault="002D312F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,510.67</w:t>
            </w:r>
          </w:p>
        </w:tc>
        <w:tc>
          <w:tcPr>
            <w:tcW w:w="500" w:type="pct"/>
            <w:noWrap/>
            <w:vAlign w:val="center"/>
          </w:tcPr>
          <w:p w14:paraId="3AE38235" w14:textId="16BB0D04" w:rsidR="00690CE5" w:rsidRPr="006A3E11" w:rsidRDefault="002D312F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,487.07</w:t>
            </w:r>
          </w:p>
        </w:tc>
        <w:tc>
          <w:tcPr>
            <w:tcW w:w="524" w:type="pct"/>
            <w:noWrap/>
            <w:vAlign w:val="center"/>
          </w:tcPr>
          <w:p w14:paraId="45070338" w14:textId="20EF167E" w:rsidR="00690CE5" w:rsidRPr="006A3E11" w:rsidRDefault="002D312F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,486.53</w:t>
            </w:r>
          </w:p>
        </w:tc>
        <w:tc>
          <w:tcPr>
            <w:tcW w:w="598" w:type="pct"/>
            <w:noWrap/>
            <w:vAlign w:val="center"/>
          </w:tcPr>
          <w:p w14:paraId="39135EA0" w14:textId="0F3E908E" w:rsidR="00690CE5" w:rsidRPr="006A3E11" w:rsidRDefault="002D312F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,493.26</w:t>
            </w:r>
          </w:p>
        </w:tc>
        <w:tc>
          <w:tcPr>
            <w:tcW w:w="500" w:type="pct"/>
            <w:noWrap/>
            <w:vAlign w:val="center"/>
          </w:tcPr>
          <w:p w14:paraId="3721ED74" w14:textId="6E3C5493" w:rsidR="00690CE5" w:rsidRPr="006A3E11" w:rsidRDefault="002D312F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,512.06</w:t>
            </w:r>
          </w:p>
        </w:tc>
        <w:tc>
          <w:tcPr>
            <w:tcW w:w="500" w:type="pct"/>
            <w:noWrap/>
            <w:vAlign w:val="center"/>
          </w:tcPr>
          <w:p w14:paraId="2B9F4000" w14:textId="1B858610" w:rsidR="00690CE5" w:rsidRPr="006A3E11" w:rsidRDefault="002D312F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,139.50</w:t>
            </w:r>
          </w:p>
        </w:tc>
        <w:tc>
          <w:tcPr>
            <w:tcW w:w="661" w:type="pct"/>
            <w:noWrap/>
            <w:vAlign w:val="center"/>
          </w:tcPr>
          <w:p w14:paraId="17671712" w14:textId="6C74D4A0" w:rsidR="00690CE5" w:rsidRPr="006A3E11" w:rsidRDefault="002D312F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,551.49</w:t>
            </w:r>
          </w:p>
        </w:tc>
      </w:tr>
      <w:tr w:rsidR="00690CE5" w:rsidRPr="00DB22F9" w14:paraId="71B16929" w14:textId="77777777" w:rsidTr="006A3E11">
        <w:trPr>
          <w:trHeight w:val="285"/>
        </w:trPr>
        <w:tc>
          <w:tcPr>
            <w:tcW w:w="718" w:type="pct"/>
            <w:noWrap/>
            <w:vAlign w:val="center"/>
          </w:tcPr>
          <w:p w14:paraId="262B2C22" w14:textId="6C0D0C6E" w:rsidR="00690CE5" w:rsidRPr="006A3E11" w:rsidRDefault="002D312F" w:rsidP="00690CE5">
            <w:pPr>
              <w:rPr>
                <w:rFonts w:ascii="Times New Roman" w:hAnsi="Times New Roman"/>
                <w:i/>
                <w:color w:val="000000"/>
                <w:sz w:val="20"/>
              </w:rPr>
            </w:pPr>
            <w:r w:rsidRPr="0053025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P value</w:t>
            </w:r>
          </w:p>
        </w:tc>
        <w:tc>
          <w:tcPr>
            <w:tcW w:w="500" w:type="pct"/>
            <w:noWrap/>
            <w:vAlign w:val="center"/>
          </w:tcPr>
          <w:p w14:paraId="6148CE58" w14:textId="3B0639F7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00" w:type="pct"/>
            <w:noWrap/>
            <w:vAlign w:val="center"/>
          </w:tcPr>
          <w:p w14:paraId="4120F670" w14:textId="5AF451FA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00" w:type="pct"/>
            <w:noWrap/>
            <w:vAlign w:val="center"/>
          </w:tcPr>
          <w:p w14:paraId="289AF2D1" w14:textId="2D5B0927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24" w:type="pct"/>
            <w:noWrap/>
            <w:vAlign w:val="center"/>
          </w:tcPr>
          <w:p w14:paraId="5B620461" w14:textId="3FD8DF9B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98" w:type="pct"/>
            <w:noWrap/>
            <w:vAlign w:val="bottom"/>
          </w:tcPr>
          <w:p w14:paraId="5A4EEFE1" w14:textId="71E494E7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00" w:type="pct"/>
            <w:noWrap/>
            <w:vAlign w:val="bottom"/>
          </w:tcPr>
          <w:p w14:paraId="21556122" w14:textId="26C78E6D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500" w:type="pct"/>
            <w:noWrap/>
            <w:vAlign w:val="bottom"/>
          </w:tcPr>
          <w:p w14:paraId="637C1962" w14:textId="7C960C26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661" w:type="pct"/>
            <w:noWrap/>
            <w:vAlign w:val="bottom"/>
          </w:tcPr>
          <w:p w14:paraId="2AE6C21C" w14:textId="42D2A134" w:rsidR="00690CE5" w:rsidRPr="006A3E11" w:rsidRDefault="00690CE5" w:rsidP="00690CE5">
            <w:pPr>
              <w:rPr>
                <w:rFonts w:ascii="Times New Roman" w:hAnsi="Times New Roman"/>
                <w:color w:val="000000"/>
                <w:sz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2D312F" w:rsidRPr="002D31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</w:tr>
    </w:tbl>
    <w:p w14:paraId="05337569" w14:textId="257F1345" w:rsidR="008E63F7" w:rsidRDefault="008E63F7" w:rsidP="008E63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</w:rPr>
        <w:t xml:space="preserve">Note: </w:t>
      </w:r>
      <w:r w:rsidR="002D312F">
        <w:rPr>
          <w:rFonts w:ascii="Times New Roman" w:eastAsia="Times New Roman" w:hAnsi="Times New Roman" w:cs="Times New Roman"/>
          <w:color w:val="000000"/>
        </w:rPr>
        <w:t>Robust s</w:t>
      </w:r>
      <w:r w:rsidRPr="00904859">
        <w:rPr>
          <w:rFonts w:ascii="Times New Roman" w:eastAsia="Times New Roman" w:hAnsi="Times New Roman" w:cs="Times New Roman"/>
          <w:color w:val="000000"/>
        </w:rPr>
        <w:t>tandard errors in parentheses; * p&lt;0.1</w:t>
      </w:r>
      <w:r w:rsidR="002A5ED1">
        <w:rPr>
          <w:rFonts w:ascii="Times New Roman" w:eastAsia="Times New Roman" w:hAnsi="Times New Roman" w:cs="Times New Roman"/>
          <w:color w:val="000000"/>
        </w:rPr>
        <w:t>0</w:t>
      </w:r>
      <w:r w:rsidRPr="00904859">
        <w:rPr>
          <w:rFonts w:ascii="Times New Roman" w:eastAsia="Times New Roman" w:hAnsi="Times New Roman" w:cs="Times New Roman"/>
          <w:color w:val="000000"/>
        </w:rPr>
        <w:t>, ** p&lt;0.05, *** p&lt;0.01</w:t>
      </w:r>
      <w:r>
        <w:rPr>
          <w:rFonts w:ascii="Times New Roman" w:eastAsia="Times New Roman" w:hAnsi="Times New Roman" w:cs="Times New Roman"/>
          <w:color w:val="000000"/>
        </w:rPr>
        <w:t>; N is number of observations.</w:t>
      </w:r>
    </w:p>
    <w:p w14:paraId="222BFC16" w14:textId="77777777" w:rsidR="008E63F7" w:rsidRDefault="008E63F7" w:rsidP="008E63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C72A1A6" w14:textId="1525C2C2" w:rsidR="008E63F7" w:rsidRDefault="008E63F7" w:rsidP="008E63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A2 Impacts of climate</w:t>
      </w:r>
      <w:r w:rsidR="005A0186">
        <w:rPr>
          <w:rFonts w:ascii="Times New Roman" w:hAnsi="Times New Roman" w:cs="Times New Roman"/>
          <w:sz w:val="24"/>
          <w:szCs w:val="24"/>
        </w:rPr>
        <w:t>-related</w:t>
      </w:r>
      <w:r>
        <w:rPr>
          <w:rFonts w:ascii="Times New Roman" w:hAnsi="Times New Roman" w:cs="Times New Roman"/>
          <w:sz w:val="24"/>
          <w:szCs w:val="24"/>
        </w:rPr>
        <w:t xml:space="preserve"> disasters on wage </w:t>
      </w:r>
    </w:p>
    <w:tbl>
      <w:tblPr>
        <w:tblStyle w:val="TableGrid"/>
        <w:tblW w:w="4373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1"/>
        <w:gridCol w:w="1133"/>
        <w:gridCol w:w="1133"/>
        <w:gridCol w:w="1133"/>
        <w:gridCol w:w="1189"/>
        <w:gridCol w:w="1355"/>
        <w:gridCol w:w="1133"/>
        <w:gridCol w:w="1133"/>
        <w:gridCol w:w="1499"/>
      </w:tblGrid>
      <w:tr w:rsidR="008E63F7" w:rsidRPr="00497F06" w14:paraId="6FA9ED1A" w14:textId="77777777" w:rsidTr="00285A8D">
        <w:trPr>
          <w:trHeight w:val="285"/>
          <w:tblHeader/>
        </w:trPr>
        <w:tc>
          <w:tcPr>
            <w:tcW w:w="718" w:type="pct"/>
            <w:tcBorders>
              <w:bottom w:val="single" w:sz="4" w:space="0" w:color="auto"/>
            </w:tcBorders>
            <w:noWrap/>
            <w:hideMark/>
          </w:tcPr>
          <w:p w14:paraId="24B025FD" w14:textId="77777777" w:rsidR="008E63F7" w:rsidRPr="00892DA1" w:rsidRDefault="008E63F7" w:rsidP="009977B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00" w:type="pct"/>
            <w:tcBorders>
              <w:bottom w:val="single" w:sz="4" w:space="0" w:color="auto"/>
            </w:tcBorders>
            <w:noWrap/>
            <w:hideMark/>
          </w:tcPr>
          <w:p w14:paraId="14AE15BB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ought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noWrap/>
            <w:hideMark/>
          </w:tcPr>
          <w:p w14:paraId="758470F6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ooding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noWrap/>
            <w:hideMark/>
          </w:tcPr>
          <w:p w14:paraId="74EE78E3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t</w:t>
            </w:r>
          </w:p>
        </w:tc>
        <w:tc>
          <w:tcPr>
            <w:tcW w:w="524" w:type="pct"/>
            <w:tcBorders>
              <w:bottom w:val="single" w:sz="4" w:space="0" w:color="auto"/>
            </w:tcBorders>
            <w:noWrap/>
            <w:hideMark/>
          </w:tcPr>
          <w:p w14:paraId="7BA08F7A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urricane/</w:t>
            </w:r>
          </w:p>
          <w:p w14:paraId="59AD34A1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opic storm</w:t>
            </w:r>
          </w:p>
        </w:tc>
        <w:tc>
          <w:tcPr>
            <w:tcW w:w="598" w:type="pct"/>
            <w:tcBorders>
              <w:bottom w:val="single" w:sz="4" w:space="0" w:color="auto"/>
            </w:tcBorders>
            <w:noWrap/>
            <w:hideMark/>
          </w:tcPr>
          <w:p w14:paraId="64C8E153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vere Storm/</w:t>
            </w:r>
          </w:p>
          <w:p w14:paraId="09790905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under storm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noWrap/>
            <w:hideMark/>
          </w:tcPr>
          <w:p w14:paraId="035BAC75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rnado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noWrap/>
            <w:hideMark/>
          </w:tcPr>
          <w:p w14:paraId="6EF3BB59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ldfire</w:t>
            </w:r>
          </w:p>
        </w:tc>
        <w:tc>
          <w:tcPr>
            <w:tcW w:w="661" w:type="pct"/>
            <w:tcBorders>
              <w:bottom w:val="single" w:sz="4" w:space="0" w:color="auto"/>
            </w:tcBorders>
            <w:noWrap/>
            <w:hideMark/>
          </w:tcPr>
          <w:p w14:paraId="1767440A" w14:textId="77777777" w:rsidR="008E63F7" w:rsidRPr="00497F06" w:rsidRDefault="008E63F7" w:rsidP="009977B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nter Weather</w:t>
            </w:r>
          </w:p>
        </w:tc>
      </w:tr>
      <w:tr w:rsidR="00285A8D" w:rsidRPr="00DB22F9" w14:paraId="1D1850E0" w14:textId="77777777" w:rsidTr="00285A8D">
        <w:trPr>
          <w:trHeight w:val="285"/>
        </w:trPr>
        <w:tc>
          <w:tcPr>
            <w:tcW w:w="71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4F9E47F" w14:textId="50FC42CD" w:rsidR="00285A8D" w:rsidRPr="00497F06" w:rsidRDefault="00530256" w:rsidP="00285A8D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D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</w:tcPr>
          <w:p w14:paraId="61BFC542" w14:textId="789B851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14**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</w:tcPr>
          <w:p w14:paraId="14FF6F1D" w14:textId="014EB727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6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</w:tcPr>
          <w:p w14:paraId="265661DC" w14:textId="43D5125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6</w:t>
            </w:r>
          </w:p>
        </w:tc>
        <w:tc>
          <w:tcPr>
            <w:tcW w:w="524" w:type="pct"/>
            <w:tcBorders>
              <w:top w:val="single" w:sz="4" w:space="0" w:color="auto"/>
            </w:tcBorders>
            <w:noWrap/>
            <w:vAlign w:val="center"/>
          </w:tcPr>
          <w:p w14:paraId="5AF502D9" w14:textId="602D2570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7</w:t>
            </w:r>
          </w:p>
        </w:tc>
        <w:tc>
          <w:tcPr>
            <w:tcW w:w="598" w:type="pct"/>
            <w:tcBorders>
              <w:top w:val="single" w:sz="4" w:space="0" w:color="auto"/>
            </w:tcBorders>
            <w:noWrap/>
            <w:vAlign w:val="center"/>
          </w:tcPr>
          <w:p w14:paraId="047B1514" w14:textId="3F0227D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9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</w:tcPr>
          <w:p w14:paraId="00E4565E" w14:textId="50BEF0AB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8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</w:tcPr>
          <w:p w14:paraId="52D20D2B" w14:textId="4823A53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9</w:t>
            </w:r>
          </w:p>
        </w:tc>
        <w:tc>
          <w:tcPr>
            <w:tcW w:w="661" w:type="pct"/>
            <w:tcBorders>
              <w:top w:val="single" w:sz="4" w:space="0" w:color="auto"/>
            </w:tcBorders>
            <w:noWrap/>
            <w:vAlign w:val="center"/>
          </w:tcPr>
          <w:p w14:paraId="5F500D3A" w14:textId="1A86FC30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3</w:t>
            </w:r>
          </w:p>
        </w:tc>
      </w:tr>
      <w:tr w:rsidR="00285A8D" w:rsidRPr="00DB22F9" w14:paraId="3318768B" w14:textId="77777777" w:rsidTr="006A3E11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48E35CF1" w14:textId="77777777" w:rsidR="00285A8D" w:rsidRPr="00497F06" w:rsidRDefault="00285A8D" w:rsidP="00285A8D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557172E6" w14:textId="47858DE9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5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7C51CA3A" w14:textId="69A200A1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68C809C1" w14:textId="06FF0A4A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5D2B2686" w14:textId="013A7EA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5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5B71D4B8" w14:textId="3C19378A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38FA8237" w14:textId="2E747A6F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7D625CFB" w14:textId="4589B656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4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419603B1" w14:textId="4F24DC0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4DD4DCC1" w14:textId="77777777" w:rsidTr="00285A8D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4C8872C9" w14:textId="26C171F1" w:rsidR="00285A8D" w:rsidRPr="00497F06" w:rsidRDefault="00530256" w:rsidP="00285A8D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</w:p>
        </w:tc>
        <w:tc>
          <w:tcPr>
            <w:tcW w:w="500" w:type="pct"/>
            <w:noWrap/>
            <w:vAlign w:val="center"/>
          </w:tcPr>
          <w:p w14:paraId="29A85D04" w14:textId="663CFDA5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4</w:t>
            </w:r>
          </w:p>
        </w:tc>
        <w:tc>
          <w:tcPr>
            <w:tcW w:w="500" w:type="pct"/>
            <w:noWrap/>
            <w:vAlign w:val="center"/>
          </w:tcPr>
          <w:p w14:paraId="3B052DAF" w14:textId="4CDB8DA4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54***</w:t>
            </w:r>
          </w:p>
        </w:tc>
        <w:tc>
          <w:tcPr>
            <w:tcW w:w="500" w:type="pct"/>
            <w:noWrap/>
            <w:vAlign w:val="center"/>
          </w:tcPr>
          <w:p w14:paraId="50B65423" w14:textId="1DD5993B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9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24" w:type="pct"/>
            <w:noWrap/>
            <w:vAlign w:val="center"/>
          </w:tcPr>
          <w:p w14:paraId="7DC69A14" w14:textId="26643F4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8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98" w:type="pct"/>
            <w:noWrap/>
            <w:vAlign w:val="center"/>
          </w:tcPr>
          <w:p w14:paraId="4711E987" w14:textId="6EDD6920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9</w:t>
            </w:r>
          </w:p>
        </w:tc>
        <w:tc>
          <w:tcPr>
            <w:tcW w:w="500" w:type="pct"/>
            <w:noWrap/>
            <w:vAlign w:val="center"/>
          </w:tcPr>
          <w:p w14:paraId="1538A80D" w14:textId="3F16F001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3993C38E" w14:textId="6E02281C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18***</w:t>
            </w:r>
          </w:p>
        </w:tc>
        <w:tc>
          <w:tcPr>
            <w:tcW w:w="661" w:type="pct"/>
            <w:noWrap/>
            <w:vAlign w:val="center"/>
          </w:tcPr>
          <w:p w14:paraId="74C1E757" w14:textId="483A1DA9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2</w:t>
            </w:r>
          </w:p>
        </w:tc>
      </w:tr>
      <w:tr w:rsidR="00285A8D" w:rsidRPr="00DB22F9" w14:paraId="22958BA7" w14:textId="77777777" w:rsidTr="00285A8D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705BF2FB" w14:textId="62B48D14" w:rsidR="00285A8D" w:rsidRPr="00497F06" w:rsidRDefault="00285A8D" w:rsidP="00285A8D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12858CEF" w14:textId="43952BBB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)</w:t>
            </w:r>
          </w:p>
        </w:tc>
        <w:tc>
          <w:tcPr>
            <w:tcW w:w="500" w:type="pct"/>
            <w:noWrap/>
            <w:vAlign w:val="center"/>
          </w:tcPr>
          <w:p w14:paraId="287C6925" w14:textId="4F7429AE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)</w:t>
            </w:r>
          </w:p>
        </w:tc>
        <w:tc>
          <w:tcPr>
            <w:tcW w:w="500" w:type="pct"/>
            <w:noWrap/>
            <w:vAlign w:val="center"/>
          </w:tcPr>
          <w:p w14:paraId="47DA6C62" w14:textId="161879E1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002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217CD16E" w14:textId="7B10ABEF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)</w:t>
            </w:r>
          </w:p>
        </w:tc>
        <w:tc>
          <w:tcPr>
            <w:tcW w:w="598" w:type="pct"/>
            <w:noWrap/>
            <w:vAlign w:val="center"/>
          </w:tcPr>
          <w:p w14:paraId="4C7B3D08" w14:textId="3DD771B5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)</w:t>
            </w:r>
          </w:p>
        </w:tc>
        <w:tc>
          <w:tcPr>
            <w:tcW w:w="500" w:type="pct"/>
            <w:noWrap/>
            <w:vAlign w:val="center"/>
          </w:tcPr>
          <w:p w14:paraId="2EE12E1B" w14:textId="528FEE43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)</w:t>
            </w:r>
          </w:p>
        </w:tc>
        <w:tc>
          <w:tcPr>
            <w:tcW w:w="500" w:type="pct"/>
            <w:noWrap/>
            <w:vAlign w:val="center"/>
          </w:tcPr>
          <w:p w14:paraId="0FB27F41" w14:textId="76B45E72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)</w:t>
            </w:r>
          </w:p>
        </w:tc>
        <w:tc>
          <w:tcPr>
            <w:tcW w:w="661" w:type="pct"/>
            <w:noWrap/>
            <w:vAlign w:val="center"/>
          </w:tcPr>
          <w:p w14:paraId="4DC891FE" w14:textId="6C02E4D5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)</w:t>
            </w:r>
          </w:p>
        </w:tc>
      </w:tr>
      <w:tr w:rsidR="00461614" w:rsidRPr="00DB22F9" w14:paraId="499BEEAA" w14:textId="77777777" w:rsidTr="00285A8D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210DF976" w14:textId="64AD3E60" w:rsidR="00461614" w:rsidRPr="00530256" w:rsidRDefault="00330983" w:rsidP="00461614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</w:t>
            </w:r>
            <w:r w:rsidR="00461614" w:rsidRPr="00461614">
              <w:rPr>
                <w:rFonts w:ascii="Times New Roman" w:eastAsia="Times New Roman" w:hAnsi="Times New Roman" w:cs="Times New Roman"/>
                <w:i/>
                <w:color w:val="000000"/>
              </w:rPr>
              <w:t>D</w:t>
            </w:r>
            <w:r w:rsidR="00461614" w:rsidRPr="00461614">
              <w:rPr>
                <w:rFonts w:ascii="Times New Roman" w:eastAsia="Times New Roman" w:hAnsi="Times New Roman" w:cs="Times New Roman"/>
                <w:i/>
                <w:color w:val="000000"/>
                <w:vertAlign w:val="subscript"/>
              </w:rPr>
              <w:t>it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3027EF06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5*</w:t>
            </w:r>
          </w:p>
        </w:tc>
        <w:tc>
          <w:tcPr>
            <w:tcW w:w="500" w:type="pct"/>
            <w:noWrap/>
            <w:vAlign w:val="center"/>
          </w:tcPr>
          <w:p w14:paraId="070973C7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91***</w:t>
            </w:r>
          </w:p>
        </w:tc>
        <w:tc>
          <w:tcPr>
            <w:tcW w:w="500" w:type="pct"/>
            <w:noWrap/>
            <w:vAlign w:val="center"/>
          </w:tcPr>
          <w:p w14:paraId="10AB4E6C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4</w:t>
            </w:r>
          </w:p>
        </w:tc>
        <w:tc>
          <w:tcPr>
            <w:tcW w:w="524" w:type="pct"/>
            <w:noWrap/>
            <w:vAlign w:val="center"/>
          </w:tcPr>
          <w:p w14:paraId="16EC3065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0*</w:t>
            </w:r>
          </w:p>
        </w:tc>
        <w:tc>
          <w:tcPr>
            <w:tcW w:w="598" w:type="pct"/>
            <w:noWrap/>
            <w:vAlign w:val="center"/>
          </w:tcPr>
          <w:p w14:paraId="7E095E24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91***</w:t>
            </w:r>
          </w:p>
        </w:tc>
        <w:tc>
          <w:tcPr>
            <w:tcW w:w="500" w:type="pct"/>
            <w:noWrap/>
            <w:vAlign w:val="center"/>
          </w:tcPr>
          <w:p w14:paraId="486D87E9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86***</w:t>
            </w:r>
          </w:p>
        </w:tc>
        <w:tc>
          <w:tcPr>
            <w:tcW w:w="500" w:type="pct"/>
            <w:noWrap/>
            <w:vAlign w:val="center"/>
          </w:tcPr>
          <w:p w14:paraId="2D03C0CD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89</w:t>
            </w:r>
          </w:p>
        </w:tc>
        <w:tc>
          <w:tcPr>
            <w:tcW w:w="661" w:type="pct"/>
            <w:noWrap/>
            <w:vAlign w:val="center"/>
          </w:tcPr>
          <w:p w14:paraId="04083312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49*</w:t>
            </w:r>
          </w:p>
        </w:tc>
      </w:tr>
      <w:tr w:rsidR="00461614" w:rsidRPr="00DB22F9" w14:paraId="3DB20A6D" w14:textId="77777777" w:rsidTr="009325C7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7E1FC147" w14:textId="77777777" w:rsidR="00461614" w:rsidRPr="00530256" w:rsidRDefault="00461614" w:rsidP="00461614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2346B29C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6)</w:t>
            </w:r>
          </w:p>
        </w:tc>
        <w:tc>
          <w:tcPr>
            <w:tcW w:w="500" w:type="pct"/>
            <w:noWrap/>
            <w:vAlign w:val="center"/>
          </w:tcPr>
          <w:p w14:paraId="6A3EE136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2)</w:t>
            </w:r>
          </w:p>
        </w:tc>
        <w:tc>
          <w:tcPr>
            <w:tcW w:w="500" w:type="pct"/>
            <w:noWrap/>
            <w:vAlign w:val="center"/>
          </w:tcPr>
          <w:p w14:paraId="0952CCF5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5)</w:t>
            </w:r>
          </w:p>
        </w:tc>
        <w:tc>
          <w:tcPr>
            <w:tcW w:w="524" w:type="pct"/>
            <w:noWrap/>
            <w:vAlign w:val="center"/>
          </w:tcPr>
          <w:p w14:paraId="488D7B8A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6)</w:t>
            </w:r>
          </w:p>
        </w:tc>
        <w:tc>
          <w:tcPr>
            <w:tcW w:w="598" w:type="pct"/>
            <w:noWrap/>
            <w:vAlign w:val="center"/>
          </w:tcPr>
          <w:p w14:paraId="76C9413C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2)</w:t>
            </w:r>
          </w:p>
        </w:tc>
        <w:tc>
          <w:tcPr>
            <w:tcW w:w="500" w:type="pct"/>
            <w:noWrap/>
            <w:vAlign w:val="center"/>
          </w:tcPr>
          <w:p w14:paraId="21D88E6A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)</w:t>
            </w:r>
          </w:p>
        </w:tc>
        <w:tc>
          <w:tcPr>
            <w:tcW w:w="500" w:type="pct"/>
            <w:noWrap/>
            <w:vAlign w:val="center"/>
          </w:tcPr>
          <w:p w14:paraId="0BDC367A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7)</w:t>
            </w:r>
          </w:p>
        </w:tc>
        <w:tc>
          <w:tcPr>
            <w:tcW w:w="661" w:type="pct"/>
            <w:noWrap/>
            <w:vAlign w:val="center"/>
          </w:tcPr>
          <w:p w14:paraId="1A22A21E" w14:textId="77777777" w:rsidR="00461614" w:rsidRPr="00530256" w:rsidRDefault="00461614" w:rsidP="0046161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)</w:t>
            </w:r>
          </w:p>
        </w:tc>
      </w:tr>
      <w:tr w:rsidR="00285A8D" w:rsidRPr="00DB22F9" w14:paraId="10F69ACB" w14:textId="77777777" w:rsidTr="006A3E11">
        <w:trPr>
          <w:trHeight w:val="285"/>
        </w:trPr>
        <w:tc>
          <w:tcPr>
            <w:tcW w:w="718" w:type="pct"/>
            <w:noWrap/>
            <w:hideMark/>
          </w:tcPr>
          <w:p w14:paraId="5E1B38FE" w14:textId="653EE807" w:rsidR="00285A8D" w:rsidRPr="006A3E11" w:rsidRDefault="00330983" w:rsidP="00285A8D">
            <w:pPr>
              <w:rPr>
                <w:rFonts w:ascii="Times New Roman" w:hAnsi="Times New Roman"/>
                <w:i/>
                <w:color w:val="000000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V</w:t>
            </w:r>
            <w:r w:rsidR="00461614" w:rsidRPr="00461614">
              <w:rPr>
                <w:rFonts w:ascii="Times New Roman" w:eastAsia="Times New Roman" w:hAnsi="Times New Roman" w:cs="Times New Roman"/>
                <w:i/>
                <w:color w:val="000000"/>
              </w:rPr>
              <w:t>P</w:t>
            </w:r>
            <w:r w:rsidR="00461614" w:rsidRPr="00461614">
              <w:rPr>
                <w:rFonts w:ascii="Times New Roman" w:eastAsia="Times New Roman" w:hAnsi="Times New Roman" w:cs="Times New Roman"/>
                <w:i/>
                <w:color w:val="000000"/>
                <w:vertAlign w:val="subscript"/>
              </w:rPr>
              <w:t>it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5566525F" w14:textId="2EB0D9B7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461614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83**</w:t>
            </w:r>
          </w:p>
        </w:tc>
        <w:tc>
          <w:tcPr>
            <w:tcW w:w="500" w:type="pct"/>
            <w:noWrap/>
            <w:vAlign w:val="center"/>
          </w:tcPr>
          <w:p w14:paraId="5172E824" w14:textId="13368A13" w:rsidR="00285A8D" w:rsidRPr="00690CE5" w:rsidRDefault="00461614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9**</w:t>
            </w:r>
          </w:p>
        </w:tc>
        <w:tc>
          <w:tcPr>
            <w:tcW w:w="500" w:type="pct"/>
            <w:noWrap/>
            <w:vAlign w:val="center"/>
          </w:tcPr>
          <w:p w14:paraId="4040A0EB" w14:textId="1211C4D0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461614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01***</w:t>
            </w:r>
          </w:p>
        </w:tc>
        <w:tc>
          <w:tcPr>
            <w:tcW w:w="524" w:type="pct"/>
            <w:noWrap/>
            <w:vAlign w:val="center"/>
          </w:tcPr>
          <w:p w14:paraId="0A6A2A2C" w14:textId="08CD40A4" w:rsidR="00285A8D" w:rsidRPr="00690CE5" w:rsidRDefault="00461614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96**</w:t>
            </w:r>
          </w:p>
        </w:tc>
        <w:tc>
          <w:tcPr>
            <w:tcW w:w="598" w:type="pct"/>
            <w:noWrap/>
            <w:vAlign w:val="center"/>
          </w:tcPr>
          <w:p w14:paraId="25E08273" w14:textId="3370BFE7" w:rsidR="00285A8D" w:rsidRPr="00690CE5" w:rsidRDefault="00461614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86**</w:t>
            </w:r>
          </w:p>
        </w:tc>
        <w:tc>
          <w:tcPr>
            <w:tcW w:w="500" w:type="pct"/>
            <w:noWrap/>
            <w:vAlign w:val="center"/>
          </w:tcPr>
          <w:p w14:paraId="30F92C8D" w14:textId="27A6C125" w:rsidR="00285A8D" w:rsidRPr="00690CE5" w:rsidRDefault="00461614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54***</w:t>
            </w:r>
          </w:p>
        </w:tc>
        <w:tc>
          <w:tcPr>
            <w:tcW w:w="500" w:type="pct"/>
            <w:noWrap/>
            <w:vAlign w:val="center"/>
          </w:tcPr>
          <w:p w14:paraId="622EEE98" w14:textId="641E7027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461614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85***</w:t>
            </w:r>
          </w:p>
        </w:tc>
        <w:tc>
          <w:tcPr>
            <w:tcW w:w="661" w:type="pct"/>
            <w:noWrap/>
            <w:vAlign w:val="center"/>
          </w:tcPr>
          <w:p w14:paraId="3D842119" w14:textId="5E5ABB8F" w:rsidR="00285A8D" w:rsidRPr="00690CE5" w:rsidRDefault="00461614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 w:rsidR="00285A8D"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52*</w:t>
            </w:r>
          </w:p>
        </w:tc>
      </w:tr>
      <w:tr w:rsidR="00530256" w:rsidRPr="00DB22F9" w14:paraId="68246741" w14:textId="77777777" w:rsidTr="009325C7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7246D3E8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223C6318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4)</w:t>
            </w:r>
          </w:p>
        </w:tc>
        <w:tc>
          <w:tcPr>
            <w:tcW w:w="500" w:type="pct"/>
            <w:noWrap/>
            <w:vAlign w:val="center"/>
          </w:tcPr>
          <w:p w14:paraId="01B25448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)</w:t>
            </w:r>
          </w:p>
        </w:tc>
        <w:tc>
          <w:tcPr>
            <w:tcW w:w="500" w:type="pct"/>
            <w:noWrap/>
            <w:vAlign w:val="center"/>
          </w:tcPr>
          <w:p w14:paraId="3158095A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)</w:t>
            </w:r>
          </w:p>
        </w:tc>
        <w:tc>
          <w:tcPr>
            <w:tcW w:w="524" w:type="pct"/>
            <w:noWrap/>
            <w:vAlign w:val="center"/>
          </w:tcPr>
          <w:p w14:paraId="196B8835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4)</w:t>
            </w:r>
          </w:p>
        </w:tc>
        <w:tc>
          <w:tcPr>
            <w:tcW w:w="598" w:type="pct"/>
            <w:noWrap/>
            <w:vAlign w:val="center"/>
          </w:tcPr>
          <w:p w14:paraId="4D5520CF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4)</w:t>
            </w:r>
          </w:p>
        </w:tc>
        <w:tc>
          <w:tcPr>
            <w:tcW w:w="500" w:type="pct"/>
            <w:noWrap/>
            <w:vAlign w:val="center"/>
          </w:tcPr>
          <w:p w14:paraId="55D890F2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)</w:t>
            </w:r>
          </w:p>
        </w:tc>
        <w:tc>
          <w:tcPr>
            <w:tcW w:w="500" w:type="pct"/>
            <w:noWrap/>
            <w:vAlign w:val="center"/>
          </w:tcPr>
          <w:p w14:paraId="703D7565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4)</w:t>
            </w:r>
          </w:p>
        </w:tc>
        <w:tc>
          <w:tcPr>
            <w:tcW w:w="661" w:type="pct"/>
            <w:noWrap/>
            <w:vAlign w:val="center"/>
          </w:tcPr>
          <w:p w14:paraId="00CD8999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0.003)</w:t>
            </w:r>
          </w:p>
        </w:tc>
      </w:tr>
      <w:tr w:rsidR="00285A8D" w:rsidRPr="00DB22F9" w14:paraId="0E3F6609" w14:textId="77777777" w:rsidTr="00285A8D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5F9D2800" w14:textId="6FA87993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mean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2B146211" w14:textId="23A872BB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41***</w:t>
            </w:r>
          </w:p>
        </w:tc>
        <w:tc>
          <w:tcPr>
            <w:tcW w:w="500" w:type="pct"/>
            <w:noWrap/>
            <w:vAlign w:val="center"/>
          </w:tcPr>
          <w:p w14:paraId="4802E664" w14:textId="6E19C131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26***</w:t>
            </w:r>
          </w:p>
        </w:tc>
        <w:tc>
          <w:tcPr>
            <w:tcW w:w="500" w:type="pct"/>
            <w:noWrap/>
            <w:vAlign w:val="center"/>
          </w:tcPr>
          <w:p w14:paraId="324D575B" w14:textId="6B19BA67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9***</w:t>
            </w:r>
          </w:p>
        </w:tc>
        <w:tc>
          <w:tcPr>
            <w:tcW w:w="524" w:type="pct"/>
            <w:noWrap/>
            <w:vAlign w:val="center"/>
          </w:tcPr>
          <w:p w14:paraId="5C1D0D68" w14:textId="0422746F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6***</w:t>
            </w:r>
          </w:p>
        </w:tc>
        <w:tc>
          <w:tcPr>
            <w:tcW w:w="598" w:type="pct"/>
            <w:noWrap/>
            <w:vAlign w:val="center"/>
          </w:tcPr>
          <w:p w14:paraId="61983655" w14:textId="0808F75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4***</w:t>
            </w:r>
          </w:p>
        </w:tc>
        <w:tc>
          <w:tcPr>
            <w:tcW w:w="500" w:type="pct"/>
            <w:noWrap/>
            <w:vAlign w:val="center"/>
          </w:tcPr>
          <w:p w14:paraId="276935C5" w14:textId="70CD2EAF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29***</w:t>
            </w:r>
          </w:p>
        </w:tc>
        <w:tc>
          <w:tcPr>
            <w:tcW w:w="500" w:type="pct"/>
            <w:noWrap/>
            <w:vAlign w:val="center"/>
          </w:tcPr>
          <w:p w14:paraId="0A4086B5" w14:textId="27C7644A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5***</w:t>
            </w:r>
          </w:p>
        </w:tc>
        <w:tc>
          <w:tcPr>
            <w:tcW w:w="661" w:type="pct"/>
            <w:noWrap/>
            <w:vAlign w:val="center"/>
          </w:tcPr>
          <w:p w14:paraId="687C93CF" w14:textId="076A1D9B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2***</w:t>
            </w:r>
          </w:p>
        </w:tc>
      </w:tr>
      <w:tr w:rsidR="00285A8D" w:rsidRPr="00DB22F9" w14:paraId="6C952021" w14:textId="77777777" w:rsidTr="00285A8D">
        <w:trPr>
          <w:trHeight w:val="285"/>
        </w:trPr>
        <w:tc>
          <w:tcPr>
            <w:tcW w:w="718" w:type="pct"/>
            <w:noWrap/>
            <w:hideMark/>
          </w:tcPr>
          <w:p w14:paraId="313A2815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1F208C0A" w14:textId="0CFE7A29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4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3EA93061" w14:textId="19A128E0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7BB1BD6B" w14:textId="56A9D2C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6CBCBD4F" w14:textId="4C07AEA6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1FB78141" w14:textId="5DC40366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5DE65056" w14:textId="43C34BE0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67A4D625" w14:textId="3642B8D3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39B840A7" w14:textId="38B9586F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03352EEE" w14:textId="77777777" w:rsidTr="00285A8D">
        <w:trPr>
          <w:trHeight w:val="285"/>
        </w:trPr>
        <w:tc>
          <w:tcPr>
            <w:tcW w:w="718" w:type="pct"/>
            <w:noWrap/>
            <w:vAlign w:val="center"/>
          </w:tcPr>
          <w:p w14:paraId="2FFE8D8C" w14:textId="33AF6A00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precipitation</w:t>
            </w:r>
          </w:p>
        </w:tc>
        <w:tc>
          <w:tcPr>
            <w:tcW w:w="500" w:type="pct"/>
            <w:noWrap/>
            <w:vAlign w:val="center"/>
          </w:tcPr>
          <w:p w14:paraId="5388FB91" w14:textId="24AEB677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17</w:t>
            </w:r>
          </w:p>
        </w:tc>
        <w:tc>
          <w:tcPr>
            <w:tcW w:w="500" w:type="pct"/>
            <w:noWrap/>
            <w:vAlign w:val="center"/>
          </w:tcPr>
          <w:p w14:paraId="4927BCFF" w14:textId="398275B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6</w:t>
            </w:r>
          </w:p>
        </w:tc>
        <w:tc>
          <w:tcPr>
            <w:tcW w:w="500" w:type="pct"/>
            <w:noWrap/>
            <w:vAlign w:val="center"/>
          </w:tcPr>
          <w:p w14:paraId="148A5BE1" w14:textId="46C699E9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18</w:t>
            </w:r>
          </w:p>
        </w:tc>
        <w:tc>
          <w:tcPr>
            <w:tcW w:w="524" w:type="pct"/>
            <w:noWrap/>
            <w:vAlign w:val="center"/>
          </w:tcPr>
          <w:p w14:paraId="1AF38708" w14:textId="6A833213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15</w:t>
            </w:r>
          </w:p>
        </w:tc>
        <w:tc>
          <w:tcPr>
            <w:tcW w:w="598" w:type="pct"/>
            <w:noWrap/>
            <w:vAlign w:val="center"/>
          </w:tcPr>
          <w:p w14:paraId="0B8FEB8B" w14:textId="5CEB9E36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2</w:t>
            </w:r>
          </w:p>
        </w:tc>
        <w:tc>
          <w:tcPr>
            <w:tcW w:w="500" w:type="pct"/>
            <w:noWrap/>
            <w:vAlign w:val="center"/>
          </w:tcPr>
          <w:p w14:paraId="2B4BD85D" w14:textId="5621738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6</w:t>
            </w:r>
          </w:p>
        </w:tc>
        <w:tc>
          <w:tcPr>
            <w:tcW w:w="500" w:type="pct"/>
            <w:noWrap/>
            <w:vAlign w:val="center"/>
          </w:tcPr>
          <w:p w14:paraId="17B8295A" w14:textId="5C5AE4A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3</w:t>
            </w:r>
          </w:p>
        </w:tc>
        <w:tc>
          <w:tcPr>
            <w:tcW w:w="661" w:type="pct"/>
            <w:noWrap/>
            <w:vAlign w:val="center"/>
          </w:tcPr>
          <w:p w14:paraId="0F1712B4" w14:textId="08D13889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17</w:t>
            </w:r>
          </w:p>
        </w:tc>
      </w:tr>
      <w:tr w:rsidR="00285A8D" w:rsidRPr="00DB22F9" w14:paraId="3EE50AA2" w14:textId="77777777" w:rsidTr="00285A8D">
        <w:trPr>
          <w:trHeight w:val="285"/>
        </w:trPr>
        <w:tc>
          <w:tcPr>
            <w:tcW w:w="718" w:type="pct"/>
            <w:noWrap/>
            <w:hideMark/>
          </w:tcPr>
          <w:p w14:paraId="2A560208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4098AEC5" w14:textId="2603B5B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3C759F72" w14:textId="775FD4EB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0772B721" w14:textId="32784398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56E810E1" w14:textId="4AC5DA63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1FDC61CE" w14:textId="2357DC56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64A0DC0C" w14:textId="7CAC96F2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0A26ABC1" w14:textId="0427BB9A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0897B41A" w14:textId="0354B5D3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6A77ABC1" w14:textId="77777777" w:rsidTr="00285A8D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73D5C3BD" w14:textId="46D6A20C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qr</w:t>
            </w:r>
            <w:proofErr w:type="spellEnd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mean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6AC31029" w14:textId="63D01FF0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5***</w:t>
            </w:r>
          </w:p>
        </w:tc>
        <w:tc>
          <w:tcPr>
            <w:tcW w:w="500" w:type="pct"/>
            <w:noWrap/>
            <w:vAlign w:val="center"/>
          </w:tcPr>
          <w:p w14:paraId="584FE151" w14:textId="4266348C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4***</w:t>
            </w:r>
          </w:p>
        </w:tc>
        <w:tc>
          <w:tcPr>
            <w:tcW w:w="500" w:type="pct"/>
            <w:noWrap/>
            <w:vAlign w:val="center"/>
          </w:tcPr>
          <w:p w14:paraId="0B83B3E6" w14:textId="65FAC117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5***</w:t>
            </w:r>
          </w:p>
        </w:tc>
        <w:tc>
          <w:tcPr>
            <w:tcW w:w="524" w:type="pct"/>
            <w:noWrap/>
            <w:vAlign w:val="center"/>
          </w:tcPr>
          <w:p w14:paraId="56993F5E" w14:textId="5FCE6E37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5***</w:t>
            </w:r>
          </w:p>
        </w:tc>
        <w:tc>
          <w:tcPr>
            <w:tcW w:w="598" w:type="pct"/>
            <w:noWrap/>
            <w:vAlign w:val="center"/>
          </w:tcPr>
          <w:p w14:paraId="5020D78F" w14:textId="0D670C2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4***</w:t>
            </w:r>
          </w:p>
        </w:tc>
        <w:tc>
          <w:tcPr>
            <w:tcW w:w="500" w:type="pct"/>
            <w:noWrap/>
            <w:vAlign w:val="center"/>
          </w:tcPr>
          <w:p w14:paraId="16FA5DB2" w14:textId="454AC5C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4***</w:t>
            </w:r>
          </w:p>
        </w:tc>
        <w:tc>
          <w:tcPr>
            <w:tcW w:w="500" w:type="pct"/>
            <w:noWrap/>
            <w:vAlign w:val="center"/>
          </w:tcPr>
          <w:p w14:paraId="1DE939DA" w14:textId="60935729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4***</w:t>
            </w:r>
          </w:p>
        </w:tc>
        <w:tc>
          <w:tcPr>
            <w:tcW w:w="661" w:type="pct"/>
            <w:noWrap/>
            <w:vAlign w:val="center"/>
          </w:tcPr>
          <w:p w14:paraId="175D1EEA" w14:textId="0F83AC3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4***</w:t>
            </w:r>
          </w:p>
        </w:tc>
      </w:tr>
      <w:tr w:rsidR="00285A8D" w:rsidRPr="00DB22F9" w14:paraId="1D2D7535" w14:textId="77777777" w:rsidTr="00285A8D">
        <w:trPr>
          <w:trHeight w:val="285"/>
        </w:trPr>
        <w:tc>
          <w:tcPr>
            <w:tcW w:w="718" w:type="pct"/>
            <w:noWrap/>
            <w:hideMark/>
          </w:tcPr>
          <w:p w14:paraId="0C050686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37D7FC60" w14:textId="49739306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73F9C377" w14:textId="71DC3879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4FCCAF34" w14:textId="286F7E5B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7A6A4B35" w14:textId="584F4166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5AD430FB" w14:textId="738CC5CF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1967E96C" w14:textId="7A8D9BA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42729EB7" w14:textId="2598F61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423F9B16" w14:textId="78268309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75C67C13" w14:textId="77777777" w:rsidTr="00285A8D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73F64067" w14:textId="5CE9E673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qr_precipitation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49119A91" w14:textId="064441A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*</w:t>
            </w:r>
          </w:p>
        </w:tc>
        <w:tc>
          <w:tcPr>
            <w:tcW w:w="500" w:type="pct"/>
            <w:noWrap/>
            <w:vAlign w:val="center"/>
          </w:tcPr>
          <w:p w14:paraId="43637CED" w14:textId="787DDB90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500" w:type="pct"/>
            <w:noWrap/>
            <w:vAlign w:val="center"/>
          </w:tcPr>
          <w:p w14:paraId="5ABC582D" w14:textId="6BEAF11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*</w:t>
            </w:r>
          </w:p>
        </w:tc>
        <w:tc>
          <w:tcPr>
            <w:tcW w:w="524" w:type="pct"/>
            <w:noWrap/>
            <w:vAlign w:val="center"/>
          </w:tcPr>
          <w:p w14:paraId="068FAC83" w14:textId="00CD0A44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*</w:t>
            </w:r>
          </w:p>
        </w:tc>
        <w:tc>
          <w:tcPr>
            <w:tcW w:w="598" w:type="pct"/>
            <w:noWrap/>
            <w:vAlign w:val="center"/>
          </w:tcPr>
          <w:p w14:paraId="50D9E239" w14:textId="0F5D27B7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500" w:type="pct"/>
            <w:noWrap/>
            <w:vAlign w:val="center"/>
          </w:tcPr>
          <w:p w14:paraId="51C88D3B" w14:textId="03C94976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</w:t>
            </w:r>
          </w:p>
        </w:tc>
        <w:tc>
          <w:tcPr>
            <w:tcW w:w="500" w:type="pct"/>
            <w:noWrap/>
            <w:vAlign w:val="center"/>
          </w:tcPr>
          <w:p w14:paraId="15DEF930" w14:textId="5C13ED43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661" w:type="pct"/>
            <w:noWrap/>
            <w:vAlign w:val="center"/>
          </w:tcPr>
          <w:p w14:paraId="260A575E" w14:textId="6679701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0001*</w:t>
            </w:r>
          </w:p>
        </w:tc>
      </w:tr>
      <w:tr w:rsidR="00285A8D" w:rsidRPr="00DB22F9" w14:paraId="21AB292F" w14:textId="77777777" w:rsidTr="00285A8D">
        <w:trPr>
          <w:trHeight w:val="285"/>
        </w:trPr>
        <w:tc>
          <w:tcPr>
            <w:tcW w:w="718" w:type="pct"/>
            <w:noWrap/>
            <w:hideMark/>
          </w:tcPr>
          <w:p w14:paraId="5A92D751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4E5B265A" w14:textId="0382026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19DB2210" w14:textId="2DA3D65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06B691B7" w14:textId="01624057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2500BB0D" w14:textId="314B0BB2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2814A396" w14:textId="270C6716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3AD47E5F" w14:textId="21DB778C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0500C3EE" w14:textId="7B85E8B2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09692488" w14:textId="5B3CEB03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14A2F9B6" w14:textId="77777777" w:rsidTr="00285A8D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3E57B742" w14:textId="0016FC76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popden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461E27E2" w14:textId="247141F3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0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500" w:type="pct"/>
            <w:noWrap/>
            <w:vAlign w:val="center"/>
          </w:tcPr>
          <w:p w14:paraId="0DECD8D4" w14:textId="01D331C9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0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500" w:type="pct"/>
            <w:noWrap/>
            <w:vAlign w:val="center"/>
          </w:tcPr>
          <w:p w14:paraId="5246FAAE" w14:textId="3E3A586A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0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524" w:type="pct"/>
            <w:noWrap/>
            <w:vAlign w:val="center"/>
          </w:tcPr>
          <w:p w14:paraId="080BD1DC" w14:textId="4EDAB04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0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598" w:type="pct"/>
            <w:noWrap/>
            <w:vAlign w:val="center"/>
          </w:tcPr>
          <w:p w14:paraId="487EA6EF" w14:textId="1470F2A6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0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500" w:type="pct"/>
            <w:noWrap/>
            <w:vAlign w:val="center"/>
          </w:tcPr>
          <w:p w14:paraId="3DD6F9A3" w14:textId="0CC9A77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0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500" w:type="pct"/>
            <w:noWrap/>
            <w:vAlign w:val="center"/>
          </w:tcPr>
          <w:p w14:paraId="7B33C1BF" w14:textId="26D7253F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0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661" w:type="pct"/>
            <w:noWrap/>
            <w:vAlign w:val="center"/>
          </w:tcPr>
          <w:p w14:paraId="0B9CACEF" w14:textId="2EAEE072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0000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</w:tr>
      <w:tr w:rsidR="00285A8D" w:rsidRPr="00DB22F9" w14:paraId="4BD8E907" w14:textId="77777777" w:rsidTr="00285A8D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4B526706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33473BF4" w14:textId="479A33B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0)</w:t>
            </w:r>
          </w:p>
        </w:tc>
        <w:tc>
          <w:tcPr>
            <w:tcW w:w="500" w:type="pct"/>
            <w:noWrap/>
            <w:vAlign w:val="center"/>
          </w:tcPr>
          <w:p w14:paraId="4ED3D343" w14:textId="3AE7447F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0)</w:t>
            </w:r>
          </w:p>
        </w:tc>
        <w:tc>
          <w:tcPr>
            <w:tcW w:w="500" w:type="pct"/>
            <w:noWrap/>
            <w:vAlign w:val="center"/>
          </w:tcPr>
          <w:p w14:paraId="2F5C8017" w14:textId="6A1ADED0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0)</w:t>
            </w:r>
          </w:p>
        </w:tc>
        <w:tc>
          <w:tcPr>
            <w:tcW w:w="524" w:type="pct"/>
            <w:noWrap/>
            <w:vAlign w:val="center"/>
          </w:tcPr>
          <w:p w14:paraId="0AAAC887" w14:textId="4BE1888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0)</w:t>
            </w:r>
          </w:p>
        </w:tc>
        <w:tc>
          <w:tcPr>
            <w:tcW w:w="598" w:type="pct"/>
            <w:noWrap/>
            <w:vAlign w:val="center"/>
          </w:tcPr>
          <w:p w14:paraId="54DB922C" w14:textId="11A9118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0)</w:t>
            </w:r>
          </w:p>
        </w:tc>
        <w:tc>
          <w:tcPr>
            <w:tcW w:w="500" w:type="pct"/>
            <w:noWrap/>
            <w:vAlign w:val="center"/>
          </w:tcPr>
          <w:p w14:paraId="0683857E" w14:textId="2BC9D85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0)</w:t>
            </w:r>
          </w:p>
        </w:tc>
        <w:tc>
          <w:tcPr>
            <w:tcW w:w="500" w:type="pct"/>
            <w:noWrap/>
            <w:vAlign w:val="center"/>
          </w:tcPr>
          <w:p w14:paraId="7EA4EEA3" w14:textId="4E11F5DC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0)</w:t>
            </w:r>
          </w:p>
        </w:tc>
        <w:tc>
          <w:tcPr>
            <w:tcW w:w="661" w:type="pct"/>
            <w:noWrap/>
            <w:vAlign w:val="center"/>
          </w:tcPr>
          <w:p w14:paraId="1863E871" w14:textId="21874C3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0000)</w:t>
            </w:r>
          </w:p>
        </w:tc>
      </w:tr>
      <w:tr w:rsidR="00285A8D" w:rsidRPr="00DB22F9" w14:paraId="105EAD17" w14:textId="77777777" w:rsidTr="00285A8D">
        <w:trPr>
          <w:trHeight w:val="285"/>
        </w:trPr>
        <w:tc>
          <w:tcPr>
            <w:tcW w:w="718" w:type="pct"/>
            <w:noWrap/>
            <w:vAlign w:val="center"/>
          </w:tcPr>
          <w:p w14:paraId="5B70914D" w14:textId="075D8910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pwhite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0883160F" w14:textId="4B10BB5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8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27F2042F" w14:textId="5BF0C07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59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0A974489" w14:textId="3E157638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24" w:type="pct"/>
            <w:noWrap/>
            <w:vAlign w:val="center"/>
          </w:tcPr>
          <w:p w14:paraId="682CFDDB" w14:textId="58651104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7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98" w:type="pct"/>
            <w:noWrap/>
            <w:vAlign w:val="center"/>
          </w:tcPr>
          <w:p w14:paraId="21139C58" w14:textId="384ABC04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5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08619106" w14:textId="261BBF12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8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2205375F" w14:textId="117DD24F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99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661" w:type="pct"/>
            <w:noWrap/>
            <w:vAlign w:val="center"/>
          </w:tcPr>
          <w:p w14:paraId="3D2A0716" w14:textId="22F9E017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79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</w:tr>
      <w:tr w:rsidR="00285A8D" w:rsidRPr="00DB22F9" w14:paraId="0EC49EE5" w14:textId="77777777" w:rsidTr="00285A8D">
        <w:trPr>
          <w:trHeight w:val="285"/>
        </w:trPr>
        <w:tc>
          <w:tcPr>
            <w:tcW w:w="718" w:type="pct"/>
            <w:noWrap/>
            <w:vAlign w:val="center"/>
          </w:tcPr>
          <w:p w14:paraId="1B22F385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26E4F695" w14:textId="67169F74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38D46D9F" w14:textId="69F021D2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487E4F24" w14:textId="3C4E58B8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30AF04E0" w14:textId="24AE661C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455AD553" w14:textId="518FFCCA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48B6A3B9" w14:textId="1BE1A934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21B3D07E" w14:textId="3B24DEDF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0A5234EA" w14:textId="1086E69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386F47A6" w14:textId="77777777" w:rsidTr="00285A8D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28107F46" w14:textId="2163BBD6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pmale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1BEF703B" w14:textId="2248A63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37*</w:t>
            </w:r>
          </w:p>
        </w:tc>
        <w:tc>
          <w:tcPr>
            <w:tcW w:w="500" w:type="pct"/>
            <w:noWrap/>
            <w:vAlign w:val="center"/>
          </w:tcPr>
          <w:p w14:paraId="4BB14C11" w14:textId="581E504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84*</w:t>
            </w:r>
          </w:p>
        </w:tc>
        <w:tc>
          <w:tcPr>
            <w:tcW w:w="500" w:type="pct"/>
            <w:noWrap/>
            <w:vAlign w:val="center"/>
          </w:tcPr>
          <w:p w14:paraId="6BC010B3" w14:textId="1DFA464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9</w:t>
            </w:r>
          </w:p>
        </w:tc>
        <w:tc>
          <w:tcPr>
            <w:tcW w:w="524" w:type="pct"/>
            <w:noWrap/>
            <w:vAlign w:val="center"/>
          </w:tcPr>
          <w:p w14:paraId="424D8BC7" w14:textId="2567CCA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82*</w:t>
            </w:r>
          </w:p>
        </w:tc>
        <w:tc>
          <w:tcPr>
            <w:tcW w:w="598" w:type="pct"/>
            <w:noWrap/>
            <w:vAlign w:val="center"/>
          </w:tcPr>
          <w:p w14:paraId="33F828BC" w14:textId="1A229329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5*</w:t>
            </w:r>
          </w:p>
        </w:tc>
        <w:tc>
          <w:tcPr>
            <w:tcW w:w="500" w:type="pct"/>
            <w:noWrap/>
            <w:vAlign w:val="center"/>
          </w:tcPr>
          <w:p w14:paraId="523F8D29" w14:textId="3B744EBB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73*</w:t>
            </w:r>
          </w:p>
        </w:tc>
        <w:tc>
          <w:tcPr>
            <w:tcW w:w="500" w:type="pct"/>
            <w:noWrap/>
            <w:vAlign w:val="center"/>
          </w:tcPr>
          <w:p w14:paraId="6B174811" w14:textId="77FD36AB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73*</w:t>
            </w:r>
          </w:p>
        </w:tc>
        <w:tc>
          <w:tcPr>
            <w:tcW w:w="661" w:type="pct"/>
            <w:noWrap/>
            <w:vAlign w:val="center"/>
          </w:tcPr>
          <w:p w14:paraId="77349CC6" w14:textId="48273D0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6*</w:t>
            </w:r>
          </w:p>
        </w:tc>
      </w:tr>
      <w:tr w:rsidR="00285A8D" w:rsidRPr="00DB22F9" w14:paraId="15943405" w14:textId="77777777" w:rsidTr="00285A8D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201C7E8D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002FB980" w14:textId="245DEA2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41EC018C" w14:textId="41ED7AA4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16042B7C" w14:textId="4E86CB8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3904EAD2" w14:textId="243BE898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0CB14BAA" w14:textId="2956D92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08B07647" w14:textId="03D6518B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74B63A23" w14:textId="5002EBD4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0DE14156" w14:textId="1B1E15E9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08A13A55" w14:textId="77777777" w:rsidTr="00285A8D">
        <w:trPr>
          <w:trHeight w:val="285"/>
        </w:trPr>
        <w:tc>
          <w:tcPr>
            <w:tcW w:w="718" w:type="pct"/>
            <w:noWrap/>
            <w:vAlign w:val="center"/>
          </w:tcPr>
          <w:p w14:paraId="719C6AFF" w14:textId="79720DE3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pa65o</w:t>
            </w:r>
          </w:p>
        </w:tc>
        <w:tc>
          <w:tcPr>
            <w:tcW w:w="500" w:type="pct"/>
            <w:noWrap/>
            <w:vAlign w:val="center"/>
          </w:tcPr>
          <w:p w14:paraId="18C1A7E8" w14:textId="6C3B42B7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8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58533F14" w14:textId="387B53BA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7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0CA7CD44" w14:textId="6E47DA1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9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24" w:type="pct"/>
            <w:noWrap/>
            <w:vAlign w:val="center"/>
          </w:tcPr>
          <w:p w14:paraId="1C7A6BDE" w14:textId="558778A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1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98" w:type="pct"/>
            <w:noWrap/>
            <w:vAlign w:val="center"/>
          </w:tcPr>
          <w:p w14:paraId="1F88E60A" w14:textId="492D85A6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59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61EDBE8F" w14:textId="726D145B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7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78B4653D" w14:textId="5DB2EC34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7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661" w:type="pct"/>
            <w:noWrap/>
            <w:vAlign w:val="center"/>
          </w:tcPr>
          <w:p w14:paraId="3B9CC794" w14:textId="341C7E8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4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</w:tr>
      <w:tr w:rsidR="00285A8D" w:rsidRPr="00DB22F9" w14:paraId="4445874B" w14:textId="77777777" w:rsidTr="00285A8D">
        <w:trPr>
          <w:trHeight w:val="285"/>
        </w:trPr>
        <w:tc>
          <w:tcPr>
            <w:tcW w:w="718" w:type="pct"/>
            <w:noWrap/>
            <w:vAlign w:val="center"/>
          </w:tcPr>
          <w:p w14:paraId="2C477FE2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4E01D2FF" w14:textId="442FC422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37086EEF" w14:textId="77842F2E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599488AF" w14:textId="2512E7F5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324C94D1" w14:textId="61595960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3EF5D757" w14:textId="3BC69AA2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7852EE08" w14:textId="4D26FBC3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2082A969" w14:textId="6B95498B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4FA9E867" w14:textId="5933544D" w:rsidR="00285A8D" w:rsidRPr="00690CE5" w:rsidRDefault="00285A8D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6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74E5F141" w14:textId="77777777" w:rsidTr="00285A8D">
        <w:trPr>
          <w:trHeight w:val="285"/>
        </w:trPr>
        <w:tc>
          <w:tcPr>
            <w:tcW w:w="718" w:type="pct"/>
            <w:noWrap/>
            <w:vAlign w:val="center"/>
          </w:tcPr>
          <w:p w14:paraId="2C7A17F3" w14:textId="7958558A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respn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62F58171" w14:textId="21360316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14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7F73C6C8" w14:textId="30213929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3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179DD4BB" w14:textId="059AAF64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2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24" w:type="pct"/>
            <w:noWrap/>
            <w:vAlign w:val="center"/>
          </w:tcPr>
          <w:p w14:paraId="1CF6B6F8" w14:textId="1A474C79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4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98" w:type="pct"/>
            <w:noWrap/>
            <w:vAlign w:val="center"/>
          </w:tcPr>
          <w:p w14:paraId="3FD601F0" w14:textId="3C4D79D3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2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101536B9" w14:textId="03477284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55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18E10537" w14:textId="6700E3C7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5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661" w:type="pct"/>
            <w:noWrap/>
            <w:vAlign w:val="center"/>
          </w:tcPr>
          <w:p w14:paraId="0B91D6B1" w14:textId="282F417B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1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</w:tr>
      <w:tr w:rsidR="00285A8D" w:rsidRPr="00DB22F9" w14:paraId="4F84A43D" w14:textId="77777777" w:rsidTr="00285A8D">
        <w:trPr>
          <w:trHeight w:val="285"/>
        </w:trPr>
        <w:tc>
          <w:tcPr>
            <w:tcW w:w="718" w:type="pct"/>
            <w:noWrap/>
            <w:vAlign w:val="center"/>
          </w:tcPr>
          <w:p w14:paraId="427CA4D8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42CCB7C7" w14:textId="37EFE3A6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42B327CE" w14:textId="08FD3A97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6E0AF3DB" w14:textId="75BD59D1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353A1996" w14:textId="7C2B9225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10F4613E" w14:textId="2E9292F3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0A434186" w14:textId="481C3158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5135556B" w14:textId="7C9DD83A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061ADC5E" w14:textId="4E7D326A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514EBBE6" w14:textId="77777777" w:rsidTr="006A3E11">
        <w:trPr>
          <w:trHeight w:val="285"/>
        </w:trPr>
        <w:tc>
          <w:tcPr>
            <w:tcW w:w="718" w:type="pct"/>
            <w:noWrap/>
            <w:vAlign w:val="center"/>
          </w:tcPr>
          <w:p w14:paraId="2B14B8A3" w14:textId="39E69FFE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assn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54FC1DDB" w14:textId="3403E466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6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67122FD3" w14:textId="145DF95F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6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3FC1A69E" w14:textId="74345C98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6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24" w:type="pct"/>
            <w:noWrap/>
            <w:vAlign w:val="center"/>
          </w:tcPr>
          <w:p w14:paraId="0321C3A2" w14:textId="17D11E12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65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98" w:type="pct"/>
            <w:noWrap/>
            <w:vAlign w:val="center"/>
          </w:tcPr>
          <w:p w14:paraId="415AD539" w14:textId="4C7B4CEA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65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54B2CE77" w14:textId="31428593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6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6AA78524" w14:textId="600B26B3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6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661" w:type="pct"/>
            <w:noWrap/>
            <w:vAlign w:val="center"/>
          </w:tcPr>
          <w:p w14:paraId="37ABB515" w14:textId="26D89A1D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46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</w:tr>
      <w:tr w:rsidR="00285A8D" w:rsidRPr="00DB22F9" w14:paraId="08FE5353" w14:textId="77777777" w:rsidTr="00285A8D">
        <w:trPr>
          <w:trHeight w:val="285"/>
        </w:trPr>
        <w:tc>
          <w:tcPr>
            <w:tcW w:w="718" w:type="pct"/>
            <w:noWrap/>
            <w:vAlign w:val="center"/>
          </w:tcPr>
          <w:p w14:paraId="3794526D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502AF790" w14:textId="5E9D1264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1B683298" w14:textId="4AD76796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0769BE8C" w14:textId="44ADB67D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7EBFC5B7" w14:textId="573EC0CF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1E10FAEA" w14:textId="1D77B884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0C76992F" w14:textId="14EE6856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3CDF6010" w14:textId="1925708E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6075244C" w14:textId="4C5BABBC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3B07CDA4" w14:textId="77777777" w:rsidTr="006A3E11">
        <w:trPr>
          <w:trHeight w:val="285"/>
        </w:trPr>
        <w:tc>
          <w:tcPr>
            <w:tcW w:w="718" w:type="pct"/>
            <w:noWrap/>
            <w:vAlign w:val="center"/>
          </w:tcPr>
          <w:p w14:paraId="00B0CD4C" w14:textId="173B43FD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lpvote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19C082C0" w14:textId="73D83551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8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0964C4B0" w14:textId="48826574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1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79DA571C" w14:textId="4D7AE4E3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8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24" w:type="pct"/>
            <w:noWrap/>
            <w:vAlign w:val="center"/>
          </w:tcPr>
          <w:p w14:paraId="484CB416" w14:textId="7EABB8D2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8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98" w:type="pct"/>
            <w:noWrap/>
            <w:vAlign w:val="center"/>
          </w:tcPr>
          <w:p w14:paraId="41A5893B" w14:textId="1CDE40C2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068E8317" w14:textId="15671EAE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18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2447B6FD" w14:textId="3010C8A3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11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661" w:type="pct"/>
            <w:noWrap/>
            <w:vAlign w:val="center"/>
          </w:tcPr>
          <w:p w14:paraId="6E43D323" w14:textId="0EEDDD60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-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14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</w:tr>
      <w:tr w:rsidR="00285A8D" w:rsidRPr="00DB22F9" w14:paraId="714F5E7F" w14:textId="77777777" w:rsidTr="006A3E11">
        <w:trPr>
          <w:trHeight w:val="285"/>
        </w:trPr>
        <w:tc>
          <w:tcPr>
            <w:tcW w:w="718" w:type="pct"/>
            <w:noWrap/>
            <w:vAlign w:val="center"/>
          </w:tcPr>
          <w:p w14:paraId="10ED8E2C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0473D9F9" w14:textId="56525C47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6B7DCA78" w14:textId="30AAF6AC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53CD5374" w14:textId="29C5E706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07077EB5" w14:textId="283C900C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45949901" w14:textId="366EDF0C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70BE9E7E" w14:textId="566F9C29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5BD32D86" w14:textId="12C6B1B4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4F86614B" w14:textId="6B9C13F0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3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6FA10C0C" w14:textId="77777777" w:rsidTr="006A3E11">
        <w:trPr>
          <w:trHeight w:val="285"/>
        </w:trPr>
        <w:tc>
          <w:tcPr>
            <w:tcW w:w="718" w:type="pct"/>
            <w:noWrap/>
            <w:vAlign w:val="center"/>
          </w:tcPr>
          <w:p w14:paraId="20E73F4F" w14:textId="0C7F6E5E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proofErr w:type="spellStart"/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lastRenderedPageBreak/>
              <w:t>ledu</w:t>
            </w:r>
            <w:proofErr w:type="spellEnd"/>
          </w:p>
        </w:tc>
        <w:tc>
          <w:tcPr>
            <w:tcW w:w="500" w:type="pct"/>
            <w:noWrap/>
            <w:vAlign w:val="center"/>
          </w:tcPr>
          <w:p w14:paraId="62748B72" w14:textId="5DB5DE50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14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2C1674C6" w14:textId="251E9448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0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748A9A08" w14:textId="212B533E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6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24" w:type="pct"/>
            <w:noWrap/>
            <w:vAlign w:val="center"/>
          </w:tcPr>
          <w:p w14:paraId="04441767" w14:textId="16253722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67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98" w:type="pct"/>
            <w:noWrap/>
            <w:vAlign w:val="center"/>
          </w:tcPr>
          <w:p w14:paraId="43426C83" w14:textId="2CC0E360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8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6649A9DD" w14:textId="7EDFB369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5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500" w:type="pct"/>
            <w:noWrap/>
            <w:vAlign w:val="center"/>
          </w:tcPr>
          <w:p w14:paraId="3306800B" w14:textId="66F2C5AB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16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  <w:tc>
          <w:tcPr>
            <w:tcW w:w="661" w:type="pct"/>
            <w:noWrap/>
            <w:vAlign w:val="center"/>
          </w:tcPr>
          <w:p w14:paraId="1B6AEA09" w14:textId="0A961B26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80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***</w:t>
            </w:r>
          </w:p>
        </w:tc>
      </w:tr>
      <w:tr w:rsidR="00285A8D" w:rsidRPr="00DB22F9" w14:paraId="2C76000D" w14:textId="77777777" w:rsidTr="006A3E11">
        <w:trPr>
          <w:trHeight w:val="285"/>
        </w:trPr>
        <w:tc>
          <w:tcPr>
            <w:tcW w:w="718" w:type="pct"/>
            <w:noWrap/>
            <w:vAlign w:val="center"/>
          </w:tcPr>
          <w:p w14:paraId="08828A8F" w14:textId="77777777" w:rsidR="00285A8D" w:rsidRPr="00497F06" w:rsidRDefault="00285A8D" w:rsidP="00285A8D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noWrap/>
            <w:vAlign w:val="center"/>
          </w:tcPr>
          <w:p w14:paraId="130A5842" w14:textId="3B9C351B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0EE89A52" w14:textId="72AE1E67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0C74F410" w14:textId="1CD14E34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24" w:type="pct"/>
            <w:noWrap/>
            <w:vAlign w:val="center"/>
          </w:tcPr>
          <w:p w14:paraId="7DC3CD18" w14:textId="24B1F33D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98" w:type="pct"/>
            <w:noWrap/>
            <w:vAlign w:val="center"/>
          </w:tcPr>
          <w:p w14:paraId="5BA01644" w14:textId="59CD3689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278314FB" w14:textId="30B21BA2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500" w:type="pct"/>
            <w:noWrap/>
            <w:vAlign w:val="center"/>
          </w:tcPr>
          <w:p w14:paraId="6AC8B8B3" w14:textId="3BDAE4FA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  <w:tc>
          <w:tcPr>
            <w:tcW w:w="661" w:type="pct"/>
            <w:noWrap/>
            <w:vAlign w:val="center"/>
          </w:tcPr>
          <w:p w14:paraId="31628ADD" w14:textId="578F1D77" w:rsidR="00285A8D" w:rsidRPr="00690CE5" w:rsidRDefault="00285A8D" w:rsidP="00285A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3E11">
              <w:rPr>
                <w:rFonts w:ascii="Times New Roman" w:hAnsi="Times New Roman"/>
                <w:color w:val="000000"/>
                <w:sz w:val="20"/>
              </w:rPr>
              <w:t>(0.</w:t>
            </w:r>
            <w:r w:rsidR="00530256"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2</w:t>
            </w:r>
            <w:r w:rsidRPr="006A3E11">
              <w:rPr>
                <w:rFonts w:ascii="Times New Roman" w:hAnsi="Times New Roman"/>
                <w:color w:val="000000"/>
                <w:sz w:val="20"/>
              </w:rPr>
              <w:t>)</w:t>
            </w:r>
          </w:p>
        </w:tc>
      </w:tr>
      <w:tr w:rsidR="00285A8D" w:rsidRPr="00DB22F9" w14:paraId="64117AB1" w14:textId="77777777" w:rsidTr="006A3E11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3E5068E5" w14:textId="7BA79155" w:rsidR="00285A8D" w:rsidRPr="006A3E11" w:rsidRDefault="00285A8D" w:rsidP="00285A8D">
            <w:pPr>
              <w:rPr>
                <w:rFonts w:ascii="Times New Roman" w:hAnsi="Times New Roman"/>
                <w:i/>
                <w:color w:val="000000"/>
                <w:sz w:val="20"/>
              </w:rPr>
            </w:pPr>
            <w:r w:rsidRPr="00497F0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</w:t>
            </w:r>
          </w:p>
        </w:tc>
        <w:tc>
          <w:tcPr>
            <w:tcW w:w="500" w:type="pct"/>
            <w:noWrap/>
            <w:vAlign w:val="center"/>
          </w:tcPr>
          <w:p w14:paraId="2DD4FF9F" w14:textId="286A457C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00" w:type="pct"/>
            <w:noWrap/>
            <w:vAlign w:val="center"/>
          </w:tcPr>
          <w:p w14:paraId="5F5F35DA" w14:textId="0FF86511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00" w:type="pct"/>
            <w:noWrap/>
            <w:vAlign w:val="center"/>
          </w:tcPr>
          <w:p w14:paraId="62A1C3C9" w14:textId="4749E76F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24" w:type="pct"/>
            <w:noWrap/>
            <w:vAlign w:val="center"/>
          </w:tcPr>
          <w:p w14:paraId="72E0DCD2" w14:textId="7940783E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98" w:type="pct"/>
            <w:noWrap/>
            <w:vAlign w:val="center"/>
          </w:tcPr>
          <w:p w14:paraId="37844639" w14:textId="3951EA72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00" w:type="pct"/>
            <w:noWrap/>
            <w:vAlign w:val="center"/>
          </w:tcPr>
          <w:p w14:paraId="6886BBC4" w14:textId="169BDE13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500" w:type="pct"/>
            <w:noWrap/>
            <w:vAlign w:val="center"/>
          </w:tcPr>
          <w:p w14:paraId="13DE3DD9" w14:textId="74A33D64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  <w:tc>
          <w:tcPr>
            <w:tcW w:w="661" w:type="pct"/>
            <w:noWrap/>
            <w:vAlign w:val="center"/>
          </w:tcPr>
          <w:p w14:paraId="4FF77A09" w14:textId="357711E6" w:rsidR="00285A8D" w:rsidRPr="00690CE5" w:rsidRDefault="00530256" w:rsidP="00285A8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,000</w:t>
            </w:r>
          </w:p>
        </w:tc>
      </w:tr>
      <w:tr w:rsidR="00530256" w:rsidRPr="00DB22F9" w14:paraId="75144B27" w14:textId="77777777" w:rsidTr="009325C7">
        <w:trPr>
          <w:trHeight w:val="285"/>
        </w:trPr>
        <w:tc>
          <w:tcPr>
            <w:tcW w:w="718" w:type="pct"/>
            <w:noWrap/>
            <w:vAlign w:val="center"/>
            <w:hideMark/>
          </w:tcPr>
          <w:p w14:paraId="579A1D0D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Chi square</w:t>
            </w:r>
          </w:p>
        </w:tc>
        <w:tc>
          <w:tcPr>
            <w:tcW w:w="500" w:type="pct"/>
            <w:noWrap/>
            <w:vAlign w:val="center"/>
          </w:tcPr>
          <w:p w14:paraId="4E596B5E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646.80</w:t>
            </w:r>
          </w:p>
        </w:tc>
        <w:tc>
          <w:tcPr>
            <w:tcW w:w="500" w:type="pct"/>
            <w:noWrap/>
            <w:vAlign w:val="center"/>
          </w:tcPr>
          <w:p w14:paraId="5778C159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685.41</w:t>
            </w:r>
          </w:p>
        </w:tc>
        <w:tc>
          <w:tcPr>
            <w:tcW w:w="500" w:type="pct"/>
            <w:noWrap/>
            <w:vAlign w:val="center"/>
          </w:tcPr>
          <w:p w14:paraId="4E9E691E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705.36</w:t>
            </w:r>
          </w:p>
        </w:tc>
        <w:tc>
          <w:tcPr>
            <w:tcW w:w="524" w:type="pct"/>
            <w:noWrap/>
            <w:vAlign w:val="center"/>
          </w:tcPr>
          <w:p w14:paraId="2E33926B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701.12</w:t>
            </w:r>
          </w:p>
        </w:tc>
        <w:tc>
          <w:tcPr>
            <w:tcW w:w="598" w:type="pct"/>
            <w:noWrap/>
            <w:vAlign w:val="center"/>
          </w:tcPr>
          <w:p w14:paraId="0B84E9A4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693.76</w:t>
            </w:r>
          </w:p>
        </w:tc>
        <w:tc>
          <w:tcPr>
            <w:tcW w:w="500" w:type="pct"/>
            <w:noWrap/>
            <w:vAlign w:val="center"/>
          </w:tcPr>
          <w:p w14:paraId="0503F918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761.97</w:t>
            </w:r>
          </w:p>
        </w:tc>
        <w:tc>
          <w:tcPr>
            <w:tcW w:w="500" w:type="pct"/>
            <w:noWrap/>
            <w:vAlign w:val="center"/>
          </w:tcPr>
          <w:p w14:paraId="0477D042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729.06</w:t>
            </w:r>
          </w:p>
        </w:tc>
        <w:tc>
          <w:tcPr>
            <w:tcW w:w="661" w:type="pct"/>
            <w:noWrap/>
            <w:vAlign w:val="center"/>
          </w:tcPr>
          <w:p w14:paraId="037D32D8" w14:textId="77777777" w:rsidR="00530256" w:rsidRPr="00530256" w:rsidRDefault="00530256" w:rsidP="0053025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652.89</w:t>
            </w:r>
          </w:p>
        </w:tc>
      </w:tr>
      <w:tr w:rsidR="00530256" w:rsidRPr="00DB22F9" w14:paraId="20E4E1B5" w14:textId="77777777" w:rsidTr="009325C7">
        <w:trPr>
          <w:trHeight w:val="285"/>
        </w:trPr>
        <w:tc>
          <w:tcPr>
            <w:tcW w:w="718" w:type="pct"/>
            <w:noWrap/>
            <w:vAlign w:val="center"/>
          </w:tcPr>
          <w:p w14:paraId="3A78BFCE" w14:textId="460AD9F1" w:rsidR="00530256" w:rsidRPr="00530256" w:rsidRDefault="00530256" w:rsidP="00530256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P value</w:t>
            </w:r>
          </w:p>
        </w:tc>
        <w:tc>
          <w:tcPr>
            <w:tcW w:w="500" w:type="pct"/>
            <w:noWrap/>
            <w:vAlign w:val="center"/>
          </w:tcPr>
          <w:p w14:paraId="4563154E" w14:textId="2E753116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0" w:type="pct"/>
            <w:noWrap/>
            <w:vAlign w:val="center"/>
          </w:tcPr>
          <w:p w14:paraId="05353884" w14:textId="60E8F394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0" w:type="pct"/>
            <w:noWrap/>
            <w:vAlign w:val="center"/>
          </w:tcPr>
          <w:p w14:paraId="65C5D7FF" w14:textId="63D565C1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24" w:type="pct"/>
            <w:noWrap/>
            <w:vAlign w:val="center"/>
          </w:tcPr>
          <w:p w14:paraId="71FC4CBE" w14:textId="0CAD9A06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8" w:type="pct"/>
            <w:noWrap/>
            <w:vAlign w:val="center"/>
          </w:tcPr>
          <w:p w14:paraId="7718FF92" w14:textId="7AFA83C9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0" w:type="pct"/>
            <w:noWrap/>
            <w:vAlign w:val="center"/>
          </w:tcPr>
          <w:p w14:paraId="15116945" w14:textId="779EAB47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0" w:type="pct"/>
            <w:noWrap/>
            <w:vAlign w:val="center"/>
          </w:tcPr>
          <w:p w14:paraId="58003ED4" w14:textId="1D1DCD56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661" w:type="pct"/>
            <w:noWrap/>
            <w:vAlign w:val="center"/>
          </w:tcPr>
          <w:p w14:paraId="1C771ECA" w14:textId="1B5B308A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  <w:tr w:rsidR="00530256" w:rsidRPr="00DB22F9" w14:paraId="04133014" w14:textId="77777777" w:rsidTr="009325C7">
        <w:trPr>
          <w:trHeight w:val="285"/>
        </w:trPr>
        <w:tc>
          <w:tcPr>
            <w:tcW w:w="718" w:type="pct"/>
            <w:noWrap/>
            <w:vAlign w:val="center"/>
          </w:tcPr>
          <w:p w14:paraId="723D2BF9" w14:textId="0BD2B4F5" w:rsidR="00530256" w:rsidRPr="00530256" w:rsidRDefault="00891D92" w:rsidP="00891D92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Wald  test for </w:t>
            </w:r>
            <w:r w:rsidR="00530256" w:rsidRPr="0053025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spatial</w:t>
            </w: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 term </w:t>
            </w:r>
          </w:p>
        </w:tc>
        <w:tc>
          <w:tcPr>
            <w:tcW w:w="500" w:type="pct"/>
            <w:noWrap/>
            <w:vAlign w:val="center"/>
          </w:tcPr>
          <w:p w14:paraId="2FCCD835" w14:textId="09AFE875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691.37</w:t>
            </w:r>
          </w:p>
        </w:tc>
        <w:tc>
          <w:tcPr>
            <w:tcW w:w="500" w:type="pct"/>
            <w:noWrap/>
            <w:vAlign w:val="center"/>
          </w:tcPr>
          <w:p w14:paraId="608F40B2" w14:textId="3C758302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681.81</w:t>
            </w:r>
          </w:p>
        </w:tc>
        <w:tc>
          <w:tcPr>
            <w:tcW w:w="500" w:type="pct"/>
            <w:noWrap/>
            <w:vAlign w:val="center"/>
          </w:tcPr>
          <w:p w14:paraId="72B1C587" w14:textId="032FA78A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646.84</w:t>
            </w:r>
          </w:p>
        </w:tc>
        <w:tc>
          <w:tcPr>
            <w:tcW w:w="524" w:type="pct"/>
            <w:noWrap/>
            <w:vAlign w:val="center"/>
          </w:tcPr>
          <w:p w14:paraId="28F3B638" w14:textId="563B1B5E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609.66</w:t>
            </w:r>
          </w:p>
        </w:tc>
        <w:tc>
          <w:tcPr>
            <w:tcW w:w="598" w:type="pct"/>
            <w:noWrap/>
            <w:vAlign w:val="center"/>
          </w:tcPr>
          <w:p w14:paraId="28A244A8" w14:textId="3495D4DF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638.30</w:t>
            </w:r>
          </w:p>
        </w:tc>
        <w:tc>
          <w:tcPr>
            <w:tcW w:w="500" w:type="pct"/>
            <w:noWrap/>
            <w:vAlign w:val="center"/>
          </w:tcPr>
          <w:p w14:paraId="7430B15A" w14:textId="731432D2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593.88</w:t>
            </w:r>
          </w:p>
        </w:tc>
        <w:tc>
          <w:tcPr>
            <w:tcW w:w="500" w:type="pct"/>
            <w:noWrap/>
            <w:vAlign w:val="center"/>
          </w:tcPr>
          <w:p w14:paraId="0B10BF1D" w14:textId="68EE8AE3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573.62</w:t>
            </w:r>
          </w:p>
        </w:tc>
        <w:tc>
          <w:tcPr>
            <w:tcW w:w="661" w:type="pct"/>
            <w:noWrap/>
            <w:vAlign w:val="center"/>
          </w:tcPr>
          <w:p w14:paraId="1C8060ED" w14:textId="2253162F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658.14</w:t>
            </w:r>
          </w:p>
        </w:tc>
      </w:tr>
      <w:tr w:rsidR="00530256" w:rsidRPr="00DB22F9" w14:paraId="0DB8225E" w14:textId="77777777" w:rsidTr="009325C7">
        <w:trPr>
          <w:trHeight w:val="285"/>
        </w:trPr>
        <w:tc>
          <w:tcPr>
            <w:tcW w:w="718" w:type="pct"/>
            <w:noWrap/>
            <w:vAlign w:val="center"/>
          </w:tcPr>
          <w:p w14:paraId="420E6897" w14:textId="0E0EA8E1" w:rsidR="00530256" w:rsidRPr="00530256" w:rsidRDefault="00530256" w:rsidP="00530256">
            <w:pPr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P value</w:t>
            </w:r>
          </w:p>
        </w:tc>
        <w:tc>
          <w:tcPr>
            <w:tcW w:w="500" w:type="pct"/>
            <w:noWrap/>
            <w:vAlign w:val="center"/>
          </w:tcPr>
          <w:p w14:paraId="3DCF3A3A" w14:textId="18BC2831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0" w:type="pct"/>
            <w:noWrap/>
            <w:vAlign w:val="center"/>
          </w:tcPr>
          <w:p w14:paraId="51F9A6F3" w14:textId="055EA856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0" w:type="pct"/>
            <w:noWrap/>
            <w:vAlign w:val="center"/>
          </w:tcPr>
          <w:p w14:paraId="718696FC" w14:textId="1B6C9820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24" w:type="pct"/>
            <w:noWrap/>
            <w:vAlign w:val="center"/>
          </w:tcPr>
          <w:p w14:paraId="535B322A" w14:textId="3014D5E6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98" w:type="pct"/>
            <w:noWrap/>
            <w:vAlign w:val="center"/>
          </w:tcPr>
          <w:p w14:paraId="6CA04F65" w14:textId="2A5E9CF7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0" w:type="pct"/>
            <w:noWrap/>
            <w:vAlign w:val="center"/>
          </w:tcPr>
          <w:p w14:paraId="5D12C33C" w14:textId="0AB8835B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00" w:type="pct"/>
            <w:noWrap/>
            <w:vAlign w:val="center"/>
          </w:tcPr>
          <w:p w14:paraId="33D8C437" w14:textId="6393E271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661" w:type="pct"/>
            <w:noWrap/>
            <w:vAlign w:val="center"/>
          </w:tcPr>
          <w:p w14:paraId="1DEC4FA5" w14:textId="3B630595" w:rsidR="00530256" w:rsidRPr="00530256" w:rsidRDefault="00530256" w:rsidP="005302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025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</w:tr>
    </w:tbl>
    <w:p w14:paraId="0D9CC6D3" w14:textId="543DA6E8" w:rsidR="008E63F7" w:rsidRDefault="008E63F7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Note: </w:t>
      </w:r>
      <w:r w:rsidRPr="00904859">
        <w:rPr>
          <w:rFonts w:ascii="Times New Roman" w:eastAsia="Times New Roman" w:hAnsi="Times New Roman" w:cs="Times New Roman"/>
          <w:color w:val="000000"/>
        </w:rPr>
        <w:t>Standard errors in parentheses; * p&lt;0.1</w:t>
      </w:r>
      <w:r w:rsidR="002A5ED1">
        <w:rPr>
          <w:rFonts w:ascii="Times New Roman" w:eastAsia="Times New Roman" w:hAnsi="Times New Roman" w:cs="Times New Roman"/>
          <w:color w:val="000000"/>
        </w:rPr>
        <w:t>0</w:t>
      </w:r>
      <w:r w:rsidRPr="00904859">
        <w:rPr>
          <w:rFonts w:ascii="Times New Roman" w:eastAsia="Times New Roman" w:hAnsi="Times New Roman" w:cs="Times New Roman"/>
          <w:color w:val="000000"/>
        </w:rPr>
        <w:t>, ** p&lt;0.05, *** p&lt;0.01</w:t>
      </w:r>
      <w:r>
        <w:rPr>
          <w:rFonts w:ascii="Times New Roman" w:eastAsia="Times New Roman" w:hAnsi="Times New Roman" w:cs="Times New Roman"/>
          <w:color w:val="000000"/>
        </w:rPr>
        <w:t xml:space="preserve">; N is number of observations. </w:t>
      </w:r>
    </w:p>
    <w:p w14:paraId="5C38F051" w14:textId="66009B8F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05CA9AC" w14:textId="6D66F0A4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212AB09A" w14:textId="44C584A4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687E4E75" w14:textId="29867764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269F0BC6" w14:textId="19AC9AD8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0DBD0D3D" w14:textId="77603877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1633706" w14:textId="53875A9D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0AAC0EC2" w14:textId="53835ED2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1D99246" w14:textId="038592E3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660AE4F" w14:textId="431E382F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95E30C6" w14:textId="29A257A1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54087E40" w14:textId="3B6D47CA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6A67E69F" w14:textId="33DD4CFB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BDF1485" w14:textId="504D8EC6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A6B13FA" w14:textId="4055195C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1BBABF28" w14:textId="736CFF8F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7951858" w14:textId="038686DF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5AF0D3FB" w14:textId="6D793651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5E25ACA6" w14:textId="22B17CDD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08490939" w14:textId="0C8AFC06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974A757" w14:textId="14518C19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177852FB" w14:textId="7F59F85A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9999D37" w14:textId="3EB66E62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7B56AD5" w14:textId="719F43E8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05FD133F" w14:textId="77777777" w:rsidR="00263900" w:rsidRDefault="00263900" w:rsidP="008E63F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sectPr w:rsidR="00263900" w:rsidSect="00976841">
      <w:headerReference w:type="default" r:id="rId8"/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D7E49" w14:textId="77777777" w:rsidR="00F0029F" w:rsidRDefault="00F0029F" w:rsidP="007E76C3">
      <w:pPr>
        <w:spacing w:after="0" w:line="240" w:lineRule="auto"/>
      </w:pPr>
      <w:r>
        <w:separator/>
      </w:r>
    </w:p>
  </w:endnote>
  <w:endnote w:type="continuationSeparator" w:id="0">
    <w:p w14:paraId="37BA55D4" w14:textId="77777777" w:rsidR="00F0029F" w:rsidRDefault="00F0029F" w:rsidP="007E76C3">
      <w:pPr>
        <w:spacing w:after="0" w:line="240" w:lineRule="auto"/>
      </w:pPr>
      <w:r>
        <w:continuationSeparator/>
      </w:r>
    </w:p>
  </w:endnote>
  <w:endnote w:type="continuationNotice" w:id="1">
    <w:p w14:paraId="565ACC70" w14:textId="77777777" w:rsidR="00F0029F" w:rsidRDefault="00F002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72960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F087A9" w14:textId="325C6EE2" w:rsidR="0002680E" w:rsidRDefault="000268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684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A912C2C" w14:textId="77777777" w:rsidR="0002680E" w:rsidRDefault="000268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A15BB" w14:textId="77777777" w:rsidR="00F0029F" w:rsidRDefault="00F0029F" w:rsidP="007E76C3">
      <w:pPr>
        <w:spacing w:after="0" w:line="240" w:lineRule="auto"/>
      </w:pPr>
      <w:r>
        <w:separator/>
      </w:r>
    </w:p>
  </w:footnote>
  <w:footnote w:type="continuationSeparator" w:id="0">
    <w:p w14:paraId="0A463AE3" w14:textId="77777777" w:rsidR="00F0029F" w:rsidRDefault="00F0029F" w:rsidP="007E76C3">
      <w:pPr>
        <w:spacing w:after="0" w:line="240" w:lineRule="auto"/>
      </w:pPr>
      <w:r>
        <w:continuationSeparator/>
      </w:r>
    </w:p>
  </w:footnote>
  <w:footnote w:type="continuationNotice" w:id="1">
    <w:p w14:paraId="1D70AFE2" w14:textId="77777777" w:rsidR="00F0029F" w:rsidRDefault="00F002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5D3FC4" w14:textId="77777777" w:rsidR="0002680E" w:rsidRDefault="000268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75965"/>
    <w:multiLevelType w:val="hybridMultilevel"/>
    <w:tmpl w:val="DE44605C"/>
    <w:lvl w:ilvl="0" w:tplc="4EFA22C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3A205BE"/>
    <w:multiLevelType w:val="hybridMultilevel"/>
    <w:tmpl w:val="CEEA85FA"/>
    <w:lvl w:ilvl="0" w:tplc="13226562">
      <w:start w:val="5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862A5"/>
    <w:multiLevelType w:val="hybridMultilevel"/>
    <w:tmpl w:val="BEFC3E74"/>
    <w:lvl w:ilvl="0" w:tplc="4986F7DE">
      <w:start w:val="5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414F6"/>
    <w:multiLevelType w:val="hybridMultilevel"/>
    <w:tmpl w:val="A6D253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544B99"/>
    <w:multiLevelType w:val="hybridMultilevel"/>
    <w:tmpl w:val="E3468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D52A2"/>
    <w:multiLevelType w:val="hybridMultilevel"/>
    <w:tmpl w:val="6B88ACBE"/>
    <w:lvl w:ilvl="0" w:tplc="AE8A93FA">
      <w:start w:val="5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6497E"/>
    <w:multiLevelType w:val="multilevel"/>
    <w:tmpl w:val="F3E2CA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19B43E42"/>
    <w:multiLevelType w:val="hybridMultilevel"/>
    <w:tmpl w:val="D2D0EB6A"/>
    <w:lvl w:ilvl="0" w:tplc="9F4E0C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55C20"/>
    <w:multiLevelType w:val="hybridMultilevel"/>
    <w:tmpl w:val="D92C0F18"/>
    <w:lvl w:ilvl="0" w:tplc="5DB4556E">
      <w:start w:val="5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1A30B2"/>
    <w:multiLevelType w:val="hybridMultilevel"/>
    <w:tmpl w:val="B3A8CEB0"/>
    <w:lvl w:ilvl="0" w:tplc="54BE50EA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0" w15:restartNumberingAfterBreak="0">
    <w:nsid w:val="37532488"/>
    <w:multiLevelType w:val="hybridMultilevel"/>
    <w:tmpl w:val="F5A8D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21B36"/>
    <w:multiLevelType w:val="hybridMultilevel"/>
    <w:tmpl w:val="BC2A44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391C48"/>
    <w:multiLevelType w:val="hybridMultilevel"/>
    <w:tmpl w:val="B7024608"/>
    <w:lvl w:ilvl="0" w:tplc="9858D3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0F4E61"/>
    <w:multiLevelType w:val="multilevel"/>
    <w:tmpl w:val="7D84CC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47275EDB"/>
    <w:multiLevelType w:val="hybridMultilevel"/>
    <w:tmpl w:val="D2860F2E"/>
    <w:lvl w:ilvl="0" w:tplc="57D632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AD3C44"/>
    <w:multiLevelType w:val="hybridMultilevel"/>
    <w:tmpl w:val="486EF852"/>
    <w:lvl w:ilvl="0" w:tplc="0E0EB618">
      <w:start w:val="5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992A7C"/>
    <w:multiLevelType w:val="hybridMultilevel"/>
    <w:tmpl w:val="58FE84BE"/>
    <w:lvl w:ilvl="0" w:tplc="4776D08E">
      <w:start w:val="1"/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E01B49"/>
    <w:multiLevelType w:val="hybridMultilevel"/>
    <w:tmpl w:val="B394A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BF58C6"/>
    <w:multiLevelType w:val="hybridMultilevel"/>
    <w:tmpl w:val="0BC849E6"/>
    <w:lvl w:ilvl="0" w:tplc="0E9610DC">
      <w:start w:val="5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3"/>
  </w:num>
  <w:num w:numId="4">
    <w:abstractNumId w:val="7"/>
  </w:num>
  <w:num w:numId="5">
    <w:abstractNumId w:val="9"/>
  </w:num>
  <w:num w:numId="6">
    <w:abstractNumId w:val="5"/>
  </w:num>
  <w:num w:numId="7">
    <w:abstractNumId w:val="2"/>
  </w:num>
  <w:num w:numId="8">
    <w:abstractNumId w:val="18"/>
  </w:num>
  <w:num w:numId="9">
    <w:abstractNumId w:val="15"/>
  </w:num>
  <w:num w:numId="10">
    <w:abstractNumId w:val="1"/>
  </w:num>
  <w:num w:numId="11">
    <w:abstractNumId w:val="8"/>
  </w:num>
  <w:num w:numId="12">
    <w:abstractNumId w:val="11"/>
  </w:num>
  <w:num w:numId="13">
    <w:abstractNumId w:val="16"/>
  </w:num>
  <w:num w:numId="14">
    <w:abstractNumId w:val="4"/>
  </w:num>
  <w:num w:numId="15">
    <w:abstractNumId w:val="6"/>
  </w:num>
  <w:num w:numId="16">
    <w:abstractNumId w:val="10"/>
  </w:num>
  <w:num w:numId="17">
    <w:abstractNumId w:val="0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MzAyMzcxNDU0sTBW0lEKTi0uzszPAykwqgUAo4sxV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mer J Agri Economics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psa5vs5gxxfdgea59ipva5hvfvzs9vtf025&quot;&gt;UAS&lt;record-ids&gt;&lt;item&gt;46&lt;/item&gt;&lt;item&gt;47&lt;/item&gt;&lt;item&gt;49&lt;/item&gt;&lt;item&gt;50&lt;/item&gt;&lt;item&gt;51&lt;/item&gt;&lt;item&gt;58&lt;/item&gt;&lt;item&gt;59&lt;/item&gt;&lt;item&gt;61&lt;/item&gt;&lt;item&gt;99&lt;/item&gt;&lt;item&gt;102&lt;/item&gt;&lt;item&gt;103&lt;/item&gt;&lt;item&gt;109&lt;/item&gt;&lt;item&gt;114&lt;/item&gt;&lt;item&gt;115&lt;/item&gt;&lt;item&gt;116&lt;/item&gt;&lt;item&gt;118&lt;/item&gt;&lt;item&gt;119&lt;/item&gt;&lt;item&gt;120&lt;/item&gt;&lt;item&gt;121&lt;/item&gt;&lt;item&gt;122&lt;/item&gt;&lt;item&gt;124&lt;/item&gt;&lt;item&gt;131&lt;/item&gt;&lt;item&gt;137&lt;/item&gt;&lt;item&gt;179&lt;/item&gt;&lt;item&gt;180&lt;/item&gt;&lt;item&gt;182&lt;/item&gt;&lt;item&gt;183&lt;/item&gt;&lt;item&gt;582&lt;/item&gt;&lt;item&gt;584&lt;/item&gt;&lt;item&gt;585&lt;/item&gt;&lt;item&gt;590&lt;/item&gt;&lt;item&gt;593&lt;/item&gt;&lt;item&gt;616&lt;/item&gt;&lt;item&gt;653&lt;/item&gt;&lt;item&gt;654&lt;/item&gt;&lt;item&gt;657&lt;/item&gt;&lt;item&gt;658&lt;/item&gt;&lt;item&gt;667&lt;/item&gt;&lt;/record-ids&gt;&lt;/item&gt;&lt;/Libraries&gt;"/>
  </w:docVars>
  <w:rsids>
    <w:rsidRoot w:val="00BA006E"/>
    <w:rsid w:val="000011F7"/>
    <w:rsid w:val="000016BE"/>
    <w:rsid w:val="00002998"/>
    <w:rsid w:val="00002A87"/>
    <w:rsid w:val="00002C95"/>
    <w:rsid w:val="00002DE9"/>
    <w:rsid w:val="00003254"/>
    <w:rsid w:val="00003703"/>
    <w:rsid w:val="00005474"/>
    <w:rsid w:val="00006D46"/>
    <w:rsid w:val="000070B6"/>
    <w:rsid w:val="00007549"/>
    <w:rsid w:val="000078F3"/>
    <w:rsid w:val="00007F40"/>
    <w:rsid w:val="00010048"/>
    <w:rsid w:val="000106E6"/>
    <w:rsid w:val="00010CEE"/>
    <w:rsid w:val="0001100E"/>
    <w:rsid w:val="00011EAC"/>
    <w:rsid w:val="0001217D"/>
    <w:rsid w:val="00012A59"/>
    <w:rsid w:val="00013436"/>
    <w:rsid w:val="0001350D"/>
    <w:rsid w:val="000142F0"/>
    <w:rsid w:val="00014AAE"/>
    <w:rsid w:val="00014D86"/>
    <w:rsid w:val="000151EB"/>
    <w:rsid w:val="000160FB"/>
    <w:rsid w:val="00016399"/>
    <w:rsid w:val="0001684B"/>
    <w:rsid w:val="000169BB"/>
    <w:rsid w:val="00016BD8"/>
    <w:rsid w:val="000177D3"/>
    <w:rsid w:val="00017ED8"/>
    <w:rsid w:val="000200C5"/>
    <w:rsid w:val="00020430"/>
    <w:rsid w:val="00020DE5"/>
    <w:rsid w:val="00021452"/>
    <w:rsid w:val="00021644"/>
    <w:rsid w:val="000218D7"/>
    <w:rsid w:val="00021D0C"/>
    <w:rsid w:val="00021F56"/>
    <w:rsid w:val="0002267C"/>
    <w:rsid w:val="00022DBE"/>
    <w:rsid w:val="00022E50"/>
    <w:rsid w:val="00022E7D"/>
    <w:rsid w:val="000232F0"/>
    <w:rsid w:val="00023D3B"/>
    <w:rsid w:val="00024B96"/>
    <w:rsid w:val="00024D8B"/>
    <w:rsid w:val="00025A82"/>
    <w:rsid w:val="00025C95"/>
    <w:rsid w:val="0002609C"/>
    <w:rsid w:val="000260C6"/>
    <w:rsid w:val="000264C6"/>
    <w:rsid w:val="00026687"/>
    <w:rsid w:val="0002680E"/>
    <w:rsid w:val="0002733F"/>
    <w:rsid w:val="00027E46"/>
    <w:rsid w:val="000307E7"/>
    <w:rsid w:val="00030C92"/>
    <w:rsid w:val="00030E01"/>
    <w:rsid w:val="00031108"/>
    <w:rsid w:val="00031D61"/>
    <w:rsid w:val="000324DA"/>
    <w:rsid w:val="00032EB9"/>
    <w:rsid w:val="00033169"/>
    <w:rsid w:val="00035711"/>
    <w:rsid w:val="0003584E"/>
    <w:rsid w:val="00035C4F"/>
    <w:rsid w:val="00036193"/>
    <w:rsid w:val="0003625A"/>
    <w:rsid w:val="000363F7"/>
    <w:rsid w:val="00036981"/>
    <w:rsid w:val="00036C0E"/>
    <w:rsid w:val="000378EA"/>
    <w:rsid w:val="0004102B"/>
    <w:rsid w:val="00041745"/>
    <w:rsid w:val="00041E7B"/>
    <w:rsid w:val="00042EA7"/>
    <w:rsid w:val="00043B99"/>
    <w:rsid w:val="00043ED2"/>
    <w:rsid w:val="0004478D"/>
    <w:rsid w:val="00044849"/>
    <w:rsid w:val="00044B60"/>
    <w:rsid w:val="00045412"/>
    <w:rsid w:val="00046276"/>
    <w:rsid w:val="00047B9B"/>
    <w:rsid w:val="00047DD2"/>
    <w:rsid w:val="00050CBE"/>
    <w:rsid w:val="00051096"/>
    <w:rsid w:val="000510A5"/>
    <w:rsid w:val="00051336"/>
    <w:rsid w:val="00051617"/>
    <w:rsid w:val="00051D10"/>
    <w:rsid w:val="0005275A"/>
    <w:rsid w:val="000528B1"/>
    <w:rsid w:val="00052A91"/>
    <w:rsid w:val="000537A8"/>
    <w:rsid w:val="00053909"/>
    <w:rsid w:val="00053F8E"/>
    <w:rsid w:val="0005406F"/>
    <w:rsid w:val="00054D28"/>
    <w:rsid w:val="00056256"/>
    <w:rsid w:val="000572B9"/>
    <w:rsid w:val="00057A90"/>
    <w:rsid w:val="00057C9D"/>
    <w:rsid w:val="000616A9"/>
    <w:rsid w:val="000621E6"/>
    <w:rsid w:val="00062593"/>
    <w:rsid w:val="0006328C"/>
    <w:rsid w:val="00063717"/>
    <w:rsid w:val="0006381F"/>
    <w:rsid w:val="00063AAD"/>
    <w:rsid w:val="0006462F"/>
    <w:rsid w:val="0006482E"/>
    <w:rsid w:val="00064883"/>
    <w:rsid w:val="0006497C"/>
    <w:rsid w:val="00064A1E"/>
    <w:rsid w:val="00065B4D"/>
    <w:rsid w:val="00065CA7"/>
    <w:rsid w:val="0006610A"/>
    <w:rsid w:val="00066B33"/>
    <w:rsid w:val="0006714A"/>
    <w:rsid w:val="0006773B"/>
    <w:rsid w:val="000677E0"/>
    <w:rsid w:val="000707EB"/>
    <w:rsid w:val="00071100"/>
    <w:rsid w:val="000714C0"/>
    <w:rsid w:val="00072883"/>
    <w:rsid w:val="00072CC3"/>
    <w:rsid w:val="00073107"/>
    <w:rsid w:val="0007324E"/>
    <w:rsid w:val="00074599"/>
    <w:rsid w:val="00074A6D"/>
    <w:rsid w:val="00075339"/>
    <w:rsid w:val="00075385"/>
    <w:rsid w:val="0007549F"/>
    <w:rsid w:val="0007567F"/>
    <w:rsid w:val="00075B16"/>
    <w:rsid w:val="00076206"/>
    <w:rsid w:val="00076599"/>
    <w:rsid w:val="00076950"/>
    <w:rsid w:val="00076FF2"/>
    <w:rsid w:val="000771D5"/>
    <w:rsid w:val="0007749D"/>
    <w:rsid w:val="00077829"/>
    <w:rsid w:val="00077B94"/>
    <w:rsid w:val="00080162"/>
    <w:rsid w:val="00080652"/>
    <w:rsid w:val="0008069B"/>
    <w:rsid w:val="00081034"/>
    <w:rsid w:val="00081BF8"/>
    <w:rsid w:val="00081C69"/>
    <w:rsid w:val="0008236A"/>
    <w:rsid w:val="00082409"/>
    <w:rsid w:val="00082933"/>
    <w:rsid w:val="00082D52"/>
    <w:rsid w:val="00083061"/>
    <w:rsid w:val="000830C2"/>
    <w:rsid w:val="0008330E"/>
    <w:rsid w:val="00084260"/>
    <w:rsid w:val="00084361"/>
    <w:rsid w:val="000843D6"/>
    <w:rsid w:val="00084824"/>
    <w:rsid w:val="000848A1"/>
    <w:rsid w:val="00085972"/>
    <w:rsid w:val="00085B2B"/>
    <w:rsid w:val="00085B93"/>
    <w:rsid w:val="00085D74"/>
    <w:rsid w:val="00085FBA"/>
    <w:rsid w:val="000866DB"/>
    <w:rsid w:val="00087580"/>
    <w:rsid w:val="0009061E"/>
    <w:rsid w:val="000906AD"/>
    <w:rsid w:val="000908A9"/>
    <w:rsid w:val="00090D91"/>
    <w:rsid w:val="0009258D"/>
    <w:rsid w:val="00092814"/>
    <w:rsid w:val="000938B6"/>
    <w:rsid w:val="00093AEB"/>
    <w:rsid w:val="00094297"/>
    <w:rsid w:val="00094310"/>
    <w:rsid w:val="00094A7C"/>
    <w:rsid w:val="00095071"/>
    <w:rsid w:val="0009517D"/>
    <w:rsid w:val="00095809"/>
    <w:rsid w:val="00095DFA"/>
    <w:rsid w:val="00096BC5"/>
    <w:rsid w:val="0009729E"/>
    <w:rsid w:val="0009767F"/>
    <w:rsid w:val="000976B3"/>
    <w:rsid w:val="0009772A"/>
    <w:rsid w:val="0009784B"/>
    <w:rsid w:val="000A0449"/>
    <w:rsid w:val="000A0E6F"/>
    <w:rsid w:val="000A1119"/>
    <w:rsid w:val="000A144D"/>
    <w:rsid w:val="000A1ACD"/>
    <w:rsid w:val="000A2325"/>
    <w:rsid w:val="000A52CC"/>
    <w:rsid w:val="000A5377"/>
    <w:rsid w:val="000A5D41"/>
    <w:rsid w:val="000A5DA8"/>
    <w:rsid w:val="000A5EAE"/>
    <w:rsid w:val="000A61E9"/>
    <w:rsid w:val="000A6B4D"/>
    <w:rsid w:val="000A7427"/>
    <w:rsid w:val="000B124B"/>
    <w:rsid w:val="000B1BB1"/>
    <w:rsid w:val="000B277E"/>
    <w:rsid w:val="000B28AB"/>
    <w:rsid w:val="000B2A26"/>
    <w:rsid w:val="000B2B38"/>
    <w:rsid w:val="000B2D13"/>
    <w:rsid w:val="000B39AA"/>
    <w:rsid w:val="000B4666"/>
    <w:rsid w:val="000B4D63"/>
    <w:rsid w:val="000B52B7"/>
    <w:rsid w:val="000B5443"/>
    <w:rsid w:val="000C0427"/>
    <w:rsid w:val="000C0BF4"/>
    <w:rsid w:val="000C11AB"/>
    <w:rsid w:val="000C1ABB"/>
    <w:rsid w:val="000C2353"/>
    <w:rsid w:val="000C2BF0"/>
    <w:rsid w:val="000C3B28"/>
    <w:rsid w:val="000C3BB9"/>
    <w:rsid w:val="000C428B"/>
    <w:rsid w:val="000C5756"/>
    <w:rsid w:val="000C6574"/>
    <w:rsid w:val="000C76A5"/>
    <w:rsid w:val="000C7CC0"/>
    <w:rsid w:val="000D1055"/>
    <w:rsid w:val="000D109B"/>
    <w:rsid w:val="000D1B57"/>
    <w:rsid w:val="000D254D"/>
    <w:rsid w:val="000D37A5"/>
    <w:rsid w:val="000D39F3"/>
    <w:rsid w:val="000D456B"/>
    <w:rsid w:val="000D46EE"/>
    <w:rsid w:val="000D4913"/>
    <w:rsid w:val="000D4EB8"/>
    <w:rsid w:val="000D59F5"/>
    <w:rsid w:val="000D6070"/>
    <w:rsid w:val="000E08D5"/>
    <w:rsid w:val="000E1553"/>
    <w:rsid w:val="000E18D3"/>
    <w:rsid w:val="000E1A80"/>
    <w:rsid w:val="000E26DB"/>
    <w:rsid w:val="000E2854"/>
    <w:rsid w:val="000E29AD"/>
    <w:rsid w:val="000E37DA"/>
    <w:rsid w:val="000E3DB1"/>
    <w:rsid w:val="000E447A"/>
    <w:rsid w:val="000E4602"/>
    <w:rsid w:val="000E4E9F"/>
    <w:rsid w:val="000E6D74"/>
    <w:rsid w:val="000E7606"/>
    <w:rsid w:val="000F026F"/>
    <w:rsid w:val="000F1053"/>
    <w:rsid w:val="000F294B"/>
    <w:rsid w:val="000F2B57"/>
    <w:rsid w:val="000F2C59"/>
    <w:rsid w:val="000F2C5E"/>
    <w:rsid w:val="000F3449"/>
    <w:rsid w:val="000F3602"/>
    <w:rsid w:val="000F42CC"/>
    <w:rsid w:val="000F4477"/>
    <w:rsid w:val="000F49A6"/>
    <w:rsid w:val="000F519A"/>
    <w:rsid w:val="000F59E4"/>
    <w:rsid w:val="000F5D16"/>
    <w:rsid w:val="000F646A"/>
    <w:rsid w:val="000F6982"/>
    <w:rsid w:val="000F77FE"/>
    <w:rsid w:val="000F7C40"/>
    <w:rsid w:val="000F7F20"/>
    <w:rsid w:val="001002FE"/>
    <w:rsid w:val="00100BE0"/>
    <w:rsid w:val="00100F74"/>
    <w:rsid w:val="00101BA8"/>
    <w:rsid w:val="00101EA1"/>
    <w:rsid w:val="00102003"/>
    <w:rsid w:val="001020B5"/>
    <w:rsid w:val="00102E02"/>
    <w:rsid w:val="00102F87"/>
    <w:rsid w:val="00103A8D"/>
    <w:rsid w:val="00105433"/>
    <w:rsid w:val="00105642"/>
    <w:rsid w:val="001056CB"/>
    <w:rsid w:val="0010665C"/>
    <w:rsid w:val="001067EA"/>
    <w:rsid w:val="00106C7E"/>
    <w:rsid w:val="00107870"/>
    <w:rsid w:val="00107A22"/>
    <w:rsid w:val="00107C5F"/>
    <w:rsid w:val="00107CBF"/>
    <w:rsid w:val="001104A5"/>
    <w:rsid w:val="00110835"/>
    <w:rsid w:val="00110862"/>
    <w:rsid w:val="001119F3"/>
    <w:rsid w:val="00111E1A"/>
    <w:rsid w:val="001120A4"/>
    <w:rsid w:val="00112113"/>
    <w:rsid w:val="00112686"/>
    <w:rsid w:val="0011282F"/>
    <w:rsid w:val="00112AF7"/>
    <w:rsid w:val="00112C43"/>
    <w:rsid w:val="00113AA8"/>
    <w:rsid w:val="00114216"/>
    <w:rsid w:val="0011557B"/>
    <w:rsid w:val="00116FC4"/>
    <w:rsid w:val="00116FF3"/>
    <w:rsid w:val="001172F0"/>
    <w:rsid w:val="001208E8"/>
    <w:rsid w:val="00120E5F"/>
    <w:rsid w:val="001213FC"/>
    <w:rsid w:val="00121D72"/>
    <w:rsid w:val="001222C6"/>
    <w:rsid w:val="001222F5"/>
    <w:rsid w:val="0012248F"/>
    <w:rsid w:val="001225CA"/>
    <w:rsid w:val="0012270D"/>
    <w:rsid w:val="00123E1A"/>
    <w:rsid w:val="00125595"/>
    <w:rsid w:val="001255BC"/>
    <w:rsid w:val="00126A7A"/>
    <w:rsid w:val="00126C69"/>
    <w:rsid w:val="00127C14"/>
    <w:rsid w:val="00127DFC"/>
    <w:rsid w:val="001305CC"/>
    <w:rsid w:val="001313FA"/>
    <w:rsid w:val="00131EEF"/>
    <w:rsid w:val="00131FDC"/>
    <w:rsid w:val="0013246F"/>
    <w:rsid w:val="0013272B"/>
    <w:rsid w:val="0013391F"/>
    <w:rsid w:val="001339AE"/>
    <w:rsid w:val="00133F10"/>
    <w:rsid w:val="0013486F"/>
    <w:rsid w:val="001348E6"/>
    <w:rsid w:val="00134D94"/>
    <w:rsid w:val="00134F44"/>
    <w:rsid w:val="0013537E"/>
    <w:rsid w:val="001353B7"/>
    <w:rsid w:val="00135921"/>
    <w:rsid w:val="00135D96"/>
    <w:rsid w:val="0013675D"/>
    <w:rsid w:val="00136E1C"/>
    <w:rsid w:val="00136EE0"/>
    <w:rsid w:val="00137AE5"/>
    <w:rsid w:val="00137C55"/>
    <w:rsid w:val="00137D53"/>
    <w:rsid w:val="001401DC"/>
    <w:rsid w:val="00140A52"/>
    <w:rsid w:val="0014118C"/>
    <w:rsid w:val="00141A59"/>
    <w:rsid w:val="00141B6B"/>
    <w:rsid w:val="001421D0"/>
    <w:rsid w:val="00142298"/>
    <w:rsid w:val="00142EDB"/>
    <w:rsid w:val="001439A8"/>
    <w:rsid w:val="00143A69"/>
    <w:rsid w:val="00144B71"/>
    <w:rsid w:val="0014502B"/>
    <w:rsid w:val="00145070"/>
    <w:rsid w:val="00145A03"/>
    <w:rsid w:val="00145DB1"/>
    <w:rsid w:val="00146AAA"/>
    <w:rsid w:val="00146D6E"/>
    <w:rsid w:val="00146E4E"/>
    <w:rsid w:val="00146F97"/>
    <w:rsid w:val="00147414"/>
    <w:rsid w:val="001505CD"/>
    <w:rsid w:val="00150975"/>
    <w:rsid w:val="00151E97"/>
    <w:rsid w:val="001526C0"/>
    <w:rsid w:val="001526F3"/>
    <w:rsid w:val="001532DF"/>
    <w:rsid w:val="0015394B"/>
    <w:rsid w:val="0015405D"/>
    <w:rsid w:val="0015408B"/>
    <w:rsid w:val="00154BEB"/>
    <w:rsid w:val="00155B96"/>
    <w:rsid w:val="00155E4B"/>
    <w:rsid w:val="00156236"/>
    <w:rsid w:val="0015631B"/>
    <w:rsid w:val="001568D6"/>
    <w:rsid w:val="00156E16"/>
    <w:rsid w:val="0015793D"/>
    <w:rsid w:val="001600C9"/>
    <w:rsid w:val="0016018F"/>
    <w:rsid w:val="00160D8F"/>
    <w:rsid w:val="00161A17"/>
    <w:rsid w:val="00161E96"/>
    <w:rsid w:val="00162505"/>
    <w:rsid w:val="00164232"/>
    <w:rsid w:val="001643DD"/>
    <w:rsid w:val="00164962"/>
    <w:rsid w:val="00164D12"/>
    <w:rsid w:val="00164F3F"/>
    <w:rsid w:val="001653C0"/>
    <w:rsid w:val="001657A8"/>
    <w:rsid w:val="00165C9E"/>
    <w:rsid w:val="0016615F"/>
    <w:rsid w:val="00166352"/>
    <w:rsid w:val="00166398"/>
    <w:rsid w:val="00166906"/>
    <w:rsid w:val="001669B0"/>
    <w:rsid w:val="00166B09"/>
    <w:rsid w:val="001673B0"/>
    <w:rsid w:val="00167997"/>
    <w:rsid w:val="00167F4C"/>
    <w:rsid w:val="001708AF"/>
    <w:rsid w:val="00170A32"/>
    <w:rsid w:val="001716F5"/>
    <w:rsid w:val="001723BC"/>
    <w:rsid w:val="001726A8"/>
    <w:rsid w:val="00172702"/>
    <w:rsid w:val="00174540"/>
    <w:rsid w:val="0017483A"/>
    <w:rsid w:val="00175632"/>
    <w:rsid w:val="00176DF0"/>
    <w:rsid w:val="00176F3A"/>
    <w:rsid w:val="00176F69"/>
    <w:rsid w:val="0017723E"/>
    <w:rsid w:val="00177666"/>
    <w:rsid w:val="0017788E"/>
    <w:rsid w:val="00177AF5"/>
    <w:rsid w:val="001819E0"/>
    <w:rsid w:val="00181A32"/>
    <w:rsid w:val="001820EB"/>
    <w:rsid w:val="00182BC5"/>
    <w:rsid w:val="00182C33"/>
    <w:rsid w:val="001832CB"/>
    <w:rsid w:val="001838AE"/>
    <w:rsid w:val="00183AB9"/>
    <w:rsid w:val="00184929"/>
    <w:rsid w:val="001867B6"/>
    <w:rsid w:val="00186FA6"/>
    <w:rsid w:val="00187C7A"/>
    <w:rsid w:val="00187CB8"/>
    <w:rsid w:val="00190272"/>
    <w:rsid w:val="0019071B"/>
    <w:rsid w:val="00190CEA"/>
    <w:rsid w:val="001916DF"/>
    <w:rsid w:val="0019195F"/>
    <w:rsid w:val="00191B02"/>
    <w:rsid w:val="00192B16"/>
    <w:rsid w:val="001930E6"/>
    <w:rsid w:val="00193B33"/>
    <w:rsid w:val="00193D4D"/>
    <w:rsid w:val="00193DE0"/>
    <w:rsid w:val="001940FB"/>
    <w:rsid w:val="001942A2"/>
    <w:rsid w:val="00194736"/>
    <w:rsid w:val="001948E6"/>
    <w:rsid w:val="00194B8E"/>
    <w:rsid w:val="00194E98"/>
    <w:rsid w:val="00195EF7"/>
    <w:rsid w:val="001960D3"/>
    <w:rsid w:val="001965D1"/>
    <w:rsid w:val="00196B85"/>
    <w:rsid w:val="00197138"/>
    <w:rsid w:val="001971EC"/>
    <w:rsid w:val="00197CE5"/>
    <w:rsid w:val="001A02AF"/>
    <w:rsid w:val="001A056B"/>
    <w:rsid w:val="001A098B"/>
    <w:rsid w:val="001A0CBF"/>
    <w:rsid w:val="001A0CE7"/>
    <w:rsid w:val="001A1877"/>
    <w:rsid w:val="001A18A2"/>
    <w:rsid w:val="001A1BD6"/>
    <w:rsid w:val="001A238C"/>
    <w:rsid w:val="001A2481"/>
    <w:rsid w:val="001A252F"/>
    <w:rsid w:val="001A2F61"/>
    <w:rsid w:val="001A47FC"/>
    <w:rsid w:val="001A577B"/>
    <w:rsid w:val="001A5D77"/>
    <w:rsid w:val="001A6737"/>
    <w:rsid w:val="001A715C"/>
    <w:rsid w:val="001A7325"/>
    <w:rsid w:val="001A737D"/>
    <w:rsid w:val="001A7772"/>
    <w:rsid w:val="001B05A3"/>
    <w:rsid w:val="001B0B6B"/>
    <w:rsid w:val="001B0F4C"/>
    <w:rsid w:val="001B12D2"/>
    <w:rsid w:val="001B13F4"/>
    <w:rsid w:val="001B1D36"/>
    <w:rsid w:val="001B1D5E"/>
    <w:rsid w:val="001B2235"/>
    <w:rsid w:val="001B2B5A"/>
    <w:rsid w:val="001B2F9F"/>
    <w:rsid w:val="001B31E8"/>
    <w:rsid w:val="001B3311"/>
    <w:rsid w:val="001B3FB0"/>
    <w:rsid w:val="001B4AC3"/>
    <w:rsid w:val="001B4C24"/>
    <w:rsid w:val="001B50F9"/>
    <w:rsid w:val="001B53F5"/>
    <w:rsid w:val="001B5856"/>
    <w:rsid w:val="001B62DF"/>
    <w:rsid w:val="001B68AF"/>
    <w:rsid w:val="001B6F22"/>
    <w:rsid w:val="001B6F63"/>
    <w:rsid w:val="001B773F"/>
    <w:rsid w:val="001B776D"/>
    <w:rsid w:val="001B7D4B"/>
    <w:rsid w:val="001B7DDC"/>
    <w:rsid w:val="001B7E60"/>
    <w:rsid w:val="001B7F92"/>
    <w:rsid w:val="001C0FAB"/>
    <w:rsid w:val="001C1515"/>
    <w:rsid w:val="001C1AEA"/>
    <w:rsid w:val="001C3840"/>
    <w:rsid w:val="001C3BC6"/>
    <w:rsid w:val="001C5A8E"/>
    <w:rsid w:val="001C5F1C"/>
    <w:rsid w:val="001C60BE"/>
    <w:rsid w:val="001C6A75"/>
    <w:rsid w:val="001C6FC5"/>
    <w:rsid w:val="001C723B"/>
    <w:rsid w:val="001C7B3D"/>
    <w:rsid w:val="001C7C28"/>
    <w:rsid w:val="001D006F"/>
    <w:rsid w:val="001D0365"/>
    <w:rsid w:val="001D0FE8"/>
    <w:rsid w:val="001D1162"/>
    <w:rsid w:val="001D1739"/>
    <w:rsid w:val="001D303D"/>
    <w:rsid w:val="001D3AD7"/>
    <w:rsid w:val="001D3D2B"/>
    <w:rsid w:val="001D47D7"/>
    <w:rsid w:val="001D4842"/>
    <w:rsid w:val="001D4BE1"/>
    <w:rsid w:val="001D4BFA"/>
    <w:rsid w:val="001D4E78"/>
    <w:rsid w:val="001D57CD"/>
    <w:rsid w:val="001D5851"/>
    <w:rsid w:val="001D5FD7"/>
    <w:rsid w:val="001D657A"/>
    <w:rsid w:val="001D76F3"/>
    <w:rsid w:val="001E0013"/>
    <w:rsid w:val="001E0390"/>
    <w:rsid w:val="001E052A"/>
    <w:rsid w:val="001E0C85"/>
    <w:rsid w:val="001E0EB3"/>
    <w:rsid w:val="001E0ECB"/>
    <w:rsid w:val="001E14A7"/>
    <w:rsid w:val="001E17F2"/>
    <w:rsid w:val="001E1E83"/>
    <w:rsid w:val="001E24D9"/>
    <w:rsid w:val="001E39CE"/>
    <w:rsid w:val="001E3C3C"/>
    <w:rsid w:val="001E45B2"/>
    <w:rsid w:val="001E4707"/>
    <w:rsid w:val="001E67AD"/>
    <w:rsid w:val="001E7AB7"/>
    <w:rsid w:val="001E7D9A"/>
    <w:rsid w:val="001F06BD"/>
    <w:rsid w:val="001F13F7"/>
    <w:rsid w:val="001F14B2"/>
    <w:rsid w:val="001F1A30"/>
    <w:rsid w:val="001F4762"/>
    <w:rsid w:val="001F4C61"/>
    <w:rsid w:val="001F4D82"/>
    <w:rsid w:val="001F57AF"/>
    <w:rsid w:val="001F5819"/>
    <w:rsid w:val="001F6047"/>
    <w:rsid w:val="001F6275"/>
    <w:rsid w:val="001F67AA"/>
    <w:rsid w:val="002007C0"/>
    <w:rsid w:val="00200833"/>
    <w:rsid w:val="0020083C"/>
    <w:rsid w:val="002010D7"/>
    <w:rsid w:val="002015D1"/>
    <w:rsid w:val="002021B6"/>
    <w:rsid w:val="00202230"/>
    <w:rsid w:val="002034C5"/>
    <w:rsid w:val="00203F6D"/>
    <w:rsid w:val="00203FBB"/>
    <w:rsid w:val="00204550"/>
    <w:rsid w:val="00204D63"/>
    <w:rsid w:val="00204F12"/>
    <w:rsid w:val="00204FF7"/>
    <w:rsid w:val="0020595E"/>
    <w:rsid w:val="0020713F"/>
    <w:rsid w:val="002076BD"/>
    <w:rsid w:val="00207E4E"/>
    <w:rsid w:val="0021011C"/>
    <w:rsid w:val="0021019B"/>
    <w:rsid w:val="00210386"/>
    <w:rsid w:val="002110AA"/>
    <w:rsid w:val="0021189F"/>
    <w:rsid w:val="002119A6"/>
    <w:rsid w:val="002122CF"/>
    <w:rsid w:val="00212EF9"/>
    <w:rsid w:val="0021310E"/>
    <w:rsid w:val="002131E6"/>
    <w:rsid w:val="00213485"/>
    <w:rsid w:val="00213B0D"/>
    <w:rsid w:val="00213D2B"/>
    <w:rsid w:val="002148D2"/>
    <w:rsid w:val="00215518"/>
    <w:rsid w:val="002156AE"/>
    <w:rsid w:val="00215B79"/>
    <w:rsid w:val="0021657C"/>
    <w:rsid w:val="00217007"/>
    <w:rsid w:val="0022093F"/>
    <w:rsid w:val="002211EC"/>
    <w:rsid w:val="0022143C"/>
    <w:rsid w:val="002216EC"/>
    <w:rsid w:val="00221AA5"/>
    <w:rsid w:val="00222D5B"/>
    <w:rsid w:val="00223B8D"/>
    <w:rsid w:val="0022466D"/>
    <w:rsid w:val="00224828"/>
    <w:rsid w:val="00225824"/>
    <w:rsid w:val="00226296"/>
    <w:rsid w:val="002266B1"/>
    <w:rsid w:val="00226916"/>
    <w:rsid w:val="00226AA5"/>
    <w:rsid w:val="00226F56"/>
    <w:rsid w:val="002274D5"/>
    <w:rsid w:val="00227957"/>
    <w:rsid w:val="00230442"/>
    <w:rsid w:val="00230746"/>
    <w:rsid w:val="00230F37"/>
    <w:rsid w:val="002319A7"/>
    <w:rsid w:val="002319C6"/>
    <w:rsid w:val="00231A38"/>
    <w:rsid w:val="00231EF8"/>
    <w:rsid w:val="00232047"/>
    <w:rsid w:val="002320C5"/>
    <w:rsid w:val="00232382"/>
    <w:rsid w:val="002324C3"/>
    <w:rsid w:val="00232C7E"/>
    <w:rsid w:val="00232D2D"/>
    <w:rsid w:val="002334DB"/>
    <w:rsid w:val="0023398D"/>
    <w:rsid w:val="00233FCD"/>
    <w:rsid w:val="00234C63"/>
    <w:rsid w:val="002355A7"/>
    <w:rsid w:val="00235C5B"/>
    <w:rsid w:val="00235CFB"/>
    <w:rsid w:val="00236757"/>
    <w:rsid w:val="00237580"/>
    <w:rsid w:val="002375D5"/>
    <w:rsid w:val="00237B2B"/>
    <w:rsid w:val="00237BDA"/>
    <w:rsid w:val="00240021"/>
    <w:rsid w:val="0024010C"/>
    <w:rsid w:val="002407BD"/>
    <w:rsid w:val="00240864"/>
    <w:rsid w:val="0024121A"/>
    <w:rsid w:val="00241437"/>
    <w:rsid w:val="00241728"/>
    <w:rsid w:val="00241C00"/>
    <w:rsid w:val="002436E8"/>
    <w:rsid w:val="00243F96"/>
    <w:rsid w:val="002440BA"/>
    <w:rsid w:val="00244D4C"/>
    <w:rsid w:val="00244D58"/>
    <w:rsid w:val="002455A3"/>
    <w:rsid w:val="002455F1"/>
    <w:rsid w:val="0024663E"/>
    <w:rsid w:val="002468EC"/>
    <w:rsid w:val="002501E4"/>
    <w:rsid w:val="002502F9"/>
    <w:rsid w:val="00250450"/>
    <w:rsid w:val="002508E7"/>
    <w:rsid w:val="00250E7C"/>
    <w:rsid w:val="002519B8"/>
    <w:rsid w:val="00251B4F"/>
    <w:rsid w:val="00251BE2"/>
    <w:rsid w:val="002527CB"/>
    <w:rsid w:val="00252A29"/>
    <w:rsid w:val="00253711"/>
    <w:rsid w:val="002542D2"/>
    <w:rsid w:val="002542FB"/>
    <w:rsid w:val="0025488E"/>
    <w:rsid w:val="00254996"/>
    <w:rsid w:val="00254B0D"/>
    <w:rsid w:val="00255856"/>
    <w:rsid w:val="00255C1C"/>
    <w:rsid w:val="00255E73"/>
    <w:rsid w:val="00256C87"/>
    <w:rsid w:val="002602EE"/>
    <w:rsid w:val="00260CD0"/>
    <w:rsid w:val="00260F3A"/>
    <w:rsid w:val="002611DE"/>
    <w:rsid w:val="0026161A"/>
    <w:rsid w:val="00262677"/>
    <w:rsid w:val="002638DC"/>
    <w:rsid w:val="00263900"/>
    <w:rsid w:val="00264779"/>
    <w:rsid w:val="00265362"/>
    <w:rsid w:val="002653A5"/>
    <w:rsid w:val="0026543F"/>
    <w:rsid w:val="002655FE"/>
    <w:rsid w:val="002663C2"/>
    <w:rsid w:val="002678CA"/>
    <w:rsid w:val="0026796C"/>
    <w:rsid w:val="00267AEB"/>
    <w:rsid w:val="0027123D"/>
    <w:rsid w:val="00271894"/>
    <w:rsid w:val="00272142"/>
    <w:rsid w:val="002729A5"/>
    <w:rsid w:val="00272E91"/>
    <w:rsid w:val="0027314D"/>
    <w:rsid w:val="0027332C"/>
    <w:rsid w:val="00273427"/>
    <w:rsid w:val="00274982"/>
    <w:rsid w:val="00274984"/>
    <w:rsid w:val="00274A9C"/>
    <w:rsid w:val="00274AE4"/>
    <w:rsid w:val="00275677"/>
    <w:rsid w:val="0027573F"/>
    <w:rsid w:val="00275DCC"/>
    <w:rsid w:val="00275E6D"/>
    <w:rsid w:val="00276C9D"/>
    <w:rsid w:val="0028003C"/>
    <w:rsid w:val="002805B7"/>
    <w:rsid w:val="00280698"/>
    <w:rsid w:val="00280EED"/>
    <w:rsid w:val="002813F7"/>
    <w:rsid w:val="00281F64"/>
    <w:rsid w:val="00282200"/>
    <w:rsid w:val="00282ADB"/>
    <w:rsid w:val="0028316B"/>
    <w:rsid w:val="002835DC"/>
    <w:rsid w:val="00285943"/>
    <w:rsid w:val="00285966"/>
    <w:rsid w:val="00285A8D"/>
    <w:rsid w:val="00286335"/>
    <w:rsid w:val="00286364"/>
    <w:rsid w:val="002864EA"/>
    <w:rsid w:val="0028657F"/>
    <w:rsid w:val="0028686E"/>
    <w:rsid w:val="00286BC5"/>
    <w:rsid w:val="00287157"/>
    <w:rsid w:val="002873BB"/>
    <w:rsid w:val="00287739"/>
    <w:rsid w:val="00287A89"/>
    <w:rsid w:val="0029036A"/>
    <w:rsid w:val="0029061F"/>
    <w:rsid w:val="00291113"/>
    <w:rsid w:val="00292564"/>
    <w:rsid w:val="00292ACF"/>
    <w:rsid w:val="00292F6D"/>
    <w:rsid w:val="0029384C"/>
    <w:rsid w:val="0029390C"/>
    <w:rsid w:val="002939EB"/>
    <w:rsid w:val="00294430"/>
    <w:rsid w:val="002948A7"/>
    <w:rsid w:val="00294B8D"/>
    <w:rsid w:val="00294D26"/>
    <w:rsid w:val="00294D43"/>
    <w:rsid w:val="0029508D"/>
    <w:rsid w:val="00295BD9"/>
    <w:rsid w:val="00296788"/>
    <w:rsid w:val="00296C22"/>
    <w:rsid w:val="00297278"/>
    <w:rsid w:val="00297F1B"/>
    <w:rsid w:val="002A010E"/>
    <w:rsid w:val="002A049E"/>
    <w:rsid w:val="002A04BE"/>
    <w:rsid w:val="002A05A4"/>
    <w:rsid w:val="002A0697"/>
    <w:rsid w:val="002A0883"/>
    <w:rsid w:val="002A0BE2"/>
    <w:rsid w:val="002A14FB"/>
    <w:rsid w:val="002A1BAA"/>
    <w:rsid w:val="002A1BFF"/>
    <w:rsid w:val="002A1CBB"/>
    <w:rsid w:val="002A1EFE"/>
    <w:rsid w:val="002A27C5"/>
    <w:rsid w:val="002A2EF7"/>
    <w:rsid w:val="002A2F71"/>
    <w:rsid w:val="002A31E7"/>
    <w:rsid w:val="002A40D8"/>
    <w:rsid w:val="002A4205"/>
    <w:rsid w:val="002A50BA"/>
    <w:rsid w:val="002A52B9"/>
    <w:rsid w:val="002A5E6C"/>
    <w:rsid w:val="002A5ED1"/>
    <w:rsid w:val="002A5EF4"/>
    <w:rsid w:val="002A6988"/>
    <w:rsid w:val="002A6A9F"/>
    <w:rsid w:val="002A6E02"/>
    <w:rsid w:val="002A70F5"/>
    <w:rsid w:val="002A734A"/>
    <w:rsid w:val="002B0367"/>
    <w:rsid w:val="002B04F7"/>
    <w:rsid w:val="002B0A38"/>
    <w:rsid w:val="002B183D"/>
    <w:rsid w:val="002B1960"/>
    <w:rsid w:val="002B203C"/>
    <w:rsid w:val="002B2288"/>
    <w:rsid w:val="002B3418"/>
    <w:rsid w:val="002B353A"/>
    <w:rsid w:val="002B3C9C"/>
    <w:rsid w:val="002B4D71"/>
    <w:rsid w:val="002B516B"/>
    <w:rsid w:val="002B5174"/>
    <w:rsid w:val="002B5527"/>
    <w:rsid w:val="002B5672"/>
    <w:rsid w:val="002B578D"/>
    <w:rsid w:val="002B5C20"/>
    <w:rsid w:val="002B5ED1"/>
    <w:rsid w:val="002B62B9"/>
    <w:rsid w:val="002B6979"/>
    <w:rsid w:val="002B6EE5"/>
    <w:rsid w:val="002B705A"/>
    <w:rsid w:val="002B7859"/>
    <w:rsid w:val="002B7878"/>
    <w:rsid w:val="002B7C34"/>
    <w:rsid w:val="002C11DC"/>
    <w:rsid w:val="002C14C5"/>
    <w:rsid w:val="002C1BE3"/>
    <w:rsid w:val="002C20FE"/>
    <w:rsid w:val="002C23EC"/>
    <w:rsid w:val="002C26F0"/>
    <w:rsid w:val="002C28B5"/>
    <w:rsid w:val="002C31D9"/>
    <w:rsid w:val="002C32C4"/>
    <w:rsid w:val="002C341F"/>
    <w:rsid w:val="002C4AA8"/>
    <w:rsid w:val="002C4AED"/>
    <w:rsid w:val="002C4D15"/>
    <w:rsid w:val="002C5055"/>
    <w:rsid w:val="002C51E7"/>
    <w:rsid w:val="002C5415"/>
    <w:rsid w:val="002C5AE3"/>
    <w:rsid w:val="002C67C4"/>
    <w:rsid w:val="002C7666"/>
    <w:rsid w:val="002C7E60"/>
    <w:rsid w:val="002D172B"/>
    <w:rsid w:val="002D19D1"/>
    <w:rsid w:val="002D1B33"/>
    <w:rsid w:val="002D1C7F"/>
    <w:rsid w:val="002D30CB"/>
    <w:rsid w:val="002D312F"/>
    <w:rsid w:val="002D366F"/>
    <w:rsid w:val="002D3D0A"/>
    <w:rsid w:val="002D41CC"/>
    <w:rsid w:val="002D4483"/>
    <w:rsid w:val="002D50F1"/>
    <w:rsid w:val="002D705E"/>
    <w:rsid w:val="002E049B"/>
    <w:rsid w:val="002E07B1"/>
    <w:rsid w:val="002E0C68"/>
    <w:rsid w:val="002E13B4"/>
    <w:rsid w:val="002E1A12"/>
    <w:rsid w:val="002E2159"/>
    <w:rsid w:val="002E27C1"/>
    <w:rsid w:val="002E310D"/>
    <w:rsid w:val="002E3550"/>
    <w:rsid w:val="002E363E"/>
    <w:rsid w:val="002E3C45"/>
    <w:rsid w:val="002E3F92"/>
    <w:rsid w:val="002E40B0"/>
    <w:rsid w:val="002E4185"/>
    <w:rsid w:val="002E4CDB"/>
    <w:rsid w:val="002E4FBF"/>
    <w:rsid w:val="002E5346"/>
    <w:rsid w:val="002E5F14"/>
    <w:rsid w:val="002E60A7"/>
    <w:rsid w:val="002E681B"/>
    <w:rsid w:val="002E727A"/>
    <w:rsid w:val="002F0BCF"/>
    <w:rsid w:val="002F0BEA"/>
    <w:rsid w:val="002F12EF"/>
    <w:rsid w:val="002F1763"/>
    <w:rsid w:val="002F1AAC"/>
    <w:rsid w:val="002F24D2"/>
    <w:rsid w:val="002F2A56"/>
    <w:rsid w:val="002F2A98"/>
    <w:rsid w:val="002F374F"/>
    <w:rsid w:val="002F4556"/>
    <w:rsid w:val="002F4649"/>
    <w:rsid w:val="002F540D"/>
    <w:rsid w:val="002F5416"/>
    <w:rsid w:val="002F54D3"/>
    <w:rsid w:val="002F58C6"/>
    <w:rsid w:val="002F6A46"/>
    <w:rsid w:val="002F6CB9"/>
    <w:rsid w:val="002F7D9A"/>
    <w:rsid w:val="00300269"/>
    <w:rsid w:val="003009A0"/>
    <w:rsid w:val="00301AF7"/>
    <w:rsid w:val="003028E1"/>
    <w:rsid w:val="00303482"/>
    <w:rsid w:val="00303AA0"/>
    <w:rsid w:val="003042F2"/>
    <w:rsid w:val="00304685"/>
    <w:rsid w:val="00304E02"/>
    <w:rsid w:val="0030531F"/>
    <w:rsid w:val="0030543C"/>
    <w:rsid w:val="00306D21"/>
    <w:rsid w:val="00306DB2"/>
    <w:rsid w:val="00307668"/>
    <w:rsid w:val="0030778E"/>
    <w:rsid w:val="00310892"/>
    <w:rsid w:val="00310AD1"/>
    <w:rsid w:val="00311536"/>
    <w:rsid w:val="003115F9"/>
    <w:rsid w:val="00311AF7"/>
    <w:rsid w:val="00311B8B"/>
    <w:rsid w:val="003125E5"/>
    <w:rsid w:val="00312954"/>
    <w:rsid w:val="00312A06"/>
    <w:rsid w:val="00312B86"/>
    <w:rsid w:val="00312C54"/>
    <w:rsid w:val="003140E7"/>
    <w:rsid w:val="0031468B"/>
    <w:rsid w:val="00314788"/>
    <w:rsid w:val="0031662F"/>
    <w:rsid w:val="00316B1B"/>
    <w:rsid w:val="00316F6B"/>
    <w:rsid w:val="003177BD"/>
    <w:rsid w:val="003178D6"/>
    <w:rsid w:val="00317A79"/>
    <w:rsid w:val="003206C2"/>
    <w:rsid w:val="00320720"/>
    <w:rsid w:val="00320ECA"/>
    <w:rsid w:val="00320F0D"/>
    <w:rsid w:val="0032180B"/>
    <w:rsid w:val="003221D1"/>
    <w:rsid w:val="003221EF"/>
    <w:rsid w:val="003226DF"/>
    <w:rsid w:val="00322D7C"/>
    <w:rsid w:val="00322F83"/>
    <w:rsid w:val="003230FF"/>
    <w:rsid w:val="00323429"/>
    <w:rsid w:val="0032351D"/>
    <w:rsid w:val="0032390F"/>
    <w:rsid w:val="00323FE5"/>
    <w:rsid w:val="003246AC"/>
    <w:rsid w:val="00324BE8"/>
    <w:rsid w:val="00324DC5"/>
    <w:rsid w:val="00325286"/>
    <w:rsid w:val="00325699"/>
    <w:rsid w:val="003257D0"/>
    <w:rsid w:val="00325BC4"/>
    <w:rsid w:val="0032694D"/>
    <w:rsid w:val="00326F02"/>
    <w:rsid w:val="00327AE0"/>
    <w:rsid w:val="00327C3C"/>
    <w:rsid w:val="00327F58"/>
    <w:rsid w:val="00330983"/>
    <w:rsid w:val="00330B05"/>
    <w:rsid w:val="003310F3"/>
    <w:rsid w:val="00331438"/>
    <w:rsid w:val="00331F94"/>
    <w:rsid w:val="00331FB5"/>
    <w:rsid w:val="00332790"/>
    <w:rsid w:val="00333590"/>
    <w:rsid w:val="003339A9"/>
    <w:rsid w:val="00333AC7"/>
    <w:rsid w:val="00333F9A"/>
    <w:rsid w:val="00333FFD"/>
    <w:rsid w:val="00334227"/>
    <w:rsid w:val="003346A7"/>
    <w:rsid w:val="0033484E"/>
    <w:rsid w:val="00334FD3"/>
    <w:rsid w:val="003350CA"/>
    <w:rsid w:val="003356AE"/>
    <w:rsid w:val="003357B1"/>
    <w:rsid w:val="0033587D"/>
    <w:rsid w:val="00335C4F"/>
    <w:rsid w:val="00335EB7"/>
    <w:rsid w:val="00336BD1"/>
    <w:rsid w:val="00337173"/>
    <w:rsid w:val="003372CA"/>
    <w:rsid w:val="003373C3"/>
    <w:rsid w:val="003378D9"/>
    <w:rsid w:val="00340B29"/>
    <w:rsid w:val="00341412"/>
    <w:rsid w:val="00341781"/>
    <w:rsid w:val="003421B0"/>
    <w:rsid w:val="0034243E"/>
    <w:rsid w:val="0034293F"/>
    <w:rsid w:val="00342B7F"/>
    <w:rsid w:val="00343920"/>
    <w:rsid w:val="00343C62"/>
    <w:rsid w:val="003443E3"/>
    <w:rsid w:val="00345823"/>
    <w:rsid w:val="00346176"/>
    <w:rsid w:val="003462C9"/>
    <w:rsid w:val="00347604"/>
    <w:rsid w:val="003504D7"/>
    <w:rsid w:val="00350E32"/>
    <w:rsid w:val="0035263A"/>
    <w:rsid w:val="003532CA"/>
    <w:rsid w:val="00353BE5"/>
    <w:rsid w:val="00353DC7"/>
    <w:rsid w:val="00354481"/>
    <w:rsid w:val="00354901"/>
    <w:rsid w:val="00354A45"/>
    <w:rsid w:val="00355438"/>
    <w:rsid w:val="0035560F"/>
    <w:rsid w:val="00355BD7"/>
    <w:rsid w:val="00355DAE"/>
    <w:rsid w:val="0035608B"/>
    <w:rsid w:val="0035673D"/>
    <w:rsid w:val="00356B8D"/>
    <w:rsid w:val="00357172"/>
    <w:rsid w:val="00357723"/>
    <w:rsid w:val="00357DE8"/>
    <w:rsid w:val="00360674"/>
    <w:rsid w:val="00360D74"/>
    <w:rsid w:val="00361243"/>
    <w:rsid w:val="00362387"/>
    <w:rsid w:val="003625A3"/>
    <w:rsid w:val="00362E25"/>
    <w:rsid w:val="003634FD"/>
    <w:rsid w:val="0036378B"/>
    <w:rsid w:val="00363A35"/>
    <w:rsid w:val="0036493E"/>
    <w:rsid w:val="00364EB4"/>
    <w:rsid w:val="00365C48"/>
    <w:rsid w:val="00365EC5"/>
    <w:rsid w:val="0036609A"/>
    <w:rsid w:val="0036690F"/>
    <w:rsid w:val="00366C43"/>
    <w:rsid w:val="003672B3"/>
    <w:rsid w:val="003675F1"/>
    <w:rsid w:val="0037016D"/>
    <w:rsid w:val="00370413"/>
    <w:rsid w:val="00370D71"/>
    <w:rsid w:val="00371504"/>
    <w:rsid w:val="00371789"/>
    <w:rsid w:val="0037270B"/>
    <w:rsid w:val="00372ECD"/>
    <w:rsid w:val="00373DC5"/>
    <w:rsid w:val="00373F7F"/>
    <w:rsid w:val="00374132"/>
    <w:rsid w:val="00374757"/>
    <w:rsid w:val="00375504"/>
    <w:rsid w:val="00375B1A"/>
    <w:rsid w:val="00375B71"/>
    <w:rsid w:val="00376BCC"/>
    <w:rsid w:val="0037709B"/>
    <w:rsid w:val="0037749D"/>
    <w:rsid w:val="003775F6"/>
    <w:rsid w:val="003779D9"/>
    <w:rsid w:val="00377C32"/>
    <w:rsid w:val="003818D9"/>
    <w:rsid w:val="00381FA2"/>
    <w:rsid w:val="00382BB2"/>
    <w:rsid w:val="003834BD"/>
    <w:rsid w:val="00383855"/>
    <w:rsid w:val="00385BC6"/>
    <w:rsid w:val="00385F48"/>
    <w:rsid w:val="00386659"/>
    <w:rsid w:val="00386FDA"/>
    <w:rsid w:val="003873B2"/>
    <w:rsid w:val="00387ED0"/>
    <w:rsid w:val="00390432"/>
    <w:rsid w:val="003906FD"/>
    <w:rsid w:val="003907DD"/>
    <w:rsid w:val="00390D3C"/>
    <w:rsid w:val="003915AC"/>
    <w:rsid w:val="00391881"/>
    <w:rsid w:val="00391C85"/>
    <w:rsid w:val="00391D71"/>
    <w:rsid w:val="00392122"/>
    <w:rsid w:val="0039285E"/>
    <w:rsid w:val="00392B70"/>
    <w:rsid w:val="00393359"/>
    <w:rsid w:val="003935BE"/>
    <w:rsid w:val="00393C18"/>
    <w:rsid w:val="00393F58"/>
    <w:rsid w:val="00394707"/>
    <w:rsid w:val="0039528C"/>
    <w:rsid w:val="00395D37"/>
    <w:rsid w:val="00395F46"/>
    <w:rsid w:val="003967CC"/>
    <w:rsid w:val="00397E9E"/>
    <w:rsid w:val="003A0658"/>
    <w:rsid w:val="003A0DA9"/>
    <w:rsid w:val="003A145C"/>
    <w:rsid w:val="003A1668"/>
    <w:rsid w:val="003A1943"/>
    <w:rsid w:val="003A1CBA"/>
    <w:rsid w:val="003A26A7"/>
    <w:rsid w:val="003A2B34"/>
    <w:rsid w:val="003A2CC5"/>
    <w:rsid w:val="003A2EB1"/>
    <w:rsid w:val="003A33DD"/>
    <w:rsid w:val="003A3498"/>
    <w:rsid w:val="003A3B5B"/>
    <w:rsid w:val="003A428F"/>
    <w:rsid w:val="003A4D72"/>
    <w:rsid w:val="003A4DB6"/>
    <w:rsid w:val="003A52A5"/>
    <w:rsid w:val="003A5BEA"/>
    <w:rsid w:val="003A63B9"/>
    <w:rsid w:val="003A7332"/>
    <w:rsid w:val="003A770D"/>
    <w:rsid w:val="003A7D2F"/>
    <w:rsid w:val="003A7DBD"/>
    <w:rsid w:val="003B0170"/>
    <w:rsid w:val="003B0DC8"/>
    <w:rsid w:val="003B16B2"/>
    <w:rsid w:val="003B1C62"/>
    <w:rsid w:val="003B29E1"/>
    <w:rsid w:val="003B2E5A"/>
    <w:rsid w:val="003B3CAD"/>
    <w:rsid w:val="003B4344"/>
    <w:rsid w:val="003B443C"/>
    <w:rsid w:val="003B5031"/>
    <w:rsid w:val="003B5078"/>
    <w:rsid w:val="003B5390"/>
    <w:rsid w:val="003B614E"/>
    <w:rsid w:val="003B6249"/>
    <w:rsid w:val="003B6485"/>
    <w:rsid w:val="003B683D"/>
    <w:rsid w:val="003B6A04"/>
    <w:rsid w:val="003B6BED"/>
    <w:rsid w:val="003B7042"/>
    <w:rsid w:val="003B7517"/>
    <w:rsid w:val="003B7B9E"/>
    <w:rsid w:val="003C0616"/>
    <w:rsid w:val="003C0ACB"/>
    <w:rsid w:val="003C245B"/>
    <w:rsid w:val="003C2793"/>
    <w:rsid w:val="003C3324"/>
    <w:rsid w:val="003C3A2E"/>
    <w:rsid w:val="003C42F6"/>
    <w:rsid w:val="003C466E"/>
    <w:rsid w:val="003C499D"/>
    <w:rsid w:val="003C4FA7"/>
    <w:rsid w:val="003C4FF1"/>
    <w:rsid w:val="003C583A"/>
    <w:rsid w:val="003C5AA3"/>
    <w:rsid w:val="003C680F"/>
    <w:rsid w:val="003C74A8"/>
    <w:rsid w:val="003C77BA"/>
    <w:rsid w:val="003C7B28"/>
    <w:rsid w:val="003C7ECD"/>
    <w:rsid w:val="003D039C"/>
    <w:rsid w:val="003D043F"/>
    <w:rsid w:val="003D19C7"/>
    <w:rsid w:val="003D1D4C"/>
    <w:rsid w:val="003D2564"/>
    <w:rsid w:val="003D34F0"/>
    <w:rsid w:val="003D38B0"/>
    <w:rsid w:val="003D3EBE"/>
    <w:rsid w:val="003D3F16"/>
    <w:rsid w:val="003D49C4"/>
    <w:rsid w:val="003D5E5F"/>
    <w:rsid w:val="003D5E75"/>
    <w:rsid w:val="003D5FA3"/>
    <w:rsid w:val="003D607B"/>
    <w:rsid w:val="003D63E7"/>
    <w:rsid w:val="003D6480"/>
    <w:rsid w:val="003E0A94"/>
    <w:rsid w:val="003E0B81"/>
    <w:rsid w:val="003E0CD8"/>
    <w:rsid w:val="003E0D36"/>
    <w:rsid w:val="003E16F0"/>
    <w:rsid w:val="003E2E53"/>
    <w:rsid w:val="003E2FDD"/>
    <w:rsid w:val="003E3D44"/>
    <w:rsid w:val="003E3D9A"/>
    <w:rsid w:val="003E414C"/>
    <w:rsid w:val="003E4362"/>
    <w:rsid w:val="003E44DA"/>
    <w:rsid w:val="003E4647"/>
    <w:rsid w:val="003E4920"/>
    <w:rsid w:val="003E4D26"/>
    <w:rsid w:val="003E6637"/>
    <w:rsid w:val="003E68C7"/>
    <w:rsid w:val="003E6D6C"/>
    <w:rsid w:val="003E7347"/>
    <w:rsid w:val="003E736D"/>
    <w:rsid w:val="003F01DC"/>
    <w:rsid w:val="003F02E7"/>
    <w:rsid w:val="003F057B"/>
    <w:rsid w:val="003F05AF"/>
    <w:rsid w:val="003F0701"/>
    <w:rsid w:val="003F0818"/>
    <w:rsid w:val="003F11E9"/>
    <w:rsid w:val="003F25AB"/>
    <w:rsid w:val="003F25F1"/>
    <w:rsid w:val="003F2AF4"/>
    <w:rsid w:val="003F3468"/>
    <w:rsid w:val="003F4323"/>
    <w:rsid w:val="003F4356"/>
    <w:rsid w:val="003F4F8A"/>
    <w:rsid w:val="003F5E6C"/>
    <w:rsid w:val="003F60CB"/>
    <w:rsid w:val="003F6691"/>
    <w:rsid w:val="003F67F8"/>
    <w:rsid w:val="003F6D3E"/>
    <w:rsid w:val="003F796F"/>
    <w:rsid w:val="004004B9"/>
    <w:rsid w:val="0040065B"/>
    <w:rsid w:val="00400954"/>
    <w:rsid w:val="00400B6D"/>
    <w:rsid w:val="00400F4C"/>
    <w:rsid w:val="00401162"/>
    <w:rsid w:val="004013B0"/>
    <w:rsid w:val="00401BBA"/>
    <w:rsid w:val="00401E0E"/>
    <w:rsid w:val="00402044"/>
    <w:rsid w:val="00402100"/>
    <w:rsid w:val="004022FA"/>
    <w:rsid w:val="00403352"/>
    <w:rsid w:val="00403836"/>
    <w:rsid w:val="00403F7B"/>
    <w:rsid w:val="00404026"/>
    <w:rsid w:val="004040E2"/>
    <w:rsid w:val="0040432C"/>
    <w:rsid w:val="00404372"/>
    <w:rsid w:val="004049A2"/>
    <w:rsid w:val="0040515C"/>
    <w:rsid w:val="004066B1"/>
    <w:rsid w:val="004069A7"/>
    <w:rsid w:val="004069C9"/>
    <w:rsid w:val="00406C6E"/>
    <w:rsid w:val="00406E1D"/>
    <w:rsid w:val="00407979"/>
    <w:rsid w:val="00410011"/>
    <w:rsid w:val="00410B3D"/>
    <w:rsid w:val="00410EDD"/>
    <w:rsid w:val="00411433"/>
    <w:rsid w:val="0041299D"/>
    <w:rsid w:val="00412DCE"/>
    <w:rsid w:val="00414088"/>
    <w:rsid w:val="00414220"/>
    <w:rsid w:val="004143C1"/>
    <w:rsid w:val="0041497C"/>
    <w:rsid w:val="00416A25"/>
    <w:rsid w:val="0041717A"/>
    <w:rsid w:val="0041744C"/>
    <w:rsid w:val="0041787B"/>
    <w:rsid w:val="00417938"/>
    <w:rsid w:val="00417CC7"/>
    <w:rsid w:val="00420060"/>
    <w:rsid w:val="00420110"/>
    <w:rsid w:val="00420F44"/>
    <w:rsid w:val="004215B5"/>
    <w:rsid w:val="00421BDF"/>
    <w:rsid w:val="00421E76"/>
    <w:rsid w:val="00421F8B"/>
    <w:rsid w:val="00422428"/>
    <w:rsid w:val="00422548"/>
    <w:rsid w:val="00422A9B"/>
    <w:rsid w:val="00423360"/>
    <w:rsid w:val="00423EBF"/>
    <w:rsid w:val="004251B6"/>
    <w:rsid w:val="004260C5"/>
    <w:rsid w:val="004273BE"/>
    <w:rsid w:val="00427A36"/>
    <w:rsid w:val="00427E14"/>
    <w:rsid w:val="004300D3"/>
    <w:rsid w:val="004308CA"/>
    <w:rsid w:val="00430B2E"/>
    <w:rsid w:val="00431635"/>
    <w:rsid w:val="00433D54"/>
    <w:rsid w:val="00433E0C"/>
    <w:rsid w:val="00434374"/>
    <w:rsid w:val="004345A9"/>
    <w:rsid w:val="00434980"/>
    <w:rsid w:val="00434996"/>
    <w:rsid w:val="00434DA6"/>
    <w:rsid w:val="00434FF7"/>
    <w:rsid w:val="004355CA"/>
    <w:rsid w:val="00436BF0"/>
    <w:rsid w:val="00436BF8"/>
    <w:rsid w:val="00437243"/>
    <w:rsid w:val="0043796F"/>
    <w:rsid w:val="004379FA"/>
    <w:rsid w:val="00437B68"/>
    <w:rsid w:val="00440A8B"/>
    <w:rsid w:val="00440EF3"/>
    <w:rsid w:val="00441A00"/>
    <w:rsid w:val="00441F1A"/>
    <w:rsid w:val="00442436"/>
    <w:rsid w:val="00442D19"/>
    <w:rsid w:val="00442DA2"/>
    <w:rsid w:val="00443757"/>
    <w:rsid w:val="00443811"/>
    <w:rsid w:val="004438FC"/>
    <w:rsid w:val="00443C31"/>
    <w:rsid w:val="004448E5"/>
    <w:rsid w:val="004452C6"/>
    <w:rsid w:val="004456F5"/>
    <w:rsid w:val="00445DF3"/>
    <w:rsid w:val="004465C2"/>
    <w:rsid w:val="00446BFD"/>
    <w:rsid w:val="00447BB8"/>
    <w:rsid w:val="00447BE5"/>
    <w:rsid w:val="00447FDE"/>
    <w:rsid w:val="0045098E"/>
    <w:rsid w:val="00450AAA"/>
    <w:rsid w:val="004511E9"/>
    <w:rsid w:val="004514AD"/>
    <w:rsid w:val="00451507"/>
    <w:rsid w:val="0045392C"/>
    <w:rsid w:val="00453DC5"/>
    <w:rsid w:val="00453E5B"/>
    <w:rsid w:val="004546B1"/>
    <w:rsid w:val="0045477E"/>
    <w:rsid w:val="00454941"/>
    <w:rsid w:val="004549CD"/>
    <w:rsid w:val="00455D68"/>
    <w:rsid w:val="0045645A"/>
    <w:rsid w:val="00456E94"/>
    <w:rsid w:val="004570DC"/>
    <w:rsid w:val="004602E2"/>
    <w:rsid w:val="00460D4B"/>
    <w:rsid w:val="004610B5"/>
    <w:rsid w:val="00461614"/>
    <w:rsid w:val="004617E3"/>
    <w:rsid w:val="0046191A"/>
    <w:rsid w:val="004622D3"/>
    <w:rsid w:val="004624A3"/>
    <w:rsid w:val="004629F0"/>
    <w:rsid w:val="00462B2E"/>
    <w:rsid w:val="004631DD"/>
    <w:rsid w:val="004634BA"/>
    <w:rsid w:val="0046549A"/>
    <w:rsid w:val="00465712"/>
    <w:rsid w:val="00465931"/>
    <w:rsid w:val="00465CFF"/>
    <w:rsid w:val="00465EEB"/>
    <w:rsid w:val="004676EC"/>
    <w:rsid w:val="00470593"/>
    <w:rsid w:val="0047063C"/>
    <w:rsid w:val="00470B21"/>
    <w:rsid w:val="004714AE"/>
    <w:rsid w:val="004718FF"/>
    <w:rsid w:val="00471B8F"/>
    <w:rsid w:val="00472320"/>
    <w:rsid w:val="00472570"/>
    <w:rsid w:val="00473372"/>
    <w:rsid w:val="00473494"/>
    <w:rsid w:val="00473B16"/>
    <w:rsid w:val="00473CF7"/>
    <w:rsid w:val="00473D42"/>
    <w:rsid w:val="00474071"/>
    <w:rsid w:val="0047552D"/>
    <w:rsid w:val="00476EA0"/>
    <w:rsid w:val="00476EBF"/>
    <w:rsid w:val="00477099"/>
    <w:rsid w:val="004810AE"/>
    <w:rsid w:val="00481FA9"/>
    <w:rsid w:val="004826F6"/>
    <w:rsid w:val="004828E2"/>
    <w:rsid w:val="00482AC0"/>
    <w:rsid w:val="00482C05"/>
    <w:rsid w:val="004839D6"/>
    <w:rsid w:val="00484D38"/>
    <w:rsid w:val="00485007"/>
    <w:rsid w:val="004858BA"/>
    <w:rsid w:val="00485910"/>
    <w:rsid w:val="0048598F"/>
    <w:rsid w:val="00486257"/>
    <w:rsid w:val="004871A2"/>
    <w:rsid w:val="00487EA3"/>
    <w:rsid w:val="004902AC"/>
    <w:rsid w:val="0049061E"/>
    <w:rsid w:val="00492DD4"/>
    <w:rsid w:val="004936A3"/>
    <w:rsid w:val="00493865"/>
    <w:rsid w:val="00493EDF"/>
    <w:rsid w:val="00494031"/>
    <w:rsid w:val="00495D2C"/>
    <w:rsid w:val="0049648C"/>
    <w:rsid w:val="004964BF"/>
    <w:rsid w:val="00496AB4"/>
    <w:rsid w:val="004970D6"/>
    <w:rsid w:val="00497BC4"/>
    <w:rsid w:val="00497F06"/>
    <w:rsid w:val="00497F3B"/>
    <w:rsid w:val="004A05BD"/>
    <w:rsid w:val="004A0C25"/>
    <w:rsid w:val="004A0DA1"/>
    <w:rsid w:val="004A10AB"/>
    <w:rsid w:val="004A10AF"/>
    <w:rsid w:val="004A1120"/>
    <w:rsid w:val="004A1493"/>
    <w:rsid w:val="004A1494"/>
    <w:rsid w:val="004A189F"/>
    <w:rsid w:val="004A191D"/>
    <w:rsid w:val="004A1F2C"/>
    <w:rsid w:val="004A2AD5"/>
    <w:rsid w:val="004A2D01"/>
    <w:rsid w:val="004A2EBA"/>
    <w:rsid w:val="004A319A"/>
    <w:rsid w:val="004A3668"/>
    <w:rsid w:val="004A486D"/>
    <w:rsid w:val="004A4D26"/>
    <w:rsid w:val="004A50ED"/>
    <w:rsid w:val="004A58A8"/>
    <w:rsid w:val="004A59C1"/>
    <w:rsid w:val="004A5E79"/>
    <w:rsid w:val="004A632B"/>
    <w:rsid w:val="004A6D8B"/>
    <w:rsid w:val="004A74F0"/>
    <w:rsid w:val="004B13EC"/>
    <w:rsid w:val="004B146B"/>
    <w:rsid w:val="004B164D"/>
    <w:rsid w:val="004B1669"/>
    <w:rsid w:val="004B2368"/>
    <w:rsid w:val="004B2E4A"/>
    <w:rsid w:val="004B3155"/>
    <w:rsid w:val="004B360F"/>
    <w:rsid w:val="004B3ADF"/>
    <w:rsid w:val="004B3AF6"/>
    <w:rsid w:val="004B3E58"/>
    <w:rsid w:val="004B4D92"/>
    <w:rsid w:val="004B4FBB"/>
    <w:rsid w:val="004B52EA"/>
    <w:rsid w:val="004B590C"/>
    <w:rsid w:val="004B5E19"/>
    <w:rsid w:val="004B6DE1"/>
    <w:rsid w:val="004B7578"/>
    <w:rsid w:val="004B779D"/>
    <w:rsid w:val="004B7FBD"/>
    <w:rsid w:val="004C1D58"/>
    <w:rsid w:val="004C2170"/>
    <w:rsid w:val="004C2385"/>
    <w:rsid w:val="004C24E5"/>
    <w:rsid w:val="004C2860"/>
    <w:rsid w:val="004C2C6E"/>
    <w:rsid w:val="004C2F8B"/>
    <w:rsid w:val="004C3A83"/>
    <w:rsid w:val="004C52CE"/>
    <w:rsid w:val="004C586F"/>
    <w:rsid w:val="004C5972"/>
    <w:rsid w:val="004C61CC"/>
    <w:rsid w:val="004C6201"/>
    <w:rsid w:val="004C6272"/>
    <w:rsid w:val="004C641F"/>
    <w:rsid w:val="004C644B"/>
    <w:rsid w:val="004C6B9D"/>
    <w:rsid w:val="004C7EC7"/>
    <w:rsid w:val="004D215B"/>
    <w:rsid w:val="004D245F"/>
    <w:rsid w:val="004D3953"/>
    <w:rsid w:val="004D3BD9"/>
    <w:rsid w:val="004D3E71"/>
    <w:rsid w:val="004D4053"/>
    <w:rsid w:val="004D4382"/>
    <w:rsid w:val="004D4684"/>
    <w:rsid w:val="004D495E"/>
    <w:rsid w:val="004D496D"/>
    <w:rsid w:val="004D51FE"/>
    <w:rsid w:val="004D60CF"/>
    <w:rsid w:val="004D7D41"/>
    <w:rsid w:val="004D7F21"/>
    <w:rsid w:val="004E0358"/>
    <w:rsid w:val="004E0D79"/>
    <w:rsid w:val="004E0F0D"/>
    <w:rsid w:val="004E1546"/>
    <w:rsid w:val="004E266E"/>
    <w:rsid w:val="004E2CA8"/>
    <w:rsid w:val="004E2E44"/>
    <w:rsid w:val="004E3575"/>
    <w:rsid w:val="004E3B64"/>
    <w:rsid w:val="004E52DB"/>
    <w:rsid w:val="004E5410"/>
    <w:rsid w:val="004E5654"/>
    <w:rsid w:val="004E6943"/>
    <w:rsid w:val="004E6A7C"/>
    <w:rsid w:val="004E6E7C"/>
    <w:rsid w:val="004E6EDA"/>
    <w:rsid w:val="004E74BF"/>
    <w:rsid w:val="004E78AB"/>
    <w:rsid w:val="004E7AC6"/>
    <w:rsid w:val="004F018C"/>
    <w:rsid w:val="004F0F02"/>
    <w:rsid w:val="004F107A"/>
    <w:rsid w:val="004F1134"/>
    <w:rsid w:val="004F122E"/>
    <w:rsid w:val="004F1940"/>
    <w:rsid w:val="004F1CE5"/>
    <w:rsid w:val="004F249E"/>
    <w:rsid w:val="004F25B8"/>
    <w:rsid w:val="004F415A"/>
    <w:rsid w:val="004F4383"/>
    <w:rsid w:val="004F5203"/>
    <w:rsid w:val="004F64FE"/>
    <w:rsid w:val="004F65BF"/>
    <w:rsid w:val="00500C84"/>
    <w:rsid w:val="005010E4"/>
    <w:rsid w:val="00501207"/>
    <w:rsid w:val="0050150A"/>
    <w:rsid w:val="0050152A"/>
    <w:rsid w:val="00501D13"/>
    <w:rsid w:val="005030BC"/>
    <w:rsid w:val="0050312A"/>
    <w:rsid w:val="005031BE"/>
    <w:rsid w:val="0050326E"/>
    <w:rsid w:val="00503689"/>
    <w:rsid w:val="005036EC"/>
    <w:rsid w:val="00503AAB"/>
    <w:rsid w:val="00504662"/>
    <w:rsid w:val="00504832"/>
    <w:rsid w:val="00504AEE"/>
    <w:rsid w:val="0050586D"/>
    <w:rsid w:val="0050658B"/>
    <w:rsid w:val="00506993"/>
    <w:rsid w:val="00506DD3"/>
    <w:rsid w:val="00506E0B"/>
    <w:rsid w:val="00506EB8"/>
    <w:rsid w:val="0050730B"/>
    <w:rsid w:val="005078BF"/>
    <w:rsid w:val="005078FA"/>
    <w:rsid w:val="00507CED"/>
    <w:rsid w:val="00510567"/>
    <w:rsid w:val="00510C1F"/>
    <w:rsid w:val="00510D98"/>
    <w:rsid w:val="005115E5"/>
    <w:rsid w:val="00511ADD"/>
    <w:rsid w:val="00512983"/>
    <w:rsid w:val="00512995"/>
    <w:rsid w:val="00512F02"/>
    <w:rsid w:val="00513617"/>
    <w:rsid w:val="005143F6"/>
    <w:rsid w:val="00514C4C"/>
    <w:rsid w:val="00515669"/>
    <w:rsid w:val="00516147"/>
    <w:rsid w:val="0051659C"/>
    <w:rsid w:val="00516BAD"/>
    <w:rsid w:val="005170E8"/>
    <w:rsid w:val="00520EC4"/>
    <w:rsid w:val="00521546"/>
    <w:rsid w:val="00521CA4"/>
    <w:rsid w:val="00522275"/>
    <w:rsid w:val="00522FAE"/>
    <w:rsid w:val="0052319B"/>
    <w:rsid w:val="005231A1"/>
    <w:rsid w:val="00523861"/>
    <w:rsid w:val="005240DA"/>
    <w:rsid w:val="0052497C"/>
    <w:rsid w:val="00524B62"/>
    <w:rsid w:val="00524CDF"/>
    <w:rsid w:val="00524E6F"/>
    <w:rsid w:val="0052576B"/>
    <w:rsid w:val="0052577F"/>
    <w:rsid w:val="00525944"/>
    <w:rsid w:val="00525D0B"/>
    <w:rsid w:val="00525D72"/>
    <w:rsid w:val="00525F46"/>
    <w:rsid w:val="005260FA"/>
    <w:rsid w:val="0052673C"/>
    <w:rsid w:val="00527BDE"/>
    <w:rsid w:val="00527F27"/>
    <w:rsid w:val="00530256"/>
    <w:rsid w:val="00530980"/>
    <w:rsid w:val="005309E0"/>
    <w:rsid w:val="005311F7"/>
    <w:rsid w:val="005312C9"/>
    <w:rsid w:val="0053165E"/>
    <w:rsid w:val="0053216B"/>
    <w:rsid w:val="005329ED"/>
    <w:rsid w:val="00533597"/>
    <w:rsid w:val="0053366D"/>
    <w:rsid w:val="005339CA"/>
    <w:rsid w:val="00533B91"/>
    <w:rsid w:val="00533F39"/>
    <w:rsid w:val="00534318"/>
    <w:rsid w:val="00534769"/>
    <w:rsid w:val="00534958"/>
    <w:rsid w:val="00535036"/>
    <w:rsid w:val="00535040"/>
    <w:rsid w:val="00535630"/>
    <w:rsid w:val="00535CCD"/>
    <w:rsid w:val="00536266"/>
    <w:rsid w:val="00536354"/>
    <w:rsid w:val="005363B0"/>
    <w:rsid w:val="0053662D"/>
    <w:rsid w:val="00536729"/>
    <w:rsid w:val="00536D8E"/>
    <w:rsid w:val="005371FD"/>
    <w:rsid w:val="00537A96"/>
    <w:rsid w:val="00537ED8"/>
    <w:rsid w:val="00540450"/>
    <w:rsid w:val="00540726"/>
    <w:rsid w:val="005407CF"/>
    <w:rsid w:val="00540A32"/>
    <w:rsid w:val="005412DE"/>
    <w:rsid w:val="005414E9"/>
    <w:rsid w:val="00542196"/>
    <w:rsid w:val="00542298"/>
    <w:rsid w:val="00542C7B"/>
    <w:rsid w:val="0054321F"/>
    <w:rsid w:val="00543235"/>
    <w:rsid w:val="00543E2D"/>
    <w:rsid w:val="005440CE"/>
    <w:rsid w:val="005447DB"/>
    <w:rsid w:val="005449AB"/>
    <w:rsid w:val="00544C71"/>
    <w:rsid w:val="00544E40"/>
    <w:rsid w:val="00545AF3"/>
    <w:rsid w:val="00546262"/>
    <w:rsid w:val="00546658"/>
    <w:rsid w:val="005468E2"/>
    <w:rsid w:val="00546D29"/>
    <w:rsid w:val="005479AD"/>
    <w:rsid w:val="00547E3C"/>
    <w:rsid w:val="005504CD"/>
    <w:rsid w:val="005509FC"/>
    <w:rsid w:val="00550A01"/>
    <w:rsid w:val="005525AB"/>
    <w:rsid w:val="00552BB7"/>
    <w:rsid w:val="0055345B"/>
    <w:rsid w:val="0055362A"/>
    <w:rsid w:val="00553667"/>
    <w:rsid w:val="005537ED"/>
    <w:rsid w:val="00553911"/>
    <w:rsid w:val="00553E81"/>
    <w:rsid w:val="00554760"/>
    <w:rsid w:val="00554B5A"/>
    <w:rsid w:val="005558CE"/>
    <w:rsid w:val="0055626F"/>
    <w:rsid w:val="00556699"/>
    <w:rsid w:val="00556A53"/>
    <w:rsid w:val="005572E0"/>
    <w:rsid w:val="00557FC9"/>
    <w:rsid w:val="00560234"/>
    <w:rsid w:val="00560EE9"/>
    <w:rsid w:val="00561D65"/>
    <w:rsid w:val="005621FC"/>
    <w:rsid w:val="005624EB"/>
    <w:rsid w:val="005632D0"/>
    <w:rsid w:val="005633E1"/>
    <w:rsid w:val="00563B97"/>
    <w:rsid w:val="00563C6D"/>
    <w:rsid w:val="00564092"/>
    <w:rsid w:val="005644F2"/>
    <w:rsid w:val="00564D1F"/>
    <w:rsid w:val="00564EAC"/>
    <w:rsid w:val="0056544C"/>
    <w:rsid w:val="00565B68"/>
    <w:rsid w:val="00565BAE"/>
    <w:rsid w:val="005662E1"/>
    <w:rsid w:val="005666DF"/>
    <w:rsid w:val="005669FE"/>
    <w:rsid w:val="0056769F"/>
    <w:rsid w:val="00567EAB"/>
    <w:rsid w:val="005705C1"/>
    <w:rsid w:val="00570707"/>
    <w:rsid w:val="0057071E"/>
    <w:rsid w:val="005708AB"/>
    <w:rsid w:val="005710F5"/>
    <w:rsid w:val="00571859"/>
    <w:rsid w:val="00573738"/>
    <w:rsid w:val="00573C4F"/>
    <w:rsid w:val="00574162"/>
    <w:rsid w:val="005741F7"/>
    <w:rsid w:val="0057452E"/>
    <w:rsid w:val="00575364"/>
    <w:rsid w:val="0057536B"/>
    <w:rsid w:val="00575AB1"/>
    <w:rsid w:val="00575BD9"/>
    <w:rsid w:val="00575EBF"/>
    <w:rsid w:val="0057630A"/>
    <w:rsid w:val="00576C7C"/>
    <w:rsid w:val="00576E63"/>
    <w:rsid w:val="00576F63"/>
    <w:rsid w:val="005771A6"/>
    <w:rsid w:val="00577C1B"/>
    <w:rsid w:val="0058044B"/>
    <w:rsid w:val="00580A66"/>
    <w:rsid w:val="00580A87"/>
    <w:rsid w:val="005811BE"/>
    <w:rsid w:val="00581B21"/>
    <w:rsid w:val="005824BE"/>
    <w:rsid w:val="00582FD4"/>
    <w:rsid w:val="0058300B"/>
    <w:rsid w:val="00583498"/>
    <w:rsid w:val="00584297"/>
    <w:rsid w:val="005847C1"/>
    <w:rsid w:val="00584A89"/>
    <w:rsid w:val="00584DDD"/>
    <w:rsid w:val="005856B3"/>
    <w:rsid w:val="00585C49"/>
    <w:rsid w:val="00585D13"/>
    <w:rsid w:val="00585DDC"/>
    <w:rsid w:val="00586703"/>
    <w:rsid w:val="00586843"/>
    <w:rsid w:val="005868D7"/>
    <w:rsid w:val="00586B1F"/>
    <w:rsid w:val="00586DE8"/>
    <w:rsid w:val="0058729F"/>
    <w:rsid w:val="00587347"/>
    <w:rsid w:val="005874B0"/>
    <w:rsid w:val="005876B1"/>
    <w:rsid w:val="005906D3"/>
    <w:rsid w:val="005907D9"/>
    <w:rsid w:val="00591655"/>
    <w:rsid w:val="00591DF1"/>
    <w:rsid w:val="0059227E"/>
    <w:rsid w:val="00593A8A"/>
    <w:rsid w:val="00593F9C"/>
    <w:rsid w:val="005942D5"/>
    <w:rsid w:val="00594539"/>
    <w:rsid w:val="00595037"/>
    <w:rsid w:val="005953A2"/>
    <w:rsid w:val="00595B19"/>
    <w:rsid w:val="00595B50"/>
    <w:rsid w:val="0059612A"/>
    <w:rsid w:val="00596766"/>
    <w:rsid w:val="005970C3"/>
    <w:rsid w:val="005A0186"/>
    <w:rsid w:val="005A0B60"/>
    <w:rsid w:val="005A0B8A"/>
    <w:rsid w:val="005A13A9"/>
    <w:rsid w:val="005A2142"/>
    <w:rsid w:val="005A2229"/>
    <w:rsid w:val="005A24A3"/>
    <w:rsid w:val="005A255D"/>
    <w:rsid w:val="005A2CF3"/>
    <w:rsid w:val="005A2E29"/>
    <w:rsid w:val="005A2FD5"/>
    <w:rsid w:val="005A325F"/>
    <w:rsid w:val="005A363B"/>
    <w:rsid w:val="005A45FF"/>
    <w:rsid w:val="005A68BD"/>
    <w:rsid w:val="005A6BFD"/>
    <w:rsid w:val="005A6F18"/>
    <w:rsid w:val="005A6F4B"/>
    <w:rsid w:val="005A79C4"/>
    <w:rsid w:val="005A7EBD"/>
    <w:rsid w:val="005B0046"/>
    <w:rsid w:val="005B031B"/>
    <w:rsid w:val="005B04A3"/>
    <w:rsid w:val="005B06B9"/>
    <w:rsid w:val="005B09BB"/>
    <w:rsid w:val="005B1362"/>
    <w:rsid w:val="005B14E1"/>
    <w:rsid w:val="005B1686"/>
    <w:rsid w:val="005B1826"/>
    <w:rsid w:val="005B1894"/>
    <w:rsid w:val="005B1A64"/>
    <w:rsid w:val="005B2583"/>
    <w:rsid w:val="005B2D5A"/>
    <w:rsid w:val="005B34F4"/>
    <w:rsid w:val="005B3F35"/>
    <w:rsid w:val="005B41CE"/>
    <w:rsid w:val="005B4B94"/>
    <w:rsid w:val="005B5529"/>
    <w:rsid w:val="005B55C1"/>
    <w:rsid w:val="005B5F04"/>
    <w:rsid w:val="005B7977"/>
    <w:rsid w:val="005B79DF"/>
    <w:rsid w:val="005B7DA7"/>
    <w:rsid w:val="005B7F26"/>
    <w:rsid w:val="005C02B9"/>
    <w:rsid w:val="005C03F7"/>
    <w:rsid w:val="005C1712"/>
    <w:rsid w:val="005C1DED"/>
    <w:rsid w:val="005C205D"/>
    <w:rsid w:val="005C2115"/>
    <w:rsid w:val="005C254C"/>
    <w:rsid w:val="005C31AD"/>
    <w:rsid w:val="005C3626"/>
    <w:rsid w:val="005C491F"/>
    <w:rsid w:val="005C50A1"/>
    <w:rsid w:val="005C65A5"/>
    <w:rsid w:val="005C66EC"/>
    <w:rsid w:val="005C785E"/>
    <w:rsid w:val="005C7CEC"/>
    <w:rsid w:val="005D05F1"/>
    <w:rsid w:val="005D0B3A"/>
    <w:rsid w:val="005D0D23"/>
    <w:rsid w:val="005D0EB3"/>
    <w:rsid w:val="005D10DF"/>
    <w:rsid w:val="005D1441"/>
    <w:rsid w:val="005D15C0"/>
    <w:rsid w:val="005D16CC"/>
    <w:rsid w:val="005D16CE"/>
    <w:rsid w:val="005D1780"/>
    <w:rsid w:val="005D2C70"/>
    <w:rsid w:val="005D385F"/>
    <w:rsid w:val="005D38BD"/>
    <w:rsid w:val="005D48A8"/>
    <w:rsid w:val="005D5214"/>
    <w:rsid w:val="005D62A2"/>
    <w:rsid w:val="005D7116"/>
    <w:rsid w:val="005D7778"/>
    <w:rsid w:val="005D78CF"/>
    <w:rsid w:val="005D7F6C"/>
    <w:rsid w:val="005E0361"/>
    <w:rsid w:val="005E0630"/>
    <w:rsid w:val="005E0CDA"/>
    <w:rsid w:val="005E1A5F"/>
    <w:rsid w:val="005E1DCE"/>
    <w:rsid w:val="005E26A6"/>
    <w:rsid w:val="005E2AEE"/>
    <w:rsid w:val="005E2EC5"/>
    <w:rsid w:val="005E31A6"/>
    <w:rsid w:val="005E3EEB"/>
    <w:rsid w:val="005E3F04"/>
    <w:rsid w:val="005E3F55"/>
    <w:rsid w:val="005E531A"/>
    <w:rsid w:val="005E550D"/>
    <w:rsid w:val="005E5693"/>
    <w:rsid w:val="005E6605"/>
    <w:rsid w:val="005E6738"/>
    <w:rsid w:val="005E6BB5"/>
    <w:rsid w:val="005E6D1B"/>
    <w:rsid w:val="005E70F9"/>
    <w:rsid w:val="005F08E7"/>
    <w:rsid w:val="005F161B"/>
    <w:rsid w:val="005F1D2A"/>
    <w:rsid w:val="005F2A7B"/>
    <w:rsid w:val="005F323E"/>
    <w:rsid w:val="005F3783"/>
    <w:rsid w:val="005F3CEC"/>
    <w:rsid w:val="005F3D0F"/>
    <w:rsid w:val="005F4E5A"/>
    <w:rsid w:val="005F61E9"/>
    <w:rsid w:val="005F66F7"/>
    <w:rsid w:val="005F67CB"/>
    <w:rsid w:val="005F7B55"/>
    <w:rsid w:val="006000DE"/>
    <w:rsid w:val="00600AB4"/>
    <w:rsid w:val="00601AC0"/>
    <w:rsid w:val="00602CBA"/>
    <w:rsid w:val="00602F25"/>
    <w:rsid w:val="006034D5"/>
    <w:rsid w:val="00603D4B"/>
    <w:rsid w:val="00604014"/>
    <w:rsid w:val="00604994"/>
    <w:rsid w:val="00604D79"/>
    <w:rsid w:val="00604F58"/>
    <w:rsid w:val="0060534A"/>
    <w:rsid w:val="006053CD"/>
    <w:rsid w:val="00605BCA"/>
    <w:rsid w:val="00605C1F"/>
    <w:rsid w:val="00605CCE"/>
    <w:rsid w:val="00610095"/>
    <w:rsid w:val="006103CC"/>
    <w:rsid w:val="00610ADC"/>
    <w:rsid w:val="0061171E"/>
    <w:rsid w:val="00611995"/>
    <w:rsid w:val="00612877"/>
    <w:rsid w:val="00612A21"/>
    <w:rsid w:val="00612A36"/>
    <w:rsid w:val="00613538"/>
    <w:rsid w:val="00613634"/>
    <w:rsid w:val="006139B1"/>
    <w:rsid w:val="00613D91"/>
    <w:rsid w:val="006143A0"/>
    <w:rsid w:val="006146A0"/>
    <w:rsid w:val="006149DC"/>
    <w:rsid w:val="00614A4A"/>
    <w:rsid w:val="00614CA0"/>
    <w:rsid w:val="006154AE"/>
    <w:rsid w:val="0061554E"/>
    <w:rsid w:val="00615937"/>
    <w:rsid w:val="00616F0B"/>
    <w:rsid w:val="006172FE"/>
    <w:rsid w:val="006174C4"/>
    <w:rsid w:val="006200B2"/>
    <w:rsid w:val="00620285"/>
    <w:rsid w:val="00620642"/>
    <w:rsid w:val="00620C59"/>
    <w:rsid w:val="00620C62"/>
    <w:rsid w:val="00620EB9"/>
    <w:rsid w:val="006216D0"/>
    <w:rsid w:val="00621CDA"/>
    <w:rsid w:val="0062219E"/>
    <w:rsid w:val="00622893"/>
    <w:rsid w:val="00624161"/>
    <w:rsid w:val="006246B6"/>
    <w:rsid w:val="006247EF"/>
    <w:rsid w:val="006252BF"/>
    <w:rsid w:val="006263A1"/>
    <w:rsid w:val="006267E9"/>
    <w:rsid w:val="00626DDF"/>
    <w:rsid w:val="00627110"/>
    <w:rsid w:val="006278B9"/>
    <w:rsid w:val="00627F30"/>
    <w:rsid w:val="006305A7"/>
    <w:rsid w:val="006311AA"/>
    <w:rsid w:val="006311DA"/>
    <w:rsid w:val="0063126F"/>
    <w:rsid w:val="0063165B"/>
    <w:rsid w:val="00631DFD"/>
    <w:rsid w:val="006324FD"/>
    <w:rsid w:val="00632BE4"/>
    <w:rsid w:val="00633A89"/>
    <w:rsid w:val="00633DEA"/>
    <w:rsid w:val="00633DEB"/>
    <w:rsid w:val="00634ECC"/>
    <w:rsid w:val="006352C3"/>
    <w:rsid w:val="006352F6"/>
    <w:rsid w:val="00635EF6"/>
    <w:rsid w:val="006361DD"/>
    <w:rsid w:val="00636CB8"/>
    <w:rsid w:val="00640026"/>
    <w:rsid w:val="0064041E"/>
    <w:rsid w:val="00640F46"/>
    <w:rsid w:val="006418DA"/>
    <w:rsid w:val="006419DB"/>
    <w:rsid w:val="00641AA7"/>
    <w:rsid w:val="00641C8F"/>
    <w:rsid w:val="00641DE4"/>
    <w:rsid w:val="00641F67"/>
    <w:rsid w:val="0064223B"/>
    <w:rsid w:val="00643635"/>
    <w:rsid w:val="00643C5D"/>
    <w:rsid w:val="00643D2D"/>
    <w:rsid w:val="00644BE3"/>
    <w:rsid w:val="00644F34"/>
    <w:rsid w:val="00644FBE"/>
    <w:rsid w:val="0064528F"/>
    <w:rsid w:val="0064619F"/>
    <w:rsid w:val="0064666E"/>
    <w:rsid w:val="006468FE"/>
    <w:rsid w:val="0064694C"/>
    <w:rsid w:val="0065050C"/>
    <w:rsid w:val="0065051D"/>
    <w:rsid w:val="006508F9"/>
    <w:rsid w:val="00650CED"/>
    <w:rsid w:val="0065185D"/>
    <w:rsid w:val="00651EF1"/>
    <w:rsid w:val="00652665"/>
    <w:rsid w:val="00652A26"/>
    <w:rsid w:val="00652BD3"/>
    <w:rsid w:val="00652C51"/>
    <w:rsid w:val="00652E03"/>
    <w:rsid w:val="006531E4"/>
    <w:rsid w:val="006532F3"/>
    <w:rsid w:val="00653BA2"/>
    <w:rsid w:val="00653F6A"/>
    <w:rsid w:val="00654B0D"/>
    <w:rsid w:val="00654DDF"/>
    <w:rsid w:val="0065501B"/>
    <w:rsid w:val="00655726"/>
    <w:rsid w:val="00655754"/>
    <w:rsid w:val="006567EE"/>
    <w:rsid w:val="0065754D"/>
    <w:rsid w:val="0065760C"/>
    <w:rsid w:val="00657BAC"/>
    <w:rsid w:val="00657E1E"/>
    <w:rsid w:val="00660C44"/>
    <w:rsid w:val="00661169"/>
    <w:rsid w:val="00661B08"/>
    <w:rsid w:val="006623AD"/>
    <w:rsid w:val="0066241F"/>
    <w:rsid w:val="0066291B"/>
    <w:rsid w:val="00662BC5"/>
    <w:rsid w:val="00663287"/>
    <w:rsid w:val="00663603"/>
    <w:rsid w:val="006637C9"/>
    <w:rsid w:val="00663867"/>
    <w:rsid w:val="00663CE6"/>
    <w:rsid w:val="00663DEE"/>
    <w:rsid w:val="00663F9C"/>
    <w:rsid w:val="00664146"/>
    <w:rsid w:val="006647CB"/>
    <w:rsid w:val="00664C91"/>
    <w:rsid w:val="0066657B"/>
    <w:rsid w:val="00666849"/>
    <w:rsid w:val="0066696E"/>
    <w:rsid w:val="0066734B"/>
    <w:rsid w:val="00670BF5"/>
    <w:rsid w:val="00670CFF"/>
    <w:rsid w:val="00670E69"/>
    <w:rsid w:val="00670EFC"/>
    <w:rsid w:val="00671095"/>
    <w:rsid w:val="006724F5"/>
    <w:rsid w:val="006725AB"/>
    <w:rsid w:val="0067278D"/>
    <w:rsid w:val="00672D6C"/>
    <w:rsid w:val="00673A17"/>
    <w:rsid w:val="00674555"/>
    <w:rsid w:val="00674A61"/>
    <w:rsid w:val="00674B20"/>
    <w:rsid w:val="00674FDF"/>
    <w:rsid w:val="00675608"/>
    <w:rsid w:val="00675695"/>
    <w:rsid w:val="00675724"/>
    <w:rsid w:val="00675DB8"/>
    <w:rsid w:val="00675F46"/>
    <w:rsid w:val="00675F55"/>
    <w:rsid w:val="006763BE"/>
    <w:rsid w:val="0067680B"/>
    <w:rsid w:val="00676ADF"/>
    <w:rsid w:val="00676D42"/>
    <w:rsid w:val="00677A68"/>
    <w:rsid w:val="006801CF"/>
    <w:rsid w:val="00680B52"/>
    <w:rsid w:val="00681CFE"/>
    <w:rsid w:val="00681F4E"/>
    <w:rsid w:val="00682D13"/>
    <w:rsid w:val="00683857"/>
    <w:rsid w:val="00684173"/>
    <w:rsid w:val="0068437F"/>
    <w:rsid w:val="00684A10"/>
    <w:rsid w:val="00684D7D"/>
    <w:rsid w:val="00685178"/>
    <w:rsid w:val="00685935"/>
    <w:rsid w:val="00685EAE"/>
    <w:rsid w:val="00685F88"/>
    <w:rsid w:val="006860C4"/>
    <w:rsid w:val="0068670F"/>
    <w:rsid w:val="0068689D"/>
    <w:rsid w:val="00686D1A"/>
    <w:rsid w:val="00687797"/>
    <w:rsid w:val="00687D81"/>
    <w:rsid w:val="00690CE5"/>
    <w:rsid w:val="00692005"/>
    <w:rsid w:val="0069305F"/>
    <w:rsid w:val="00693C91"/>
    <w:rsid w:val="006950C2"/>
    <w:rsid w:val="00695300"/>
    <w:rsid w:val="00695445"/>
    <w:rsid w:val="006958C5"/>
    <w:rsid w:val="00695D34"/>
    <w:rsid w:val="0069600D"/>
    <w:rsid w:val="00696039"/>
    <w:rsid w:val="0069618D"/>
    <w:rsid w:val="0069621E"/>
    <w:rsid w:val="00696653"/>
    <w:rsid w:val="00696B52"/>
    <w:rsid w:val="006A070D"/>
    <w:rsid w:val="006A090E"/>
    <w:rsid w:val="006A0D9A"/>
    <w:rsid w:val="006A0DCD"/>
    <w:rsid w:val="006A107C"/>
    <w:rsid w:val="006A189C"/>
    <w:rsid w:val="006A1900"/>
    <w:rsid w:val="006A1F73"/>
    <w:rsid w:val="006A25F7"/>
    <w:rsid w:val="006A3221"/>
    <w:rsid w:val="006A37C5"/>
    <w:rsid w:val="006A3E11"/>
    <w:rsid w:val="006A421B"/>
    <w:rsid w:val="006A447E"/>
    <w:rsid w:val="006A4713"/>
    <w:rsid w:val="006A4BE9"/>
    <w:rsid w:val="006A4E63"/>
    <w:rsid w:val="006A5212"/>
    <w:rsid w:val="006A529B"/>
    <w:rsid w:val="006A52A4"/>
    <w:rsid w:val="006A58A0"/>
    <w:rsid w:val="006A66CB"/>
    <w:rsid w:val="006A6B51"/>
    <w:rsid w:val="006A6D3B"/>
    <w:rsid w:val="006A6E8B"/>
    <w:rsid w:val="006A7551"/>
    <w:rsid w:val="006A7B77"/>
    <w:rsid w:val="006A7F9D"/>
    <w:rsid w:val="006B0665"/>
    <w:rsid w:val="006B130A"/>
    <w:rsid w:val="006B2066"/>
    <w:rsid w:val="006B2113"/>
    <w:rsid w:val="006B2507"/>
    <w:rsid w:val="006B25DB"/>
    <w:rsid w:val="006B3EEB"/>
    <w:rsid w:val="006B4083"/>
    <w:rsid w:val="006B427F"/>
    <w:rsid w:val="006B435B"/>
    <w:rsid w:val="006B43D5"/>
    <w:rsid w:val="006B47F2"/>
    <w:rsid w:val="006B498B"/>
    <w:rsid w:val="006B54BC"/>
    <w:rsid w:val="006B55B6"/>
    <w:rsid w:val="006B5696"/>
    <w:rsid w:val="006B5A10"/>
    <w:rsid w:val="006B5BA1"/>
    <w:rsid w:val="006B5CEB"/>
    <w:rsid w:val="006B609A"/>
    <w:rsid w:val="006B6542"/>
    <w:rsid w:val="006B680D"/>
    <w:rsid w:val="006B6F69"/>
    <w:rsid w:val="006B78B1"/>
    <w:rsid w:val="006C0441"/>
    <w:rsid w:val="006C0B96"/>
    <w:rsid w:val="006C16FE"/>
    <w:rsid w:val="006C218C"/>
    <w:rsid w:val="006C2D0C"/>
    <w:rsid w:val="006C2DE8"/>
    <w:rsid w:val="006C2EB7"/>
    <w:rsid w:val="006C3797"/>
    <w:rsid w:val="006C4122"/>
    <w:rsid w:val="006C41BA"/>
    <w:rsid w:val="006C41C0"/>
    <w:rsid w:val="006C46A8"/>
    <w:rsid w:val="006C4D84"/>
    <w:rsid w:val="006C4E29"/>
    <w:rsid w:val="006C52B6"/>
    <w:rsid w:val="006C5363"/>
    <w:rsid w:val="006C697E"/>
    <w:rsid w:val="006C6AD0"/>
    <w:rsid w:val="006C6AFF"/>
    <w:rsid w:val="006C6DA4"/>
    <w:rsid w:val="006D02DB"/>
    <w:rsid w:val="006D0470"/>
    <w:rsid w:val="006D1525"/>
    <w:rsid w:val="006D2606"/>
    <w:rsid w:val="006D2DE9"/>
    <w:rsid w:val="006D2F1C"/>
    <w:rsid w:val="006D302D"/>
    <w:rsid w:val="006D36CD"/>
    <w:rsid w:val="006D3BA0"/>
    <w:rsid w:val="006D43F0"/>
    <w:rsid w:val="006D450A"/>
    <w:rsid w:val="006D4BF1"/>
    <w:rsid w:val="006D510F"/>
    <w:rsid w:val="006D5AA2"/>
    <w:rsid w:val="006D5F57"/>
    <w:rsid w:val="006D6B5F"/>
    <w:rsid w:val="006D6E23"/>
    <w:rsid w:val="006D7ABA"/>
    <w:rsid w:val="006E0223"/>
    <w:rsid w:val="006E0422"/>
    <w:rsid w:val="006E0826"/>
    <w:rsid w:val="006E095C"/>
    <w:rsid w:val="006E10EB"/>
    <w:rsid w:val="006E1812"/>
    <w:rsid w:val="006E20B9"/>
    <w:rsid w:val="006E23BF"/>
    <w:rsid w:val="006E2FA6"/>
    <w:rsid w:val="006E330C"/>
    <w:rsid w:val="006E365F"/>
    <w:rsid w:val="006E3AA5"/>
    <w:rsid w:val="006E3AF5"/>
    <w:rsid w:val="006E3DEC"/>
    <w:rsid w:val="006E4477"/>
    <w:rsid w:val="006E4E75"/>
    <w:rsid w:val="006E4F49"/>
    <w:rsid w:val="006E57FE"/>
    <w:rsid w:val="006E6649"/>
    <w:rsid w:val="006E69E6"/>
    <w:rsid w:val="006E6B17"/>
    <w:rsid w:val="006E7160"/>
    <w:rsid w:val="006F04CB"/>
    <w:rsid w:val="006F0CE8"/>
    <w:rsid w:val="006F16C6"/>
    <w:rsid w:val="006F1940"/>
    <w:rsid w:val="006F1C85"/>
    <w:rsid w:val="006F1D65"/>
    <w:rsid w:val="006F2321"/>
    <w:rsid w:val="006F346D"/>
    <w:rsid w:val="006F385E"/>
    <w:rsid w:val="006F40CA"/>
    <w:rsid w:val="006F5140"/>
    <w:rsid w:val="006F5B23"/>
    <w:rsid w:val="006F5F3E"/>
    <w:rsid w:val="006F6580"/>
    <w:rsid w:val="006F6E14"/>
    <w:rsid w:val="006F6EC1"/>
    <w:rsid w:val="00700ED3"/>
    <w:rsid w:val="007021B4"/>
    <w:rsid w:val="007027AC"/>
    <w:rsid w:val="007028F7"/>
    <w:rsid w:val="0070380F"/>
    <w:rsid w:val="00703D01"/>
    <w:rsid w:val="00704253"/>
    <w:rsid w:val="0070437C"/>
    <w:rsid w:val="007049D4"/>
    <w:rsid w:val="007052C6"/>
    <w:rsid w:val="0070532D"/>
    <w:rsid w:val="00705485"/>
    <w:rsid w:val="007054D2"/>
    <w:rsid w:val="00705EE6"/>
    <w:rsid w:val="0071011D"/>
    <w:rsid w:val="00710637"/>
    <w:rsid w:val="0071082A"/>
    <w:rsid w:val="007115F3"/>
    <w:rsid w:val="00712231"/>
    <w:rsid w:val="007123A9"/>
    <w:rsid w:val="00712A0B"/>
    <w:rsid w:val="007131D1"/>
    <w:rsid w:val="007134A7"/>
    <w:rsid w:val="00713E8E"/>
    <w:rsid w:val="00714EB2"/>
    <w:rsid w:val="00715D53"/>
    <w:rsid w:val="007162B6"/>
    <w:rsid w:val="00716ABC"/>
    <w:rsid w:val="00716AC7"/>
    <w:rsid w:val="00716B03"/>
    <w:rsid w:val="00716C6D"/>
    <w:rsid w:val="00717294"/>
    <w:rsid w:val="007173D0"/>
    <w:rsid w:val="007177D2"/>
    <w:rsid w:val="00717872"/>
    <w:rsid w:val="00717A8C"/>
    <w:rsid w:val="00720D6C"/>
    <w:rsid w:val="007211CB"/>
    <w:rsid w:val="00721A3A"/>
    <w:rsid w:val="00722007"/>
    <w:rsid w:val="00722A85"/>
    <w:rsid w:val="00723F4E"/>
    <w:rsid w:val="00724F5B"/>
    <w:rsid w:val="0072501F"/>
    <w:rsid w:val="00725527"/>
    <w:rsid w:val="007259CF"/>
    <w:rsid w:val="00726133"/>
    <w:rsid w:val="00727653"/>
    <w:rsid w:val="007277B3"/>
    <w:rsid w:val="00727822"/>
    <w:rsid w:val="00727C52"/>
    <w:rsid w:val="00727F3A"/>
    <w:rsid w:val="007301FA"/>
    <w:rsid w:val="007302EB"/>
    <w:rsid w:val="007303C2"/>
    <w:rsid w:val="00730DC1"/>
    <w:rsid w:val="00731300"/>
    <w:rsid w:val="00731615"/>
    <w:rsid w:val="007321AD"/>
    <w:rsid w:val="00732C46"/>
    <w:rsid w:val="00732F45"/>
    <w:rsid w:val="0073310D"/>
    <w:rsid w:val="0073327F"/>
    <w:rsid w:val="0073347F"/>
    <w:rsid w:val="007341C0"/>
    <w:rsid w:val="00734720"/>
    <w:rsid w:val="0073474C"/>
    <w:rsid w:val="00734894"/>
    <w:rsid w:val="00734ADA"/>
    <w:rsid w:val="00735E0C"/>
    <w:rsid w:val="007366D5"/>
    <w:rsid w:val="00736720"/>
    <w:rsid w:val="00737135"/>
    <w:rsid w:val="007373A5"/>
    <w:rsid w:val="007374FC"/>
    <w:rsid w:val="0073780F"/>
    <w:rsid w:val="00737B4F"/>
    <w:rsid w:val="007402CC"/>
    <w:rsid w:val="00741B60"/>
    <w:rsid w:val="0074216A"/>
    <w:rsid w:val="00742543"/>
    <w:rsid w:val="0074275E"/>
    <w:rsid w:val="00743B54"/>
    <w:rsid w:val="00743E48"/>
    <w:rsid w:val="0074412D"/>
    <w:rsid w:val="0074493F"/>
    <w:rsid w:val="00745AB1"/>
    <w:rsid w:val="00745ABD"/>
    <w:rsid w:val="00745FD7"/>
    <w:rsid w:val="00746C36"/>
    <w:rsid w:val="00746CDE"/>
    <w:rsid w:val="00746E1F"/>
    <w:rsid w:val="00747649"/>
    <w:rsid w:val="00747840"/>
    <w:rsid w:val="00750707"/>
    <w:rsid w:val="00750D66"/>
    <w:rsid w:val="00751458"/>
    <w:rsid w:val="007517E2"/>
    <w:rsid w:val="007519D2"/>
    <w:rsid w:val="00751C7E"/>
    <w:rsid w:val="00751F7E"/>
    <w:rsid w:val="0075251F"/>
    <w:rsid w:val="0075322C"/>
    <w:rsid w:val="00753448"/>
    <w:rsid w:val="0075345A"/>
    <w:rsid w:val="00753A08"/>
    <w:rsid w:val="0075519F"/>
    <w:rsid w:val="0075575E"/>
    <w:rsid w:val="0075586F"/>
    <w:rsid w:val="00755894"/>
    <w:rsid w:val="00755D98"/>
    <w:rsid w:val="00756281"/>
    <w:rsid w:val="00756562"/>
    <w:rsid w:val="007566F5"/>
    <w:rsid w:val="007571DE"/>
    <w:rsid w:val="0075743F"/>
    <w:rsid w:val="00757536"/>
    <w:rsid w:val="007576DF"/>
    <w:rsid w:val="00757D6C"/>
    <w:rsid w:val="0076091C"/>
    <w:rsid w:val="007609B3"/>
    <w:rsid w:val="00761725"/>
    <w:rsid w:val="00761C00"/>
    <w:rsid w:val="00762097"/>
    <w:rsid w:val="007628EF"/>
    <w:rsid w:val="00762B07"/>
    <w:rsid w:val="0076345D"/>
    <w:rsid w:val="00763CC9"/>
    <w:rsid w:val="00764569"/>
    <w:rsid w:val="00764A5B"/>
    <w:rsid w:val="00764EC8"/>
    <w:rsid w:val="00765D00"/>
    <w:rsid w:val="00766CF4"/>
    <w:rsid w:val="00767238"/>
    <w:rsid w:val="0076749D"/>
    <w:rsid w:val="00767EDF"/>
    <w:rsid w:val="007708AF"/>
    <w:rsid w:val="00770BCB"/>
    <w:rsid w:val="00770E57"/>
    <w:rsid w:val="007715A0"/>
    <w:rsid w:val="00771788"/>
    <w:rsid w:val="00771834"/>
    <w:rsid w:val="007719FD"/>
    <w:rsid w:val="0077238B"/>
    <w:rsid w:val="0077240E"/>
    <w:rsid w:val="007724DA"/>
    <w:rsid w:val="00772605"/>
    <w:rsid w:val="00773F6E"/>
    <w:rsid w:val="007748E5"/>
    <w:rsid w:val="007756BE"/>
    <w:rsid w:val="00775A38"/>
    <w:rsid w:val="00775BAC"/>
    <w:rsid w:val="007760D7"/>
    <w:rsid w:val="007769C6"/>
    <w:rsid w:val="00777432"/>
    <w:rsid w:val="0077781D"/>
    <w:rsid w:val="00780358"/>
    <w:rsid w:val="00781017"/>
    <w:rsid w:val="007811F2"/>
    <w:rsid w:val="00781316"/>
    <w:rsid w:val="007819AA"/>
    <w:rsid w:val="00782115"/>
    <w:rsid w:val="00782600"/>
    <w:rsid w:val="00782C17"/>
    <w:rsid w:val="0078354D"/>
    <w:rsid w:val="00783990"/>
    <w:rsid w:val="00783F6F"/>
    <w:rsid w:val="00784077"/>
    <w:rsid w:val="00784844"/>
    <w:rsid w:val="00784ABC"/>
    <w:rsid w:val="00784E5E"/>
    <w:rsid w:val="0078563B"/>
    <w:rsid w:val="0078670F"/>
    <w:rsid w:val="00786AC0"/>
    <w:rsid w:val="0078725C"/>
    <w:rsid w:val="00787995"/>
    <w:rsid w:val="00787F0C"/>
    <w:rsid w:val="00790411"/>
    <w:rsid w:val="007908DF"/>
    <w:rsid w:val="00790914"/>
    <w:rsid w:val="00790ACE"/>
    <w:rsid w:val="007913C0"/>
    <w:rsid w:val="00791AB6"/>
    <w:rsid w:val="00791C63"/>
    <w:rsid w:val="0079258A"/>
    <w:rsid w:val="00792841"/>
    <w:rsid w:val="00792C09"/>
    <w:rsid w:val="0079303C"/>
    <w:rsid w:val="0079498D"/>
    <w:rsid w:val="00795F13"/>
    <w:rsid w:val="0079627B"/>
    <w:rsid w:val="00796446"/>
    <w:rsid w:val="00796DCC"/>
    <w:rsid w:val="00797515"/>
    <w:rsid w:val="0079765F"/>
    <w:rsid w:val="00797CBD"/>
    <w:rsid w:val="007A0693"/>
    <w:rsid w:val="007A140C"/>
    <w:rsid w:val="007A177F"/>
    <w:rsid w:val="007A1A55"/>
    <w:rsid w:val="007A210A"/>
    <w:rsid w:val="007A222E"/>
    <w:rsid w:val="007A2E0C"/>
    <w:rsid w:val="007A379C"/>
    <w:rsid w:val="007A37A0"/>
    <w:rsid w:val="007A3E53"/>
    <w:rsid w:val="007A45CA"/>
    <w:rsid w:val="007A4642"/>
    <w:rsid w:val="007A4AAC"/>
    <w:rsid w:val="007A53CC"/>
    <w:rsid w:val="007A5759"/>
    <w:rsid w:val="007A6213"/>
    <w:rsid w:val="007A6398"/>
    <w:rsid w:val="007A6859"/>
    <w:rsid w:val="007A7150"/>
    <w:rsid w:val="007A76FD"/>
    <w:rsid w:val="007A79A3"/>
    <w:rsid w:val="007A7AC4"/>
    <w:rsid w:val="007B0391"/>
    <w:rsid w:val="007B09E4"/>
    <w:rsid w:val="007B0CDD"/>
    <w:rsid w:val="007B122B"/>
    <w:rsid w:val="007B1C6D"/>
    <w:rsid w:val="007B1ED8"/>
    <w:rsid w:val="007B2D23"/>
    <w:rsid w:val="007B2D97"/>
    <w:rsid w:val="007B2DA8"/>
    <w:rsid w:val="007B2F6C"/>
    <w:rsid w:val="007B3171"/>
    <w:rsid w:val="007B3C31"/>
    <w:rsid w:val="007B3CA2"/>
    <w:rsid w:val="007B3D2B"/>
    <w:rsid w:val="007B41AE"/>
    <w:rsid w:val="007B4751"/>
    <w:rsid w:val="007B5588"/>
    <w:rsid w:val="007B5649"/>
    <w:rsid w:val="007B616D"/>
    <w:rsid w:val="007B69AC"/>
    <w:rsid w:val="007B70F2"/>
    <w:rsid w:val="007B779D"/>
    <w:rsid w:val="007B7B1F"/>
    <w:rsid w:val="007B7E44"/>
    <w:rsid w:val="007C0469"/>
    <w:rsid w:val="007C057A"/>
    <w:rsid w:val="007C05B7"/>
    <w:rsid w:val="007C06DB"/>
    <w:rsid w:val="007C0850"/>
    <w:rsid w:val="007C0993"/>
    <w:rsid w:val="007C0E3B"/>
    <w:rsid w:val="007C1903"/>
    <w:rsid w:val="007C264C"/>
    <w:rsid w:val="007C26B3"/>
    <w:rsid w:val="007C272E"/>
    <w:rsid w:val="007C2C02"/>
    <w:rsid w:val="007C318C"/>
    <w:rsid w:val="007C4135"/>
    <w:rsid w:val="007C4DD5"/>
    <w:rsid w:val="007C50E8"/>
    <w:rsid w:val="007C6746"/>
    <w:rsid w:val="007C7959"/>
    <w:rsid w:val="007D0BBA"/>
    <w:rsid w:val="007D1249"/>
    <w:rsid w:val="007D1417"/>
    <w:rsid w:val="007D20E4"/>
    <w:rsid w:val="007D43CD"/>
    <w:rsid w:val="007D5421"/>
    <w:rsid w:val="007D54B9"/>
    <w:rsid w:val="007D585C"/>
    <w:rsid w:val="007D61B4"/>
    <w:rsid w:val="007D7318"/>
    <w:rsid w:val="007D7B12"/>
    <w:rsid w:val="007E0181"/>
    <w:rsid w:val="007E03D1"/>
    <w:rsid w:val="007E06E8"/>
    <w:rsid w:val="007E0713"/>
    <w:rsid w:val="007E0D74"/>
    <w:rsid w:val="007E14CD"/>
    <w:rsid w:val="007E2C7B"/>
    <w:rsid w:val="007E399D"/>
    <w:rsid w:val="007E45D7"/>
    <w:rsid w:val="007E4768"/>
    <w:rsid w:val="007E4D0B"/>
    <w:rsid w:val="007E55A5"/>
    <w:rsid w:val="007E6E0A"/>
    <w:rsid w:val="007E6F16"/>
    <w:rsid w:val="007E7096"/>
    <w:rsid w:val="007E76C3"/>
    <w:rsid w:val="007E7CA3"/>
    <w:rsid w:val="007F12BA"/>
    <w:rsid w:val="007F1734"/>
    <w:rsid w:val="007F1821"/>
    <w:rsid w:val="007F1987"/>
    <w:rsid w:val="007F1B3A"/>
    <w:rsid w:val="007F2148"/>
    <w:rsid w:val="007F2398"/>
    <w:rsid w:val="007F28E7"/>
    <w:rsid w:val="007F2C2A"/>
    <w:rsid w:val="007F2D39"/>
    <w:rsid w:val="007F2EB0"/>
    <w:rsid w:val="007F39D3"/>
    <w:rsid w:val="007F3BEC"/>
    <w:rsid w:val="007F3C54"/>
    <w:rsid w:val="007F3FFD"/>
    <w:rsid w:val="007F4C2A"/>
    <w:rsid w:val="007F4D45"/>
    <w:rsid w:val="007F4FF1"/>
    <w:rsid w:val="007F51B9"/>
    <w:rsid w:val="007F5458"/>
    <w:rsid w:val="007F5557"/>
    <w:rsid w:val="007F5944"/>
    <w:rsid w:val="007F59ED"/>
    <w:rsid w:val="007F5B76"/>
    <w:rsid w:val="007F7051"/>
    <w:rsid w:val="007F75FE"/>
    <w:rsid w:val="007F76C5"/>
    <w:rsid w:val="007F789C"/>
    <w:rsid w:val="008001C4"/>
    <w:rsid w:val="008001C9"/>
    <w:rsid w:val="00800A09"/>
    <w:rsid w:val="00800E85"/>
    <w:rsid w:val="00802C2E"/>
    <w:rsid w:val="00803A6F"/>
    <w:rsid w:val="00803E9E"/>
    <w:rsid w:val="00804720"/>
    <w:rsid w:val="00804FDD"/>
    <w:rsid w:val="00806128"/>
    <w:rsid w:val="0080682B"/>
    <w:rsid w:val="008070E0"/>
    <w:rsid w:val="00807187"/>
    <w:rsid w:val="00807C3D"/>
    <w:rsid w:val="00807D46"/>
    <w:rsid w:val="00810122"/>
    <w:rsid w:val="0081140B"/>
    <w:rsid w:val="00811539"/>
    <w:rsid w:val="008118DB"/>
    <w:rsid w:val="0081199E"/>
    <w:rsid w:val="00811BAC"/>
    <w:rsid w:val="00811ED4"/>
    <w:rsid w:val="008124F9"/>
    <w:rsid w:val="00812620"/>
    <w:rsid w:val="00812BFD"/>
    <w:rsid w:val="00812D25"/>
    <w:rsid w:val="00813041"/>
    <w:rsid w:val="008136C8"/>
    <w:rsid w:val="00813759"/>
    <w:rsid w:val="00813A0D"/>
    <w:rsid w:val="0081447E"/>
    <w:rsid w:val="00814B6A"/>
    <w:rsid w:val="00815791"/>
    <w:rsid w:val="008158E2"/>
    <w:rsid w:val="00816393"/>
    <w:rsid w:val="00816770"/>
    <w:rsid w:val="008169AD"/>
    <w:rsid w:val="00816AED"/>
    <w:rsid w:val="008172FA"/>
    <w:rsid w:val="0082008F"/>
    <w:rsid w:val="008204BE"/>
    <w:rsid w:val="00820DE9"/>
    <w:rsid w:val="0082130D"/>
    <w:rsid w:val="008216B6"/>
    <w:rsid w:val="0082229E"/>
    <w:rsid w:val="008256E1"/>
    <w:rsid w:val="00825BE5"/>
    <w:rsid w:val="00825FDC"/>
    <w:rsid w:val="00826D3A"/>
    <w:rsid w:val="008270BE"/>
    <w:rsid w:val="008277C1"/>
    <w:rsid w:val="00827AA7"/>
    <w:rsid w:val="00827B4A"/>
    <w:rsid w:val="008300E0"/>
    <w:rsid w:val="00830790"/>
    <w:rsid w:val="008307F3"/>
    <w:rsid w:val="00830CFE"/>
    <w:rsid w:val="00830FC6"/>
    <w:rsid w:val="0083188A"/>
    <w:rsid w:val="008320DC"/>
    <w:rsid w:val="008326F5"/>
    <w:rsid w:val="00832B2A"/>
    <w:rsid w:val="00832B8F"/>
    <w:rsid w:val="008341C5"/>
    <w:rsid w:val="00834C1D"/>
    <w:rsid w:val="00835025"/>
    <w:rsid w:val="00835544"/>
    <w:rsid w:val="00835C5B"/>
    <w:rsid w:val="00836B4C"/>
    <w:rsid w:val="00836D6A"/>
    <w:rsid w:val="00837375"/>
    <w:rsid w:val="00837494"/>
    <w:rsid w:val="00837ED5"/>
    <w:rsid w:val="00840187"/>
    <w:rsid w:val="008405FA"/>
    <w:rsid w:val="00840B9A"/>
    <w:rsid w:val="008412C1"/>
    <w:rsid w:val="008413F1"/>
    <w:rsid w:val="008416C0"/>
    <w:rsid w:val="008429EF"/>
    <w:rsid w:val="0084350B"/>
    <w:rsid w:val="008435E5"/>
    <w:rsid w:val="0084362E"/>
    <w:rsid w:val="008436CD"/>
    <w:rsid w:val="00843A99"/>
    <w:rsid w:val="00844108"/>
    <w:rsid w:val="0084462B"/>
    <w:rsid w:val="0084468E"/>
    <w:rsid w:val="0084575B"/>
    <w:rsid w:val="00846157"/>
    <w:rsid w:val="0084668C"/>
    <w:rsid w:val="00847799"/>
    <w:rsid w:val="00850602"/>
    <w:rsid w:val="008513E9"/>
    <w:rsid w:val="008514AE"/>
    <w:rsid w:val="00851C98"/>
    <w:rsid w:val="00852DB5"/>
    <w:rsid w:val="00852E2B"/>
    <w:rsid w:val="008540C3"/>
    <w:rsid w:val="008541C4"/>
    <w:rsid w:val="008542E0"/>
    <w:rsid w:val="00854B4A"/>
    <w:rsid w:val="008557A9"/>
    <w:rsid w:val="00855802"/>
    <w:rsid w:val="0085584E"/>
    <w:rsid w:val="00856615"/>
    <w:rsid w:val="00857234"/>
    <w:rsid w:val="0085749D"/>
    <w:rsid w:val="0085768B"/>
    <w:rsid w:val="00857BB6"/>
    <w:rsid w:val="00860239"/>
    <w:rsid w:val="00860DA5"/>
    <w:rsid w:val="008611E0"/>
    <w:rsid w:val="008621C4"/>
    <w:rsid w:val="00862285"/>
    <w:rsid w:val="008623C8"/>
    <w:rsid w:val="00862676"/>
    <w:rsid w:val="00864339"/>
    <w:rsid w:val="00866687"/>
    <w:rsid w:val="008669E9"/>
    <w:rsid w:val="00867406"/>
    <w:rsid w:val="00867693"/>
    <w:rsid w:val="00870CD8"/>
    <w:rsid w:val="00871B29"/>
    <w:rsid w:val="00871B50"/>
    <w:rsid w:val="00871CDE"/>
    <w:rsid w:val="00872235"/>
    <w:rsid w:val="00872272"/>
    <w:rsid w:val="00872878"/>
    <w:rsid w:val="00872AF6"/>
    <w:rsid w:val="00873226"/>
    <w:rsid w:val="008734BD"/>
    <w:rsid w:val="008738FD"/>
    <w:rsid w:val="00873B9E"/>
    <w:rsid w:val="00873DD6"/>
    <w:rsid w:val="008745C5"/>
    <w:rsid w:val="00874977"/>
    <w:rsid w:val="00874C71"/>
    <w:rsid w:val="00875258"/>
    <w:rsid w:val="008756AE"/>
    <w:rsid w:val="00875D12"/>
    <w:rsid w:val="00876154"/>
    <w:rsid w:val="008764AA"/>
    <w:rsid w:val="00876B71"/>
    <w:rsid w:val="00876C44"/>
    <w:rsid w:val="008770B1"/>
    <w:rsid w:val="00877148"/>
    <w:rsid w:val="0088015D"/>
    <w:rsid w:val="00880598"/>
    <w:rsid w:val="00880F04"/>
    <w:rsid w:val="00881946"/>
    <w:rsid w:val="00882292"/>
    <w:rsid w:val="00883A52"/>
    <w:rsid w:val="008842D5"/>
    <w:rsid w:val="008844A4"/>
    <w:rsid w:val="0088466C"/>
    <w:rsid w:val="0088478F"/>
    <w:rsid w:val="0088500E"/>
    <w:rsid w:val="0088512A"/>
    <w:rsid w:val="008867F9"/>
    <w:rsid w:val="0088683E"/>
    <w:rsid w:val="008871EC"/>
    <w:rsid w:val="00887958"/>
    <w:rsid w:val="00887CBD"/>
    <w:rsid w:val="00887EDF"/>
    <w:rsid w:val="008901FD"/>
    <w:rsid w:val="0089078D"/>
    <w:rsid w:val="0089103F"/>
    <w:rsid w:val="008910A4"/>
    <w:rsid w:val="008912A2"/>
    <w:rsid w:val="0089183C"/>
    <w:rsid w:val="00891BC1"/>
    <w:rsid w:val="00891D92"/>
    <w:rsid w:val="00892380"/>
    <w:rsid w:val="008923D7"/>
    <w:rsid w:val="00892DA1"/>
    <w:rsid w:val="0089335C"/>
    <w:rsid w:val="008950A0"/>
    <w:rsid w:val="00895A0A"/>
    <w:rsid w:val="00896214"/>
    <w:rsid w:val="008968DF"/>
    <w:rsid w:val="00897D8F"/>
    <w:rsid w:val="00897F88"/>
    <w:rsid w:val="008A0036"/>
    <w:rsid w:val="008A07E6"/>
    <w:rsid w:val="008A0A95"/>
    <w:rsid w:val="008A0C5C"/>
    <w:rsid w:val="008A0F0A"/>
    <w:rsid w:val="008A18F1"/>
    <w:rsid w:val="008A2D9F"/>
    <w:rsid w:val="008A30D7"/>
    <w:rsid w:val="008A3852"/>
    <w:rsid w:val="008A3969"/>
    <w:rsid w:val="008A3B66"/>
    <w:rsid w:val="008A3D22"/>
    <w:rsid w:val="008A3EC3"/>
    <w:rsid w:val="008A3EC8"/>
    <w:rsid w:val="008A45CC"/>
    <w:rsid w:val="008A4886"/>
    <w:rsid w:val="008A6198"/>
    <w:rsid w:val="008A691B"/>
    <w:rsid w:val="008A74F6"/>
    <w:rsid w:val="008B0016"/>
    <w:rsid w:val="008B03B9"/>
    <w:rsid w:val="008B0CD3"/>
    <w:rsid w:val="008B1A97"/>
    <w:rsid w:val="008B2394"/>
    <w:rsid w:val="008B2429"/>
    <w:rsid w:val="008B2601"/>
    <w:rsid w:val="008B2FD9"/>
    <w:rsid w:val="008B38F2"/>
    <w:rsid w:val="008B3A8C"/>
    <w:rsid w:val="008B3D0E"/>
    <w:rsid w:val="008B4AA0"/>
    <w:rsid w:val="008B50A0"/>
    <w:rsid w:val="008B58BC"/>
    <w:rsid w:val="008B5F2B"/>
    <w:rsid w:val="008B62B2"/>
    <w:rsid w:val="008B7D81"/>
    <w:rsid w:val="008C0A4A"/>
    <w:rsid w:val="008C142D"/>
    <w:rsid w:val="008C148F"/>
    <w:rsid w:val="008C2099"/>
    <w:rsid w:val="008C2B3D"/>
    <w:rsid w:val="008C3899"/>
    <w:rsid w:val="008C415D"/>
    <w:rsid w:val="008C417F"/>
    <w:rsid w:val="008C4AE2"/>
    <w:rsid w:val="008C508A"/>
    <w:rsid w:val="008C5968"/>
    <w:rsid w:val="008C6959"/>
    <w:rsid w:val="008C6A19"/>
    <w:rsid w:val="008C7C8A"/>
    <w:rsid w:val="008D03C1"/>
    <w:rsid w:val="008D0485"/>
    <w:rsid w:val="008D0E6F"/>
    <w:rsid w:val="008D0FA8"/>
    <w:rsid w:val="008D199D"/>
    <w:rsid w:val="008D1A24"/>
    <w:rsid w:val="008D3321"/>
    <w:rsid w:val="008D38D6"/>
    <w:rsid w:val="008D393E"/>
    <w:rsid w:val="008D3A6F"/>
    <w:rsid w:val="008D4E6D"/>
    <w:rsid w:val="008D53C4"/>
    <w:rsid w:val="008D5C17"/>
    <w:rsid w:val="008D5FDF"/>
    <w:rsid w:val="008D6634"/>
    <w:rsid w:val="008D7AC8"/>
    <w:rsid w:val="008E0096"/>
    <w:rsid w:val="008E06DD"/>
    <w:rsid w:val="008E0B78"/>
    <w:rsid w:val="008E0CB8"/>
    <w:rsid w:val="008E0E32"/>
    <w:rsid w:val="008E13CC"/>
    <w:rsid w:val="008E18CD"/>
    <w:rsid w:val="008E20C1"/>
    <w:rsid w:val="008E2905"/>
    <w:rsid w:val="008E353B"/>
    <w:rsid w:val="008E3C33"/>
    <w:rsid w:val="008E40F2"/>
    <w:rsid w:val="008E45FC"/>
    <w:rsid w:val="008E4810"/>
    <w:rsid w:val="008E52A2"/>
    <w:rsid w:val="008E5BFB"/>
    <w:rsid w:val="008E5C53"/>
    <w:rsid w:val="008E63F7"/>
    <w:rsid w:val="008E6E2D"/>
    <w:rsid w:val="008E71DF"/>
    <w:rsid w:val="008E774B"/>
    <w:rsid w:val="008E7E85"/>
    <w:rsid w:val="008F044B"/>
    <w:rsid w:val="008F0553"/>
    <w:rsid w:val="008F06A1"/>
    <w:rsid w:val="008F0742"/>
    <w:rsid w:val="008F089D"/>
    <w:rsid w:val="008F0CAB"/>
    <w:rsid w:val="008F0EB0"/>
    <w:rsid w:val="008F1317"/>
    <w:rsid w:val="008F1AE5"/>
    <w:rsid w:val="008F30B5"/>
    <w:rsid w:val="008F30D6"/>
    <w:rsid w:val="008F3503"/>
    <w:rsid w:val="008F3537"/>
    <w:rsid w:val="008F366C"/>
    <w:rsid w:val="008F370D"/>
    <w:rsid w:val="008F39FA"/>
    <w:rsid w:val="008F578C"/>
    <w:rsid w:val="008F5BDA"/>
    <w:rsid w:val="008F6887"/>
    <w:rsid w:val="008F6B56"/>
    <w:rsid w:val="008F7F93"/>
    <w:rsid w:val="009001C8"/>
    <w:rsid w:val="00900B65"/>
    <w:rsid w:val="00900DE9"/>
    <w:rsid w:val="009013A2"/>
    <w:rsid w:val="00901E13"/>
    <w:rsid w:val="00902A08"/>
    <w:rsid w:val="00902D64"/>
    <w:rsid w:val="009036CB"/>
    <w:rsid w:val="00903E54"/>
    <w:rsid w:val="00904B2C"/>
    <w:rsid w:val="00905027"/>
    <w:rsid w:val="009054A4"/>
    <w:rsid w:val="00905520"/>
    <w:rsid w:val="009057E9"/>
    <w:rsid w:val="00905E35"/>
    <w:rsid w:val="0090636C"/>
    <w:rsid w:val="00906D7A"/>
    <w:rsid w:val="00906F13"/>
    <w:rsid w:val="00907159"/>
    <w:rsid w:val="00907D8F"/>
    <w:rsid w:val="00907FCF"/>
    <w:rsid w:val="009100BF"/>
    <w:rsid w:val="00911676"/>
    <w:rsid w:val="00913466"/>
    <w:rsid w:val="0091352F"/>
    <w:rsid w:val="00913A8C"/>
    <w:rsid w:val="00913A9F"/>
    <w:rsid w:val="00913D8C"/>
    <w:rsid w:val="0091400A"/>
    <w:rsid w:val="009147BB"/>
    <w:rsid w:val="00914959"/>
    <w:rsid w:val="0091511E"/>
    <w:rsid w:val="009151A6"/>
    <w:rsid w:val="00915BBC"/>
    <w:rsid w:val="00917964"/>
    <w:rsid w:val="009201D0"/>
    <w:rsid w:val="00920B9B"/>
    <w:rsid w:val="00920FE6"/>
    <w:rsid w:val="009211BB"/>
    <w:rsid w:val="009211DF"/>
    <w:rsid w:val="00921778"/>
    <w:rsid w:val="0092200B"/>
    <w:rsid w:val="009220D9"/>
    <w:rsid w:val="009226C1"/>
    <w:rsid w:val="00922B74"/>
    <w:rsid w:val="00922C53"/>
    <w:rsid w:val="00922DA8"/>
    <w:rsid w:val="00922F69"/>
    <w:rsid w:val="0092368E"/>
    <w:rsid w:val="009236DB"/>
    <w:rsid w:val="009236F7"/>
    <w:rsid w:val="009247B2"/>
    <w:rsid w:val="009247FD"/>
    <w:rsid w:val="0092537B"/>
    <w:rsid w:val="00925973"/>
    <w:rsid w:val="00925D68"/>
    <w:rsid w:val="00926D99"/>
    <w:rsid w:val="00927829"/>
    <w:rsid w:val="00927AA8"/>
    <w:rsid w:val="00927F27"/>
    <w:rsid w:val="00927F4C"/>
    <w:rsid w:val="009306EB"/>
    <w:rsid w:val="0093079B"/>
    <w:rsid w:val="00930A24"/>
    <w:rsid w:val="00931802"/>
    <w:rsid w:val="009319D8"/>
    <w:rsid w:val="0093207C"/>
    <w:rsid w:val="00932118"/>
    <w:rsid w:val="009325C7"/>
    <w:rsid w:val="00932C29"/>
    <w:rsid w:val="00932E26"/>
    <w:rsid w:val="009331E5"/>
    <w:rsid w:val="009340C2"/>
    <w:rsid w:val="009343E3"/>
    <w:rsid w:val="00934499"/>
    <w:rsid w:val="009352CA"/>
    <w:rsid w:val="00935742"/>
    <w:rsid w:val="00935EC8"/>
    <w:rsid w:val="0093605F"/>
    <w:rsid w:val="00936423"/>
    <w:rsid w:val="00936733"/>
    <w:rsid w:val="009368F1"/>
    <w:rsid w:val="00936B74"/>
    <w:rsid w:val="00936C6F"/>
    <w:rsid w:val="0093720C"/>
    <w:rsid w:val="0093723D"/>
    <w:rsid w:val="00937616"/>
    <w:rsid w:val="00937D1E"/>
    <w:rsid w:val="00940696"/>
    <w:rsid w:val="009410BE"/>
    <w:rsid w:val="009422CB"/>
    <w:rsid w:val="009423DC"/>
    <w:rsid w:val="00943053"/>
    <w:rsid w:val="0094379C"/>
    <w:rsid w:val="009438E7"/>
    <w:rsid w:val="0094467F"/>
    <w:rsid w:val="009447F7"/>
    <w:rsid w:val="00944989"/>
    <w:rsid w:val="009457ED"/>
    <w:rsid w:val="00945AE0"/>
    <w:rsid w:val="00946384"/>
    <w:rsid w:val="00946E3E"/>
    <w:rsid w:val="00947924"/>
    <w:rsid w:val="00947B01"/>
    <w:rsid w:val="009500AA"/>
    <w:rsid w:val="009501F6"/>
    <w:rsid w:val="00950A01"/>
    <w:rsid w:val="00951908"/>
    <w:rsid w:val="009522EB"/>
    <w:rsid w:val="009529E2"/>
    <w:rsid w:val="00952CD5"/>
    <w:rsid w:val="00953538"/>
    <w:rsid w:val="00953DB6"/>
    <w:rsid w:val="00953FC2"/>
    <w:rsid w:val="00954427"/>
    <w:rsid w:val="0095500A"/>
    <w:rsid w:val="009550B7"/>
    <w:rsid w:val="00955307"/>
    <w:rsid w:val="0095551F"/>
    <w:rsid w:val="00956509"/>
    <w:rsid w:val="0095654D"/>
    <w:rsid w:val="00956860"/>
    <w:rsid w:val="0096054C"/>
    <w:rsid w:val="0096057F"/>
    <w:rsid w:val="00961024"/>
    <w:rsid w:val="009611F3"/>
    <w:rsid w:val="0096176A"/>
    <w:rsid w:val="00961B50"/>
    <w:rsid w:val="0096203A"/>
    <w:rsid w:val="00962E59"/>
    <w:rsid w:val="00963DE6"/>
    <w:rsid w:val="00963E59"/>
    <w:rsid w:val="00964440"/>
    <w:rsid w:val="00965539"/>
    <w:rsid w:val="0096679F"/>
    <w:rsid w:val="00967209"/>
    <w:rsid w:val="009675A3"/>
    <w:rsid w:val="00970072"/>
    <w:rsid w:val="00970D1A"/>
    <w:rsid w:val="00971425"/>
    <w:rsid w:val="00971C4A"/>
    <w:rsid w:val="00971C58"/>
    <w:rsid w:val="009725BD"/>
    <w:rsid w:val="009734C8"/>
    <w:rsid w:val="0097353C"/>
    <w:rsid w:val="00973A7A"/>
    <w:rsid w:val="00973CC9"/>
    <w:rsid w:val="00973DC3"/>
    <w:rsid w:val="009744B5"/>
    <w:rsid w:val="009745C0"/>
    <w:rsid w:val="00974FC9"/>
    <w:rsid w:val="0097571C"/>
    <w:rsid w:val="0097630E"/>
    <w:rsid w:val="00976427"/>
    <w:rsid w:val="00976841"/>
    <w:rsid w:val="0097694F"/>
    <w:rsid w:val="00976B0B"/>
    <w:rsid w:val="00977677"/>
    <w:rsid w:val="009776B3"/>
    <w:rsid w:val="00980417"/>
    <w:rsid w:val="009805AE"/>
    <w:rsid w:val="009812B6"/>
    <w:rsid w:val="009812C9"/>
    <w:rsid w:val="00981420"/>
    <w:rsid w:val="00981BA5"/>
    <w:rsid w:val="00981EAE"/>
    <w:rsid w:val="00982077"/>
    <w:rsid w:val="00982166"/>
    <w:rsid w:val="009827E6"/>
    <w:rsid w:val="00982CE8"/>
    <w:rsid w:val="00983FBB"/>
    <w:rsid w:val="009843E6"/>
    <w:rsid w:val="00984562"/>
    <w:rsid w:val="00984B18"/>
    <w:rsid w:val="0098563A"/>
    <w:rsid w:val="00985671"/>
    <w:rsid w:val="00985C70"/>
    <w:rsid w:val="0098645D"/>
    <w:rsid w:val="00986744"/>
    <w:rsid w:val="00986DF5"/>
    <w:rsid w:val="0098726A"/>
    <w:rsid w:val="009872C9"/>
    <w:rsid w:val="0099027E"/>
    <w:rsid w:val="009905C5"/>
    <w:rsid w:val="009908EC"/>
    <w:rsid w:val="009914B5"/>
    <w:rsid w:val="00991763"/>
    <w:rsid w:val="00991EBD"/>
    <w:rsid w:val="0099218B"/>
    <w:rsid w:val="009921C9"/>
    <w:rsid w:val="00992667"/>
    <w:rsid w:val="00992FCC"/>
    <w:rsid w:val="009930AD"/>
    <w:rsid w:val="00993150"/>
    <w:rsid w:val="009931B7"/>
    <w:rsid w:val="009946FA"/>
    <w:rsid w:val="009947C9"/>
    <w:rsid w:val="00994A7B"/>
    <w:rsid w:val="00994E8F"/>
    <w:rsid w:val="00995062"/>
    <w:rsid w:val="00995152"/>
    <w:rsid w:val="009953E1"/>
    <w:rsid w:val="009958B2"/>
    <w:rsid w:val="00995A73"/>
    <w:rsid w:val="00995B57"/>
    <w:rsid w:val="00995C0D"/>
    <w:rsid w:val="00995E17"/>
    <w:rsid w:val="00996761"/>
    <w:rsid w:val="00996769"/>
    <w:rsid w:val="00996EE2"/>
    <w:rsid w:val="009977BF"/>
    <w:rsid w:val="009A0F10"/>
    <w:rsid w:val="009A0FC7"/>
    <w:rsid w:val="009A18CB"/>
    <w:rsid w:val="009A1986"/>
    <w:rsid w:val="009A1AA1"/>
    <w:rsid w:val="009A1F12"/>
    <w:rsid w:val="009A216D"/>
    <w:rsid w:val="009A25E1"/>
    <w:rsid w:val="009A270E"/>
    <w:rsid w:val="009A277A"/>
    <w:rsid w:val="009A3742"/>
    <w:rsid w:val="009A4271"/>
    <w:rsid w:val="009A480C"/>
    <w:rsid w:val="009A4A9D"/>
    <w:rsid w:val="009A4CA7"/>
    <w:rsid w:val="009A50E6"/>
    <w:rsid w:val="009A5783"/>
    <w:rsid w:val="009A5860"/>
    <w:rsid w:val="009A5D8C"/>
    <w:rsid w:val="009A620D"/>
    <w:rsid w:val="009A6A3B"/>
    <w:rsid w:val="009A6C55"/>
    <w:rsid w:val="009A73D8"/>
    <w:rsid w:val="009A7712"/>
    <w:rsid w:val="009A7DB0"/>
    <w:rsid w:val="009B050A"/>
    <w:rsid w:val="009B055E"/>
    <w:rsid w:val="009B09DE"/>
    <w:rsid w:val="009B1067"/>
    <w:rsid w:val="009B11B8"/>
    <w:rsid w:val="009B14C5"/>
    <w:rsid w:val="009B228A"/>
    <w:rsid w:val="009B282F"/>
    <w:rsid w:val="009B2892"/>
    <w:rsid w:val="009B2DC0"/>
    <w:rsid w:val="009B2FD0"/>
    <w:rsid w:val="009B3F99"/>
    <w:rsid w:val="009B496C"/>
    <w:rsid w:val="009B4BF1"/>
    <w:rsid w:val="009B4C38"/>
    <w:rsid w:val="009B500E"/>
    <w:rsid w:val="009B5741"/>
    <w:rsid w:val="009B5BCF"/>
    <w:rsid w:val="009B6056"/>
    <w:rsid w:val="009B6791"/>
    <w:rsid w:val="009B6A77"/>
    <w:rsid w:val="009B722D"/>
    <w:rsid w:val="009B79D0"/>
    <w:rsid w:val="009B7DC6"/>
    <w:rsid w:val="009C0BAC"/>
    <w:rsid w:val="009C10B3"/>
    <w:rsid w:val="009C1268"/>
    <w:rsid w:val="009C138C"/>
    <w:rsid w:val="009C13A4"/>
    <w:rsid w:val="009C1425"/>
    <w:rsid w:val="009C286F"/>
    <w:rsid w:val="009C2D5F"/>
    <w:rsid w:val="009C2F4C"/>
    <w:rsid w:val="009C386E"/>
    <w:rsid w:val="009C3F3E"/>
    <w:rsid w:val="009C3F87"/>
    <w:rsid w:val="009C439F"/>
    <w:rsid w:val="009C45A2"/>
    <w:rsid w:val="009C5247"/>
    <w:rsid w:val="009C5548"/>
    <w:rsid w:val="009C555F"/>
    <w:rsid w:val="009C565E"/>
    <w:rsid w:val="009C5EB5"/>
    <w:rsid w:val="009C6A2F"/>
    <w:rsid w:val="009C70CE"/>
    <w:rsid w:val="009C7160"/>
    <w:rsid w:val="009C72C7"/>
    <w:rsid w:val="009C7A50"/>
    <w:rsid w:val="009D08DA"/>
    <w:rsid w:val="009D0986"/>
    <w:rsid w:val="009D0C85"/>
    <w:rsid w:val="009D15B1"/>
    <w:rsid w:val="009D1A2B"/>
    <w:rsid w:val="009D342E"/>
    <w:rsid w:val="009D3446"/>
    <w:rsid w:val="009D402A"/>
    <w:rsid w:val="009D4368"/>
    <w:rsid w:val="009D52C9"/>
    <w:rsid w:val="009D5E6B"/>
    <w:rsid w:val="009D5FA7"/>
    <w:rsid w:val="009D6B6E"/>
    <w:rsid w:val="009D76F0"/>
    <w:rsid w:val="009E0057"/>
    <w:rsid w:val="009E02C8"/>
    <w:rsid w:val="009E0654"/>
    <w:rsid w:val="009E0913"/>
    <w:rsid w:val="009E26BF"/>
    <w:rsid w:val="009E2CAB"/>
    <w:rsid w:val="009E30F4"/>
    <w:rsid w:val="009E391F"/>
    <w:rsid w:val="009E3E1D"/>
    <w:rsid w:val="009E4237"/>
    <w:rsid w:val="009E4C27"/>
    <w:rsid w:val="009E6192"/>
    <w:rsid w:val="009E63BE"/>
    <w:rsid w:val="009E650E"/>
    <w:rsid w:val="009E68B5"/>
    <w:rsid w:val="009E7258"/>
    <w:rsid w:val="009E7809"/>
    <w:rsid w:val="009E7A1E"/>
    <w:rsid w:val="009E7A9F"/>
    <w:rsid w:val="009E7B23"/>
    <w:rsid w:val="009F0BD7"/>
    <w:rsid w:val="009F0C83"/>
    <w:rsid w:val="009F10A2"/>
    <w:rsid w:val="009F17B1"/>
    <w:rsid w:val="009F188F"/>
    <w:rsid w:val="009F29B0"/>
    <w:rsid w:val="009F2CA5"/>
    <w:rsid w:val="009F42FC"/>
    <w:rsid w:val="009F4B9F"/>
    <w:rsid w:val="009F5133"/>
    <w:rsid w:val="009F537E"/>
    <w:rsid w:val="009F61CA"/>
    <w:rsid w:val="009F69DC"/>
    <w:rsid w:val="009F6E31"/>
    <w:rsid w:val="009F6FC0"/>
    <w:rsid w:val="009F71C0"/>
    <w:rsid w:val="00A00188"/>
    <w:rsid w:val="00A003CB"/>
    <w:rsid w:val="00A00415"/>
    <w:rsid w:val="00A022C7"/>
    <w:rsid w:val="00A02CBB"/>
    <w:rsid w:val="00A02D8E"/>
    <w:rsid w:val="00A03345"/>
    <w:rsid w:val="00A03662"/>
    <w:rsid w:val="00A03776"/>
    <w:rsid w:val="00A03C7F"/>
    <w:rsid w:val="00A03CBA"/>
    <w:rsid w:val="00A04087"/>
    <w:rsid w:val="00A04870"/>
    <w:rsid w:val="00A04B70"/>
    <w:rsid w:val="00A051FD"/>
    <w:rsid w:val="00A0534C"/>
    <w:rsid w:val="00A05455"/>
    <w:rsid w:val="00A06373"/>
    <w:rsid w:val="00A063FF"/>
    <w:rsid w:val="00A07169"/>
    <w:rsid w:val="00A071CF"/>
    <w:rsid w:val="00A07846"/>
    <w:rsid w:val="00A10026"/>
    <w:rsid w:val="00A100FB"/>
    <w:rsid w:val="00A11267"/>
    <w:rsid w:val="00A117E4"/>
    <w:rsid w:val="00A121D2"/>
    <w:rsid w:val="00A122C8"/>
    <w:rsid w:val="00A12977"/>
    <w:rsid w:val="00A12AE0"/>
    <w:rsid w:val="00A12C8F"/>
    <w:rsid w:val="00A1325C"/>
    <w:rsid w:val="00A13780"/>
    <w:rsid w:val="00A13A91"/>
    <w:rsid w:val="00A13AAC"/>
    <w:rsid w:val="00A13C41"/>
    <w:rsid w:val="00A14243"/>
    <w:rsid w:val="00A1427D"/>
    <w:rsid w:val="00A14FB0"/>
    <w:rsid w:val="00A1551E"/>
    <w:rsid w:val="00A15F59"/>
    <w:rsid w:val="00A16234"/>
    <w:rsid w:val="00A16768"/>
    <w:rsid w:val="00A16C4A"/>
    <w:rsid w:val="00A16D6C"/>
    <w:rsid w:val="00A17061"/>
    <w:rsid w:val="00A17CB4"/>
    <w:rsid w:val="00A2062B"/>
    <w:rsid w:val="00A21017"/>
    <w:rsid w:val="00A21055"/>
    <w:rsid w:val="00A212B7"/>
    <w:rsid w:val="00A212C9"/>
    <w:rsid w:val="00A22B19"/>
    <w:rsid w:val="00A23172"/>
    <w:rsid w:val="00A2381F"/>
    <w:rsid w:val="00A2396F"/>
    <w:rsid w:val="00A244EE"/>
    <w:rsid w:val="00A24558"/>
    <w:rsid w:val="00A24560"/>
    <w:rsid w:val="00A249D4"/>
    <w:rsid w:val="00A24D2A"/>
    <w:rsid w:val="00A24E07"/>
    <w:rsid w:val="00A24E86"/>
    <w:rsid w:val="00A250BF"/>
    <w:rsid w:val="00A2654D"/>
    <w:rsid w:val="00A266B7"/>
    <w:rsid w:val="00A27A96"/>
    <w:rsid w:val="00A27B9D"/>
    <w:rsid w:val="00A27FC8"/>
    <w:rsid w:val="00A30424"/>
    <w:rsid w:val="00A307BD"/>
    <w:rsid w:val="00A30D0D"/>
    <w:rsid w:val="00A31220"/>
    <w:rsid w:val="00A312BA"/>
    <w:rsid w:val="00A314DF"/>
    <w:rsid w:val="00A31C08"/>
    <w:rsid w:val="00A31FB8"/>
    <w:rsid w:val="00A31FCD"/>
    <w:rsid w:val="00A31FF6"/>
    <w:rsid w:val="00A32039"/>
    <w:rsid w:val="00A32B6E"/>
    <w:rsid w:val="00A32DA0"/>
    <w:rsid w:val="00A32F9B"/>
    <w:rsid w:val="00A330B3"/>
    <w:rsid w:val="00A33EA4"/>
    <w:rsid w:val="00A33F45"/>
    <w:rsid w:val="00A3449D"/>
    <w:rsid w:val="00A34A0D"/>
    <w:rsid w:val="00A34E01"/>
    <w:rsid w:val="00A35178"/>
    <w:rsid w:val="00A35BBB"/>
    <w:rsid w:val="00A35CB6"/>
    <w:rsid w:val="00A35E80"/>
    <w:rsid w:val="00A36CD7"/>
    <w:rsid w:val="00A36F60"/>
    <w:rsid w:val="00A3707C"/>
    <w:rsid w:val="00A37594"/>
    <w:rsid w:val="00A37829"/>
    <w:rsid w:val="00A4068B"/>
    <w:rsid w:val="00A412F1"/>
    <w:rsid w:val="00A41591"/>
    <w:rsid w:val="00A41ED8"/>
    <w:rsid w:val="00A42FD6"/>
    <w:rsid w:val="00A43384"/>
    <w:rsid w:val="00A4398A"/>
    <w:rsid w:val="00A459BD"/>
    <w:rsid w:val="00A45D48"/>
    <w:rsid w:val="00A45FCF"/>
    <w:rsid w:val="00A460B9"/>
    <w:rsid w:val="00A466A3"/>
    <w:rsid w:val="00A46FD1"/>
    <w:rsid w:val="00A472F2"/>
    <w:rsid w:val="00A478AF"/>
    <w:rsid w:val="00A47D23"/>
    <w:rsid w:val="00A501D4"/>
    <w:rsid w:val="00A5046B"/>
    <w:rsid w:val="00A513A3"/>
    <w:rsid w:val="00A513C6"/>
    <w:rsid w:val="00A51FAF"/>
    <w:rsid w:val="00A520BC"/>
    <w:rsid w:val="00A522B6"/>
    <w:rsid w:val="00A52322"/>
    <w:rsid w:val="00A52594"/>
    <w:rsid w:val="00A525DA"/>
    <w:rsid w:val="00A526A5"/>
    <w:rsid w:val="00A52B89"/>
    <w:rsid w:val="00A52C6F"/>
    <w:rsid w:val="00A52D33"/>
    <w:rsid w:val="00A52D3B"/>
    <w:rsid w:val="00A5337A"/>
    <w:rsid w:val="00A5374C"/>
    <w:rsid w:val="00A54279"/>
    <w:rsid w:val="00A54777"/>
    <w:rsid w:val="00A54F6B"/>
    <w:rsid w:val="00A554A0"/>
    <w:rsid w:val="00A5576D"/>
    <w:rsid w:val="00A55976"/>
    <w:rsid w:val="00A55EAD"/>
    <w:rsid w:val="00A56CF5"/>
    <w:rsid w:val="00A57A15"/>
    <w:rsid w:val="00A57A41"/>
    <w:rsid w:val="00A57B43"/>
    <w:rsid w:val="00A57DB4"/>
    <w:rsid w:val="00A60EFD"/>
    <w:rsid w:val="00A613D4"/>
    <w:rsid w:val="00A6198D"/>
    <w:rsid w:val="00A61C5C"/>
    <w:rsid w:val="00A622D7"/>
    <w:rsid w:val="00A62B2F"/>
    <w:rsid w:val="00A6332E"/>
    <w:rsid w:val="00A63501"/>
    <w:rsid w:val="00A63C2A"/>
    <w:rsid w:val="00A64F9A"/>
    <w:rsid w:val="00A6502E"/>
    <w:rsid w:val="00A653B7"/>
    <w:rsid w:val="00A66403"/>
    <w:rsid w:val="00A666B3"/>
    <w:rsid w:val="00A66A93"/>
    <w:rsid w:val="00A66B28"/>
    <w:rsid w:val="00A66DE5"/>
    <w:rsid w:val="00A66F57"/>
    <w:rsid w:val="00A66F9D"/>
    <w:rsid w:val="00A676D8"/>
    <w:rsid w:val="00A67A1B"/>
    <w:rsid w:val="00A703DD"/>
    <w:rsid w:val="00A70D85"/>
    <w:rsid w:val="00A71580"/>
    <w:rsid w:val="00A7182E"/>
    <w:rsid w:val="00A71E4B"/>
    <w:rsid w:val="00A71ECA"/>
    <w:rsid w:val="00A72FED"/>
    <w:rsid w:val="00A739C4"/>
    <w:rsid w:val="00A75E2E"/>
    <w:rsid w:val="00A75F0A"/>
    <w:rsid w:val="00A76005"/>
    <w:rsid w:val="00A7617A"/>
    <w:rsid w:val="00A76A8D"/>
    <w:rsid w:val="00A77793"/>
    <w:rsid w:val="00A778BD"/>
    <w:rsid w:val="00A7798A"/>
    <w:rsid w:val="00A77BA2"/>
    <w:rsid w:val="00A77C33"/>
    <w:rsid w:val="00A77CA3"/>
    <w:rsid w:val="00A80BE1"/>
    <w:rsid w:val="00A814CA"/>
    <w:rsid w:val="00A816B0"/>
    <w:rsid w:val="00A81821"/>
    <w:rsid w:val="00A82B2A"/>
    <w:rsid w:val="00A82C18"/>
    <w:rsid w:val="00A84A61"/>
    <w:rsid w:val="00A84EC2"/>
    <w:rsid w:val="00A85F39"/>
    <w:rsid w:val="00A86453"/>
    <w:rsid w:val="00A87002"/>
    <w:rsid w:val="00A87523"/>
    <w:rsid w:val="00A87D84"/>
    <w:rsid w:val="00A9014A"/>
    <w:rsid w:val="00A904CA"/>
    <w:rsid w:val="00A90832"/>
    <w:rsid w:val="00A912F6"/>
    <w:rsid w:val="00A91F8C"/>
    <w:rsid w:val="00A920D2"/>
    <w:rsid w:val="00A92C6F"/>
    <w:rsid w:val="00A92F5C"/>
    <w:rsid w:val="00A934B5"/>
    <w:rsid w:val="00A941BF"/>
    <w:rsid w:val="00A94527"/>
    <w:rsid w:val="00A94826"/>
    <w:rsid w:val="00A949E7"/>
    <w:rsid w:val="00A94CF8"/>
    <w:rsid w:val="00A9539C"/>
    <w:rsid w:val="00A95445"/>
    <w:rsid w:val="00A95AB0"/>
    <w:rsid w:val="00A96100"/>
    <w:rsid w:val="00A9647C"/>
    <w:rsid w:val="00A9751A"/>
    <w:rsid w:val="00AA10F9"/>
    <w:rsid w:val="00AA139B"/>
    <w:rsid w:val="00AA1BA2"/>
    <w:rsid w:val="00AA22D6"/>
    <w:rsid w:val="00AA3FAD"/>
    <w:rsid w:val="00AA43AB"/>
    <w:rsid w:val="00AA48D0"/>
    <w:rsid w:val="00AA4BB2"/>
    <w:rsid w:val="00AA4C87"/>
    <w:rsid w:val="00AA50C4"/>
    <w:rsid w:val="00AA5207"/>
    <w:rsid w:val="00AA59B9"/>
    <w:rsid w:val="00AA5ECD"/>
    <w:rsid w:val="00AA6430"/>
    <w:rsid w:val="00AA67DD"/>
    <w:rsid w:val="00AA6E38"/>
    <w:rsid w:val="00AA7061"/>
    <w:rsid w:val="00AA71D5"/>
    <w:rsid w:val="00AA73B2"/>
    <w:rsid w:val="00AA75FE"/>
    <w:rsid w:val="00AA7C48"/>
    <w:rsid w:val="00AB17DC"/>
    <w:rsid w:val="00AB1BB8"/>
    <w:rsid w:val="00AB2E98"/>
    <w:rsid w:val="00AB31BD"/>
    <w:rsid w:val="00AB3967"/>
    <w:rsid w:val="00AB55B4"/>
    <w:rsid w:val="00AB6F70"/>
    <w:rsid w:val="00AB73D0"/>
    <w:rsid w:val="00AB78E1"/>
    <w:rsid w:val="00AB7DA6"/>
    <w:rsid w:val="00AB7E0D"/>
    <w:rsid w:val="00AC1478"/>
    <w:rsid w:val="00AC1F4E"/>
    <w:rsid w:val="00AC21BC"/>
    <w:rsid w:val="00AC4C13"/>
    <w:rsid w:val="00AC53F9"/>
    <w:rsid w:val="00AC62FD"/>
    <w:rsid w:val="00AC6974"/>
    <w:rsid w:val="00AC6C23"/>
    <w:rsid w:val="00AC7559"/>
    <w:rsid w:val="00AC7B8D"/>
    <w:rsid w:val="00AC7D9B"/>
    <w:rsid w:val="00AC7EFC"/>
    <w:rsid w:val="00AC7FC3"/>
    <w:rsid w:val="00AD0DF7"/>
    <w:rsid w:val="00AD2C05"/>
    <w:rsid w:val="00AD2F63"/>
    <w:rsid w:val="00AD3943"/>
    <w:rsid w:val="00AD394B"/>
    <w:rsid w:val="00AD3B05"/>
    <w:rsid w:val="00AD4F8D"/>
    <w:rsid w:val="00AD5396"/>
    <w:rsid w:val="00AD6351"/>
    <w:rsid w:val="00AD63A4"/>
    <w:rsid w:val="00AD670D"/>
    <w:rsid w:val="00AE0182"/>
    <w:rsid w:val="00AE0AFC"/>
    <w:rsid w:val="00AE0D45"/>
    <w:rsid w:val="00AE204B"/>
    <w:rsid w:val="00AE2221"/>
    <w:rsid w:val="00AE2B39"/>
    <w:rsid w:val="00AE31E1"/>
    <w:rsid w:val="00AE370B"/>
    <w:rsid w:val="00AE3787"/>
    <w:rsid w:val="00AE3EC0"/>
    <w:rsid w:val="00AE4950"/>
    <w:rsid w:val="00AE4CAC"/>
    <w:rsid w:val="00AE4F6E"/>
    <w:rsid w:val="00AE5437"/>
    <w:rsid w:val="00AE57EA"/>
    <w:rsid w:val="00AE6A01"/>
    <w:rsid w:val="00AE6F46"/>
    <w:rsid w:val="00AE73F8"/>
    <w:rsid w:val="00AE7A3C"/>
    <w:rsid w:val="00AF032D"/>
    <w:rsid w:val="00AF1670"/>
    <w:rsid w:val="00AF175A"/>
    <w:rsid w:val="00AF23A4"/>
    <w:rsid w:val="00AF2DDF"/>
    <w:rsid w:val="00AF306D"/>
    <w:rsid w:val="00AF34B1"/>
    <w:rsid w:val="00AF39C8"/>
    <w:rsid w:val="00AF3F08"/>
    <w:rsid w:val="00AF4AC7"/>
    <w:rsid w:val="00AF521C"/>
    <w:rsid w:val="00AF59AB"/>
    <w:rsid w:val="00AF5A25"/>
    <w:rsid w:val="00AF5A59"/>
    <w:rsid w:val="00AF5CD8"/>
    <w:rsid w:val="00AF5F41"/>
    <w:rsid w:val="00AF680D"/>
    <w:rsid w:val="00AF69E8"/>
    <w:rsid w:val="00AF6A92"/>
    <w:rsid w:val="00AF6B21"/>
    <w:rsid w:val="00AF7CAC"/>
    <w:rsid w:val="00B0017B"/>
    <w:rsid w:val="00B00B09"/>
    <w:rsid w:val="00B00DDA"/>
    <w:rsid w:val="00B011C5"/>
    <w:rsid w:val="00B01227"/>
    <w:rsid w:val="00B01305"/>
    <w:rsid w:val="00B01924"/>
    <w:rsid w:val="00B019E0"/>
    <w:rsid w:val="00B01A32"/>
    <w:rsid w:val="00B01FB3"/>
    <w:rsid w:val="00B02BEC"/>
    <w:rsid w:val="00B02E68"/>
    <w:rsid w:val="00B035D1"/>
    <w:rsid w:val="00B038CC"/>
    <w:rsid w:val="00B041AB"/>
    <w:rsid w:val="00B06DC0"/>
    <w:rsid w:val="00B06E59"/>
    <w:rsid w:val="00B0709C"/>
    <w:rsid w:val="00B078CE"/>
    <w:rsid w:val="00B07AA3"/>
    <w:rsid w:val="00B104CF"/>
    <w:rsid w:val="00B108B4"/>
    <w:rsid w:val="00B10A4B"/>
    <w:rsid w:val="00B1218A"/>
    <w:rsid w:val="00B126F5"/>
    <w:rsid w:val="00B12A5C"/>
    <w:rsid w:val="00B12DB4"/>
    <w:rsid w:val="00B13A60"/>
    <w:rsid w:val="00B13A84"/>
    <w:rsid w:val="00B1486B"/>
    <w:rsid w:val="00B14DB0"/>
    <w:rsid w:val="00B14ECA"/>
    <w:rsid w:val="00B152E3"/>
    <w:rsid w:val="00B164B1"/>
    <w:rsid w:val="00B17ED4"/>
    <w:rsid w:val="00B209A6"/>
    <w:rsid w:val="00B21365"/>
    <w:rsid w:val="00B220C3"/>
    <w:rsid w:val="00B2300A"/>
    <w:rsid w:val="00B23B55"/>
    <w:rsid w:val="00B23C45"/>
    <w:rsid w:val="00B23E5F"/>
    <w:rsid w:val="00B24012"/>
    <w:rsid w:val="00B243C4"/>
    <w:rsid w:val="00B249D1"/>
    <w:rsid w:val="00B24E14"/>
    <w:rsid w:val="00B25CAF"/>
    <w:rsid w:val="00B26469"/>
    <w:rsid w:val="00B273CA"/>
    <w:rsid w:val="00B277B1"/>
    <w:rsid w:val="00B27861"/>
    <w:rsid w:val="00B27C17"/>
    <w:rsid w:val="00B3005A"/>
    <w:rsid w:val="00B30B60"/>
    <w:rsid w:val="00B3154E"/>
    <w:rsid w:val="00B31E98"/>
    <w:rsid w:val="00B31EA7"/>
    <w:rsid w:val="00B325DB"/>
    <w:rsid w:val="00B32CFB"/>
    <w:rsid w:val="00B32D01"/>
    <w:rsid w:val="00B3369B"/>
    <w:rsid w:val="00B33877"/>
    <w:rsid w:val="00B33E16"/>
    <w:rsid w:val="00B3411C"/>
    <w:rsid w:val="00B34DEF"/>
    <w:rsid w:val="00B353C4"/>
    <w:rsid w:val="00B35642"/>
    <w:rsid w:val="00B3797D"/>
    <w:rsid w:val="00B37BFB"/>
    <w:rsid w:val="00B37F9A"/>
    <w:rsid w:val="00B401D9"/>
    <w:rsid w:val="00B40CE5"/>
    <w:rsid w:val="00B41461"/>
    <w:rsid w:val="00B4171B"/>
    <w:rsid w:val="00B42210"/>
    <w:rsid w:val="00B4242C"/>
    <w:rsid w:val="00B42D1B"/>
    <w:rsid w:val="00B434FA"/>
    <w:rsid w:val="00B435EE"/>
    <w:rsid w:val="00B43E28"/>
    <w:rsid w:val="00B444DB"/>
    <w:rsid w:val="00B44D80"/>
    <w:rsid w:val="00B45E34"/>
    <w:rsid w:val="00B469CB"/>
    <w:rsid w:val="00B47735"/>
    <w:rsid w:val="00B477A9"/>
    <w:rsid w:val="00B47AF5"/>
    <w:rsid w:val="00B47CC3"/>
    <w:rsid w:val="00B523D1"/>
    <w:rsid w:val="00B5265C"/>
    <w:rsid w:val="00B52C5E"/>
    <w:rsid w:val="00B52E59"/>
    <w:rsid w:val="00B52FDC"/>
    <w:rsid w:val="00B53002"/>
    <w:rsid w:val="00B5301E"/>
    <w:rsid w:val="00B5350A"/>
    <w:rsid w:val="00B535DD"/>
    <w:rsid w:val="00B537F7"/>
    <w:rsid w:val="00B545E4"/>
    <w:rsid w:val="00B54C1E"/>
    <w:rsid w:val="00B55111"/>
    <w:rsid w:val="00B55524"/>
    <w:rsid w:val="00B55AAC"/>
    <w:rsid w:val="00B55CF2"/>
    <w:rsid w:val="00B56254"/>
    <w:rsid w:val="00B574DD"/>
    <w:rsid w:val="00B57F1A"/>
    <w:rsid w:val="00B60F05"/>
    <w:rsid w:val="00B611C1"/>
    <w:rsid w:val="00B61357"/>
    <w:rsid w:val="00B61C11"/>
    <w:rsid w:val="00B61E31"/>
    <w:rsid w:val="00B6230E"/>
    <w:rsid w:val="00B627CE"/>
    <w:rsid w:val="00B62994"/>
    <w:rsid w:val="00B62E76"/>
    <w:rsid w:val="00B6318B"/>
    <w:rsid w:val="00B6374E"/>
    <w:rsid w:val="00B6388D"/>
    <w:rsid w:val="00B63EF1"/>
    <w:rsid w:val="00B63F94"/>
    <w:rsid w:val="00B65742"/>
    <w:rsid w:val="00B657F3"/>
    <w:rsid w:val="00B65902"/>
    <w:rsid w:val="00B65DDB"/>
    <w:rsid w:val="00B65DE7"/>
    <w:rsid w:val="00B65E95"/>
    <w:rsid w:val="00B6607A"/>
    <w:rsid w:val="00B66744"/>
    <w:rsid w:val="00B66785"/>
    <w:rsid w:val="00B66F8E"/>
    <w:rsid w:val="00B67555"/>
    <w:rsid w:val="00B702FF"/>
    <w:rsid w:val="00B71575"/>
    <w:rsid w:val="00B71B57"/>
    <w:rsid w:val="00B71D84"/>
    <w:rsid w:val="00B71DCB"/>
    <w:rsid w:val="00B72094"/>
    <w:rsid w:val="00B72306"/>
    <w:rsid w:val="00B733D7"/>
    <w:rsid w:val="00B74156"/>
    <w:rsid w:val="00B7452D"/>
    <w:rsid w:val="00B74BBC"/>
    <w:rsid w:val="00B74C7F"/>
    <w:rsid w:val="00B755B1"/>
    <w:rsid w:val="00B7645A"/>
    <w:rsid w:val="00B76500"/>
    <w:rsid w:val="00B77421"/>
    <w:rsid w:val="00B77D3A"/>
    <w:rsid w:val="00B806A1"/>
    <w:rsid w:val="00B811E0"/>
    <w:rsid w:val="00B8128C"/>
    <w:rsid w:val="00B81341"/>
    <w:rsid w:val="00B81968"/>
    <w:rsid w:val="00B826DF"/>
    <w:rsid w:val="00B833C0"/>
    <w:rsid w:val="00B8530A"/>
    <w:rsid w:val="00B85952"/>
    <w:rsid w:val="00B85A36"/>
    <w:rsid w:val="00B85DEC"/>
    <w:rsid w:val="00B86CD3"/>
    <w:rsid w:val="00B87423"/>
    <w:rsid w:val="00B902DE"/>
    <w:rsid w:val="00B92086"/>
    <w:rsid w:val="00B92171"/>
    <w:rsid w:val="00B921EA"/>
    <w:rsid w:val="00B927E0"/>
    <w:rsid w:val="00B92CF9"/>
    <w:rsid w:val="00B931AD"/>
    <w:rsid w:val="00B9320B"/>
    <w:rsid w:val="00B93713"/>
    <w:rsid w:val="00B94735"/>
    <w:rsid w:val="00B953E2"/>
    <w:rsid w:val="00B95413"/>
    <w:rsid w:val="00B956F3"/>
    <w:rsid w:val="00B959F4"/>
    <w:rsid w:val="00B95B78"/>
    <w:rsid w:val="00B95CF6"/>
    <w:rsid w:val="00B96225"/>
    <w:rsid w:val="00B96749"/>
    <w:rsid w:val="00B96AD8"/>
    <w:rsid w:val="00B96D60"/>
    <w:rsid w:val="00B9710B"/>
    <w:rsid w:val="00B97A2A"/>
    <w:rsid w:val="00B97D06"/>
    <w:rsid w:val="00B97FCA"/>
    <w:rsid w:val="00BA006E"/>
    <w:rsid w:val="00BA0123"/>
    <w:rsid w:val="00BA0961"/>
    <w:rsid w:val="00BA098C"/>
    <w:rsid w:val="00BA10EB"/>
    <w:rsid w:val="00BA115D"/>
    <w:rsid w:val="00BA117B"/>
    <w:rsid w:val="00BA11B7"/>
    <w:rsid w:val="00BA15B9"/>
    <w:rsid w:val="00BA1BB3"/>
    <w:rsid w:val="00BA2BB8"/>
    <w:rsid w:val="00BA32F5"/>
    <w:rsid w:val="00BA3CD5"/>
    <w:rsid w:val="00BA4FEA"/>
    <w:rsid w:val="00BA5225"/>
    <w:rsid w:val="00BA54F6"/>
    <w:rsid w:val="00BA5854"/>
    <w:rsid w:val="00BA6363"/>
    <w:rsid w:val="00BA63DB"/>
    <w:rsid w:val="00BA6569"/>
    <w:rsid w:val="00BA66BE"/>
    <w:rsid w:val="00BA715B"/>
    <w:rsid w:val="00BB00DF"/>
    <w:rsid w:val="00BB0EFD"/>
    <w:rsid w:val="00BB0F85"/>
    <w:rsid w:val="00BB0F9A"/>
    <w:rsid w:val="00BB1007"/>
    <w:rsid w:val="00BB1904"/>
    <w:rsid w:val="00BB1C9E"/>
    <w:rsid w:val="00BB212D"/>
    <w:rsid w:val="00BB28E1"/>
    <w:rsid w:val="00BB2C08"/>
    <w:rsid w:val="00BB30D2"/>
    <w:rsid w:val="00BB414B"/>
    <w:rsid w:val="00BB445B"/>
    <w:rsid w:val="00BB4683"/>
    <w:rsid w:val="00BB4B90"/>
    <w:rsid w:val="00BB4FAD"/>
    <w:rsid w:val="00BB51CB"/>
    <w:rsid w:val="00BB5200"/>
    <w:rsid w:val="00BB6C13"/>
    <w:rsid w:val="00BB73CD"/>
    <w:rsid w:val="00BB7FC0"/>
    <w:rsid w:val="00BC0200"/>
    <w:rsid w:val="00BC022C"/>
    <w:rsid w:val="00BC19A2"/>
    <w:rsid w:val="00BC1B51"/>
    <w:rsid w:val="00BC22B5"/>
    <w:rsid w:val="00BC2585"/>
    <w:rsid w:val="00BC26F4"/>
    <w:rsid w:val="00BC292A"/>
    <w:rsid w:val="00BC29C9"/>
    <w:rsid w:val="00BC2A40"/>
    <w:rsid w:val="00BC3D90"/>
    <w:rsid w:val="00BC4367"/>
    <w:rsid w:val="00BC4A74"/>
    <w:rsid w:val="00BC4DA1"/>
    <w:rsid w:val="00BC5372"/>
    <w:rsid w:val="00BC5506"/>
    <w:rsid w:val="00BC5736"/>
    <w:rsid w:val="00BC5F48"/>
    <w:rsid w:val="00BC63B0"/>
    <w:rsid w:val="00BC647A"/>
    <w:rsid w:val="00BC77F3"/>
    <w:rsid w:val="00BD014A"/>
    <w:rsid w:val="00BD09BA"/>
    <w:rsid w:val="00BD1167"/>
    <w:rsid w:val="00BD13B6"/>
    <w:rsid w:val="00BD1444"/>
    <w:rsid w:val="00BD1616"/>
    <w:rsid w:val="00BD1862"/>
    <w:rsid w:val="00BD21E9"/>
    <w:rsid w:val="00BD2B02"/>
    <w:rsid w:val="00BD3510"/>
    <w:rsid w:val="00BD3B27"/>
    <w:rsid w:val="00BD3F7C"/>
    <w:rsid w:val="00BD40E9"/>
    <w:rsid w:val="00BD45A0"/>
    <w:rsid w:val="00BD496A"/>
    <w:rsid w:val="00BD5146"/>
    <w:rsid w:val="00BD631F"/>
    <w:rsid w:val="00BD6AEE"/>
    <w:rsid w:val="00BD6F6A"/>
    <w:rsid w:val="00BD7615"/>
    <w:rsid w:val="00BD7E11"/>
    <w:rsid w:val="00BE0C8F"/>
    <w:rsid w:val="00BE1481"/>
    <w:rsid w:val="00BE16CC"/>
    <w:rsid w:val="00BE16CD"/>
    <w:rsid w:val="00BE1866"/>
    <w:rsid w:val="00BE1F06"/>
    <w:rsid w:val="00BE26DE"/>
    <w:rsid w:val="00BE3FBA"/>
    <w:rsid w:val="00BE4170"/>
    <w:rsid w:val="00BE45C5"/>
    <w:rsid w:val="00BE5553"/>
    <w:rsid w:val="00BE5B39"/>
    <w:rsid w:val="00BE5B66"/>
    <w:rsid w:val="00BE5C7B"/>
    <w:rsid w:val="00BE6BAE"/>
    <w:rsid w:val="00BE765A"/>
    <w:rsid w:val="00BF062D"/>
    <w:rsid w:val="00BF070B"/>
    <w:rsid w:val="00BF092E"/>
    <w:rsid w:val="00BF0B2C"/>
    <w:rsid w:val="00BF197B"/>
    <w:rsid w:val="00BF2EDB"/>
    <w:rsid w:val="00BF3373"/>
    <w:rsid w:val="00BF340F"/>
    <w:rsid w:val="00BF3624"/>
    <w:rsid w:val="00BF3ADA"/>
    <w:rsid w:val="00BF4ACE"/>
    <w:rsid w:val="00BF524B"/>
    <w:rsid w:val="00BF58D8"/>
    <w:rsid w:val="00BF62E9"/>
    <w:rsid w:val="00BF640D"/>
    <w:rsid w:val="00BF6CD4"/>
    <w:rsid w:val="00C0184C"/>
    <w:rsid w:val="00C04BA6"/>
    <w:rsid w:val="00C05098"/>
    <w:rsid w:val="00C05470"/>
    <w:rsid w:val="00C05C3B"/>
    <w:rsid w:val="00C0647E"/>
    <w:rsid w:val="00C064ED"/>
    <w:rsid w:val="00C064FA"/>
    <w:rsid w:val="00C06A05"/>
    <w:rsid w:val="00C0716D"/>
    <w:rsid w:val="00C07390"/>
    <w:rsid w:val="00C07411"/>
    <w:rsid w:val="00C0763B"/>
    <w:rsid w:val="00C0776D"/>
    <w:rsid w:val="00C07FA7"/>
    <w:rsid w:val="00C10FBF"/>
    <w:rsid w:val="00C111D2"/>
    <w:rsid w:val="00C11742"/>
    <w:rsid w:val="00C1226F"/>
    <w:rsid w:val="00C1287A"/>
    <w:rsid w:val="00C131D6"/>
    <w:rsid w:val="00C13ACD"/>
    <w:rsid w:val="00C1440E"/>
    <w:rsid w:val="00C14A15"/>
    <w:rsid w:val="00C14BBA"/>
    <w:rsid w:val="00C14C0C"/>
    <w:rsid w:val="00C14E03"/>
    <w:rsid w:val="00C154EF"/>
    <w:rsid w:val="00C16BF9"/>
    <w:rsid w:val="00C16E93"/>
    <w:rsid w:val="00C203CB"/>
    <w:rsid w:val="00C213C8"/>
    <w:rsid w:val="00C2191A"/>
    <w:rsid w:val="00C21F9C"/>
    <w:rsid w:val="00C22933"/>
    <w:rsid w:val="00C22B0E"/>
    <w:rsid w:val="00C2425C"/>
    <w:rsid w:val="00C2537C"/>
    <w:rsid w:val="00C25DF8"/>
    <w:rsid w:val="00C26092"/>
    <w:rsid w:val="00C26266"/>
    <w:rsid w:val="00C26BA3"/>
    <w:rsid w:val="00C26BCC"/>
    <w:rsid w:val="00C26BD4"/>
    <w:rsid w:val="00C27045"/>
    <w:rsid w:val="00C27EBF"/>
    <w:rsid w:val="00C27EE0"/>
    <w:rsid w:val="00C326B6"/>
    <w:rsid w:val="00C32A43"/>
    <w:rsid w:val="00C33B73"/>
    <w:rsid w:val="00C345A4"/>
    <w:rsid w:val="00C34963"/>
    <w:rsid w:val="00C34DC1"/>
    <w:rsid w:val="00C35612"/>
    <w:rsid w:val="00C35B4F"/>
    <w:rsid w:val="00C35C56"/>
    <w:rsid w:val="00C35DC7"/>
    <w:rsid w:val="00C35FCF"/>
    <w:rsid w:val="00C362A3"/>
    <w:rsid w:val="00C364E7"/>
    <w:rsid w:val="00C36935"/>
    <w:rsid w:val="00C369AD"/>
    <w:rsid w:val="00C369D9"/>
    <w:rsid w:val="00C36DF3"/>
    <w:rsid w:val="00C36FE8"/>
    <w:rsid w:val="00C3759C"/>
    <w:rsid w:val="00C376F3"/>
    <w:rsid w:val="00C37D4C"/>
    <w:rsid w:val="00C413BE"/>
    <w:rsid w:val="00C41D01"/>
    <w:rsid w:val="00C4277B"/>
    <w:rsid w:val="00C429AE"/>
    <w:rsid w:val="00C436DD"/>
    <w:rsid w:val="00C43DA3"/>
    <w:rsid w:val="00C446E2"/>
    <w:rsid w:val="00C44F14"/>
    <w:rsid w:val="00C45331"/>
    <w:rsid w:val="00C50B16"/>
    <w:rsid w:val="00C50FC2"/>
    <w:rsid w:val="00C51017"/>
    <w:rsid w:val="00C5154E"/>
    <w:rsid w:val="00C5165E"/>
    <w:rsid w:val="00C52704"/>
    <w:rsid w:val="00C527DA"/>
    <w:rsid w:val="00C52F13"/>
    <w:rsid w:val="00C53B83"/>
    <w:rsid w:val="00C53F11"/>
    <w:rsid w:val="00C5477C"/>
    <w:rsid w:val="00C54D94"/>
    <w:rsid w:val="00C55867"/>
    <w:rsid w:val="00C55DAA"/>
    <w:rsid w:val="00C56C5D"/>
    <w:rsid w:val="00C56CD1"/>
    <w:rsid w:val="00C572C2"/>
    <w:rsid w:val="00C57623"/>
    <w:rsid w:val="00C602C0"/>
    <w:rsid w:val="00C60428"/>
    <w:rsid w:val="00C606C6"/>
    <w:rsid w:val="00C61207"/>
    <w:rsid w:val="00C6196B"/>
    <w:rsid w:val="00C61D92"/>
    <w:rsid w:val="00C61DFA"/>
    <w:rsid w:val="00C627B0"/>
    <w:rsid w:val="00C62A98"/>
    <w:rsid w:val="00C62C92"/>
    <w:rsid w:val="00C63534"/>
    <w:rsid w:val="00C63B25"/>
    <w:rsid w:val="00C63D74"/>
    <w:rsid w:val="00C64BC6"/>
    <w:rsid w:val="00C64E99"/>
    <w:rsid w:val="00C650D3"/>
    <w:rsid w:val="00C65932"/>
    <w:rsid w:val="00C65C3D"/>
    <w:rsid w:val="00C662DF"/>
    <w:rsid w:val="00C669D6"/>
    <w:rsid w:val="00C6735C"/>
    <w:rsid w:val="00C704D9"/>
    <w:rsid w:val="00C70A45"/>
    <w:rsid w:val="00C7156A"/>
    <w:rsid w:val="00C71A67"/>
    <w:rsid w:val="00C72739"/>
    <w:rsid w:val="00C72D92"/>
    <w:rsid w:val="00C72DFA"/>
    <w:rsid w:val="00C72E97"/>
    <w:rsid w:val="00C7388B"/>
    <w:rsid w:val="00C73F85"/>
    <w:rsid w:val="00C759E9"/>
    <w:rsid w:val="00C75A30"/>
    <w:rsid w:val="00C7611C"/>
    <w:rsid w:val="00C77167"/>
    <w:rsid w:val="00C817A4"/>
    <w:rsid w:val="00C81ED5"/>
    <w:rsid w:val="00C821FB"/>
    <w:rsid w:val="00C8290F"/>
    <w:rsid w:val="00C82AFF"/>
    <w:rsid w:val="00C82E57"/>
    <w:rsid w:val="00C83B26"/>
    <w:rsid w:val="00C83BB6"/>
    <w:rsid w:val="00C84117"/>
    <w:rsid w:val="00C84624"/>
    <w:rsid w:val="00C84925"/>
    <w:rsid w:val="00C852CB"/>
    <w:rsid w:val="00C86274"/>
    <w:rsid w:val="00C9073B"/>
    <w:rsid w:val="00C91443"/>
    <w:rsid w:val="00C91BEB"/>
    <w:rsid w:val="00C91CC3"/>
    <w:rsid w:val="00C91CEA"/>
    <w:rsid w:val="00C91F0E"/>
    <w:rsid w:val="00C92010"/>
    <w:rsid w:val="00C92B54"/>
    <w:rsid w:val="00C92FF5"/>
    <w:rsid w:val="00C94052"/>
    <w:rsid w:val="00C94FAB"/>
    <w:rsid w:val="00C950FF"/>
    <w:rsid w:val="00C9517D"/>
    <w:rsid w:val="00C96012"/>
    <w:rsid w:val="00C9666C"/>
    <w:rsid w:val="00C9788D"/>
    <w:rsid w:val="00CA0200"/>
    <w:rsid w:val="00CA0930"/>
    <w:rsid w:val="00CA09A3"/>
    <w:rsid w:val="00CA0C19"/>
    <w:rsid w:val="00CA0CE8"/>
    <w:rsid w:val="00CA0EA8"/>
    <w:rsid w:val="00CA113B"/>
    <w:rsid w:val="00CA1796"/>
    <w:rsid w:val="00CA1BFB"/>
    <w:rsid w:val="00CA1E9B"/>
    <w:rsid w:val="00CA337C"/>
    <w:rsid w:val="00CA3BCF"/>
    <w:rsid w:val="00CA3EBC"/>
    <w:rsid w:val="00CA3FB1"/>
    <w:rsid w:val="00CA4041"/>
    <w:rsid w:val="00CA423B"/>
    <w:rsid w:val="00CA4483"/>
    <w:rsid w:val="00CA452B"/>
    <w:rsid w:val="00CA4FC3"/>
    <w:rsid w:val="00CA5DEC"/>
    <w:rsid w:val="00CA5F15"/>
    <w:rsid w:val="00CA6827"/>
    <w:rsid w:val="00CA6EA3"/>
    <w:rsid w:val="00CA70FD"/>
    <w:rsid w:val="00CA74D4"/>
    <w:rsid w:val="00CA7712"/>
    <w:rsid w:val="00CA7FCA"/>
    <w:rsid w:val="00CB0151"/>
    <w:rsid w:val="00CB0360"/>
    <w:rsid w:val="00CB1711"/>
    <w:rsid w:val="00CB194B"/>
    <w:rsid w:val="00CB2175"/>
    <w:rsid w:val="00CB2269"/>
    <w:rsid w:val="00CB2EA2"/>
    <w:rsid w:val="00CB2EE8"/>
    <w:rsid w:val="00CB3141"/>
    <w:rsid w:val="00CB3433"/>
    <w:rsid w:val="00CB3781"/>
    <w:rsid w:val="00CB3A28"/>
    <w:rsid w:val="00CB3E65"/>
    <w:rsid w:val="00CB40A4"/>
    <w:rsid w:val="00CB4897"/>
    <w:rsid w:val="00CB4FBF"/>
    <w:rsid w:val="00CB5244"/>
    <w:rsid w:val="00CB531D"/>
    <w:rsid w:val="00CB60A7"/>
    <w:rsid w:val="00CB60B2"/>
    <w:rsid w:val="00CB7BFE"/>
    <w:rsid w:val="00CC045F"/>
    <w:rsid w:val="00CC052F"/>
    <w:rsid w:val="00CC0BE1"/>
    <w:rsid w:val="00CC104B"/>
    <w:rsid w:val="00CC20C0"/>
    <w:rsid w:val="00CC34C9"/>
    <w:rsid w:val="00CC383F"/>
    <w:rsid w:val="00CC3FD4"/>
    <w:rsid w:val="00CC48FF"/>
    <w:rsid w:val="00CC4BEC"/>
    <w:rsid w:val="00CC50F2"/>
    <w:rsid w:val="00CC51FE"/>
    <w:rsid w:val="00CC5789"/>
    <w:rsid w:val="00CC7444"/>
    <w:rsid w:val="00CC78F2"/>
    <w:rsid w:val="00CD06B2"/>
    <w:rsid w:val="00CD0B19"/>
    <w:rsid w:val="00CD1AB4"/>
    <w:rsid w:val="00CD207E"/>
    <w:rsid w:val="00CD330E"/>
    <w:rsid w:val="00CD390A"/>
    <w:rsid w:val="00CD40C0"/>
    <w:rsid w:val="00CD41C4"/>
    <w:rsid w:val="00CD440E"/>
    <w:rsid w:val="00CD47A0"/>
    <w:rsid w:val="00CD48BA"/>
    <w:rsid w:val="00CD4956"/>
    <w:rsid w:val="00CD4F63"/>
    <w:rsid w:val="00CD5BE6"/>
    <w:rsid w:val="00CD5CD3"/>
    <w:rsid w:val="00CD60C8"/>
    <w:rsid w:val="00CD68F5"/>
    <w:rsid w:val="00CD6D29"/>
    <w:rsid w:val="00CD77EA"/>
    <w:rsid w:val="00CD786B"/>
    <w:rsid w:val="00CD7888"/>
    <w:rsid w:val="00CD7E36"/>
    <w:rsid w:val="00CE2643"/>
    <w:rsid w:val="00CE298B"/>
    <w:rsid w:val="00CE3155"/>
    <w:rsid w:val="00CE3B4C"/>
    <w:rsid w:val="00CE3CD3"/>
    <w:rsid w:val="00CE433B"/>
    <w:rsid w:val="00CE4631"/>
    <w:rsid w:val="00CE5619"/>
    <w:rsid w:val="00CE56EF"/>
    <w:rsid w:val="00CE6116"/>
    <w:rsid w:val="00CE64E0"/>
    <w:rsid w:val="00CE71AF"/>
    <w:rsid w:val="00CE7311"/>
    <w:rsid w:val="00CE7ED3"/>
    <w:rsid w:val="00CF0084"/>
    <w:rsid w:val="00CF01CC"/>
    <w:rsid w:val="00CF0E62"/>
    <w:rsid w:val="00CF1923"/>
    <w:rsid w:val="00CF1A82"/>
    <w:rsid w:val="00CF1D89"/>
    <w:rsid w:val="00CF1EED"/>
    <w:rsid w:val="00CF2084"/>
    <w:rsid w:val="00CF311C"/>
    <w:rsid w:val="00CF3FC2"/>
    <w:rsid w:val="00CF414E"/>
    <w:rsid w:val="00CF41E1"/>
    <w:rsid w:val="00CF43E2"/>
    <w:rsid w:val="00CF45AD"/>
    <w:rsid w:val="00CF54BB"/>
    <w:rsid w:val="00CF59EC"/>
    <w:rsid w:val="00CF6CEC"/>
    <w:rsid w:val="00CF72A7"/>
    <w:rsid w:val="00CF7513"/>
    <w:rsid w:val="00CF767E"/>
    <w:rsid w:val="00CF78E8"/>
    <w:rsid w:val="00CF7B4E"/>
    <w:rsid w:val="00D00073"/>
    <w:rsid w:val="00D00077"/>
    <w:rsid w:val="00D0071D"/>
    <w:rsid w:val="00D011BB"/>
    <w:rsid w:val="00D015BD"/>
    <w:rsid w:val="00D02381"/>
    <w:rsid w:val="00D02392"/>
    <w:rsid w:val="00D03778"/>
    <w:rsid w:val="00D03CA4"/>
    <w:rsid w:val="00D03D70"/>
    <w:rsid w:val="00D0559C"/>
    <w:rsid w:val="00D06036"/>
    <w:rsid w:val="00D06BD8"/>
    <w:rsid w:val="00D06C74"/>
    <w:rsid w:val="00D0714F"/>
    <w:rsid w:val="00D104C0"/>
    <w:rsid w:val="00D11A4D"/>
    <w:rsid w:val="00D12314"/>
    <w:rsid w:val="00D125D0"/>
    <w:rsid w:val="00D13A1A"/>
    <w:rsid w:val="00D13E2C"/>
    <w:rsid w:val="00D14167"/>
    <w:rsid w:val="00D14F89"/>
    <w:rsid w:val="00D1553A"/>
    <w:rsid w:val="00D1611D"/>
    <w:rsid w:val="00D162C1"/>
    <w:rsid w:val="00D1634E"/>
    <w:rsid w:val="00D16544"/>
    <w:rsid w:val="00D1656B"/>
    <w:rsid w:val="00D17676"/>
    <w:rsid w:val="00D2168F"/>
    <w:rsid w:val="00D22507"/>
    <w:rsid w:val="00D22B18"/>
    <w:rsid w:val="00D23578"/>
    <w:rsid w:val="00D24681"/>
    <w:rsid w:val="00D25400"/>
    <w:rsid w:val="00D263ED"/>
    <w:rsid w:val="00D30A0A"/>
    <w:rsid w:val="00D31C62"/>
    <w:rsid w:val="00D328D9"/>
    <w:rsid w:val="00D32BF5"/>
    <w:rsid w:val="00D32C55"/>
    <w:rsid w:val="00D34649"/>
    <w:rsid w:val="00D34965"/>
    <w:rsid w:val="00D34999"/>
    <w:rsid w:val="00D3503F"/>
    <w:rsid w:val="00D35480"/>
    <w:rsid w:val="00D35485"/>
    <w:rsid w:val="00D36589"/>
    <w:rsid w:val="00D36D40"/>
    <w:rsid w:val="00D37C33"/>
    <w:rsid w:val="00D405A2"/>
    <w:rsid w:val="00D40E4B"/>
    <w:rsid w:val="00D41451"/>
    <w:rsid w:val="00D4180C"/>
    <w:rsid w:val="00D4213B"/>
    <w:rsid w:val="00D42B70"/>
    <w:rsid w:val="00D4487A"/>
    <w:rsid w:val="00D44AC7"/>
    <w:rsid w:val="00D45392"/>
    <w:rsid w:val="00D467D6"/>
    <w:rsid w:val="00D46928"/>
    <w:rsid w:val="00D46FFC"/>
    <w:rsid w:val="00D47164"/>
    <w:rsid w:val="00D502D3"/>
    <w:rsid w:val="00D520E3"/>
    <w:rsid w:val="00D52C62"/>
    <w:rsid w:val="00D53021"/>
    <w:rsid w:val="00D535CB"/>
    <w:rsid w:val="00D537F2"/>
    <w:rsid w:val="00D53858"/>
    <w:rsid w:val="00D545BF"/>
    <w:rsid w:val="00D548EA"/>
    <w:rsid w:val="00D54CC6"/>
    <w:rsid w:val="00D551C5"/>
    <w:rsid w:val="00D5520D"/>
    <w:rsid w:val="00D553FB"/>
    <w:rsid w:val="00D556BB"/>
    <w:rsid w:val="00D55B7F"/>
    <w:rsid w:val="00D55F43"/>
    <w:rsid w:val="00D560AA"/>
    <w:rsid w:val="00D560EB"/>
    <w:rsid w:val="00D5613E"/>
    <w:rsid w:val="00D56B94"/>
    <w:rsid w:val="00D57180"/>
    <w:rsid w:val="00D573EE"/>
    <w:rsid w:val="00D574C9"/>
    <w:rsid w:val="00D579A9"/>
    <w:rsid w:val="00D60278"/>
    <w:rsid w:val="00D602C2"/>
    <w:rsid w:val="00D603B1"/>
    <w:rsid w:val="00D605B7"/>
    <w:rsid w:val="00D605CA"/>
    <w:rsid w:val="00D61275"/>
    <w:rsid w:val="00D62438"/>
    <w:rsid w:val="00D62955"/>
    <w:rsid w:val="00D62CD9"/>
    <w:rsid w:val="00D631DF"/>
    <w:rsid w:val="00D6417A"/>
    <w:rsid w:val="00D64F8D"/>
    <w:rsid w:val="00D65EF3"/>
    <w:rsid w:val="00D668F7"/>
    <w:rsid w:val="00D67DDF"/>
    <w:rsid w:val="00D67E08"/>
    <w:rsid w:val="00D70C88"/>
    <w:rsid w:val="00D70CFE"/>
    <w:rsid w:val="00D70D1D"/>
    <w:rsid w:val="00D712BE"/>
    <w:rsid w:val="00D712E7"/>
    <w:rsid w:val="00D731C8"/>
    <w:rsid w:val="00D74723"/>
    <w:rsid w:val="00D74B85"/>
    <w:rsid w:val="00D7554C"/>
    <w:rsid w:val="00D755DE"/>
    <w:rsid w:val="00D7675B"/>
    <w:rsid w:val="00D76E12"/>
    <w:rsid w:val="00D80251"/>
    <w:rsid w:val="00D804D0"/>
    <w:rsid w:val="00D80522"/>
    <w:rsid w:val="00D80E4F"/>
    <w:rsid w:val="00D8119F"/>
    <w:rsid w:val="00D8150F"/>
    <w:rsid w:val="00D81853"/>
    <w:rsid w:val="00D81E77"/>
    <w:rsid w:val="00D827E7"/>
    <w:rsid w:val="00D83364"/>
    <w:rsid w:val="00D83789"/>
    <w:rsid w:val="00D83BE0"/>
    <w:rsid w:val="00D84280"/>
    <w:rsid w:val="00D849C9"/>
    <w:rsid w:val="00D84B27"/>
    <w:rsid w:val="00D851D6"/>
    <w:rsid w:val="00D858A1"/>
    <w:rsid w:val="00D859DA"/>
    <w:rsid w:val="00D85D44"/>
    <w:rsid w:val="00D86125"/>
    <w:rsid w:val="00D86362"/>
    <w:rsid w:val="00D86A87"/>
    <w:rsid w:val="00D86D30"/>
    <w:rsid w:val="00D8718F"/>
    <w:rsid w:val="00D87799"/>
    <w:rsid w:val="00D9073A"/>
    <w:rsid w:val="00D90F01"/>
    <w:rsid w:val="00D9124D"/>
    <w:rsid w:val="00D922B8"/>
    <w:rsid w:val="00D92DD1"/>
    <w:rsid w:val="00D9335D"/>
    <w:rsid w:val="00D94403"/>
    <w:rsid w:val="00D95C5E"/>
    <w:rsid w:val="00D96084"/>
    <w:rsid w:val="00D96871"/>
    <w:rsid w:val="00D96CE2"/>
    <w:rsid w:val="00D9785E"/>
    <w:rsid w:val="00D97C16"/>
    <w:rsid w:val="00DA00B1"/>
    <w:rsid w:val="00DA00C7"/>
    <w:rsid w:val="00DA039F"/>
    <w:rsid w:val="00DA05A4"/>
    <w:rsid w:val="00DA0C85"/>
    <w:rsid w:val="00DA1610"/>
    <w:rsid w:val="00DA1A5F"/>
    <w:rsid w:val="00DA1CB7"/>
    <w:rsid w:val="00DA2237"/>
    <w:rsid w:val="00DA28D0"/>
    <w:rsid w:val="00DA2A1A"/>
    <w:rsid w:val="00DA3627"/>
    <w:rsid w:val="00DA3A26"/>
    <w:rsid w:val="00DA3AA3"/>
    <w:rsid w:val="00DA4C48"/>
    <w:rsid w:val="00DA5FA3"/>
    <w:rsid w:val="00DA67B6"/>
    <w:rsid w:val="00DA6FC1"/>
    <w:rsid w:val="00DA7FAD"/>
    <w:rsid w:val="00DB0215"/>
    <w:rsid w:val="00DB0430"/>
    <w:rsid w:val="00DB078D"/>
    <w:rsid w:val="00DB0AD9"/>
    <w:rsid w:val="00DB1394"/>
    <w:rsid w:val="00DB17EC"/>
    <w:rsid w:val="00DB1F0E"/>
    <w:rsid w:val="00DB22F9"/>
    <w:rsid w:val="00DB2EAE"/>
    <w:rsid w:val="00DB3F8C"/>
    <w:rsid w:val="00DB40A2"/>
    <w:rsid w:val="00DB4D19"/>
    <w:rsid w:val="00DB52E2"/>
    <w:rsid w:val="00DB57CF"/>
    <w:rsid w:val="00DB65B8"/>
    <w:rsid w:val="00DB65CC"/>
    <w:rsid w:val="00DB6607"/>
    <w:rsid w:val="00DB69A6"/>
    <w:rsid w:val="00DB6EB4"/>
    <w:rsid w:val="00DB7011"/>
    <w:rsid w:val="00DB7A64"/>
    <w:rsid w:val="00DB7AD0"/>
    <w:rsid w:val="00DC0546"/>
    <w:rsid w:val="00DC0788"/>
    <w:rsid w:val="00DC0AA7"/>
    <w:rsid w:val="00DC182C"/>
    <w:rsid w:val="00DC2D1E"/>
    <w:rsid w:val="00DC301E"/>
    <w:rsid w:val="00DC3347"/>
    <w:rsid w:val="00DC3361"/>
    <w:rsid w:val="00DC38D1"/>
    <w:rsid w:val="00DC3E15"/>
    <w:rsid w:val="00DC3F32"/>
    <w:rsid w:val="00DC42BF"/>
    <w:rsid w:val="00DC483A"/>
    <w:rsid w:val="00DC4EBC"/>
    <w:rsid w:val="00DC503B"/>
    <w:rsid w:val="00DC5BC2"/>
    <w:rsid w:val="00DC5C94"/>
    <w:rsid w:val="00DC62DD"/>
    <w:rsid w:val="00DC7572"/>
    <w:rsid w:val="00DC7F92"/>
    <w:rsid w:val="00DD0092"/>
    <w:rsid w:val="00DD00D0"/>
    <w:rsid w:val="00DD01F6"/>
    <w:rsid w:val="00DD04AC"/>
    <w:rsid w:val="00DD0C68"/>
    <w:rsid w:val="00DD149E"/>
    <w:rsid w:val="00DD15F6"/>
    <w:rsid w:val="00DD18CA"/>
    <w:rsid w:val="00DD2382"/>
    <w:rsid w:val="00DD2609"/>
    <w:rsid w:val="00DD30C9"/>
    <w:rsid w:val="00DD3E9D"/>
    <w:rsid w:val="00DD47B3"/>
    <w:rsid w:val="00DD4B4B"/>
    <w:rsid w:val="00DD4B4D"/>
    <w:rsid w:val="00DD56C0"/>
    <w:rsid w:val="00DD589D"/>
    <w:rsid w:val="00DD6110"/>
    <w:rsid w:val="00DD68D4"/>
    <w:rsid w:val="00DD694C"/>
    <w:rsid w:val="00DD6D70"/>
    <w:rsid w:val="00DD701F"/>
    <w:rsid w:val="00DD73E2"/>
    <w:rsid w:val="00DE00EA"/>
    <w:rsid w:val="00DE108F"/>
    <w:rsid w:val="00DE14F2"/>
    <w:rsid w:val="00DE4117"/>
    <w:rsid w:val="00DE4908"/>
    <w:rsid w:val="00DE49EE"/>
    <w:rsid w:val="00DE52B6"/>
    <w:rsid w:val="00DE59F8"/>
    <w:rsid w:val="00DE601B"/>
    <w:rsid w:val="00DE6476"/>
    <w:rsid w:val="00DE6CF8"/>
    <w:rsid w:val="00DE71C9"/>
    <w:rsid w:val="00DE7322"/>
    <w:rsid w:val="00DE739D"/>
    <w:rsid w:val="00DE7590"/>
    <w:rsid w:val="00DF0605"/>
    <w:rsid w:val="00DF0803"/>
    <w:rsid w:val="00DF146D"/>
    <w:rsid w:val="00DF14E1"/>
    <w:rsid w:val="00DF221F"/>
    <w:rsid w:val="00DF25A2"/>
    <w:rsid w:val="00DF279B"/>
    <w:rsid w:val="00DF43E6"/>
    <w:rsid w:val="00DF5B5D"/>
    <w:rsid w:val="00DF5F43"/>
    <w:rsid w:val="00DF7092"/>
    <w:rsid w:val="00DF7AA4"/>
    <w:rsid w:val="00DF7C70"/>
    <w:rsid w:val="00E005D8"/>
    <w:rsid w:val="00E0098B"/>
    <w:rsid w:val="00E009BC"/>
    <w:rsid w:val="00E00E90"/>
    <w:rsid w:val="00E01083"/>
    <w:rsid w:val="00E01EA5"/>
    <w:rsid w:val="00E025BC"/>
    <w:rsid w:val="00E03291"/>
    <w:rsid w:val="00E034E6"/>
    <w:rsid w:val="00E043C6"/>
    <w:rsid w:val="00E046E0"/>
    <w:rsid w:val="00E04D0C"/>
    <w:rsid w:val="00E051BC"/>
    <w:rsid w:val="00E057A0"/>
    <w:rsid w:val="00E05BF0"/>
    <w:rsid w:val="00E0624C"/>
    <w:rsid w:val="00E06EAC"/>
    <w:rsid w:val="00E07ACF"/>
    <w:rsid w:val="00E07E6B"/>
    <w:rsid w:val="00E07EDD"/>
    <w:rsid w:val="00E108DC"/>
    <w:rsid w:val="00E113D5"/>
    <w:rsid w:val="00E1153B"/>
    <w:rsid w:val="00E11E6C"/>
    <w:rsid w:val="00E126FC"/>
    <w:rsid w:val="00E133DC"/>
    <w:rsid w:val="00E13955"/>
    <w:rsid w:val="00E13CAB"/>
    <w:rsid w:val="00E13CB0"/>
    <w:rsid w:val="00E13CD4"/>
    <w:rsid w:val="00E14488"/>
    <w:rsid w:val="00E15FCC"/>
    <w:rsid w:val="00E16CBF"/>
    <w:rsid w:val="00E16CD3"/>
    <w:rsid w:val="00E17414"/>
    <w:rsid w:val="00E17799"/>
    <w:rsid w:val="00E17942"/>
    <w:rsid w:val="00E179D0"/>
    <w:rsid w:val="00E17C80"/>
    <w:rsid w:val="00E17E7A"/>
    <w:rsid w:val="00E200D9"/>
    <w:rsid w:val="00E2038E"/>
    <w:rsid w:val="00E204C3"/>
    <w:rsid w:val="00E212FF"/>
    <w:rsid w:val="00E23BD2"/>
    <w:rsid w:val="00E23BE7"/>
    <w:rsid w:val="00E24BD9"/>
    <w:rsid w:val="00E2535E"/>
    <w:rsid w:val="00E25ABB"/>
    <w:rsid w:val="00E25F88"/>
    <w:rsid w:val="00E26123"/>
    <w:rsid w:val="00E2698C"/>
    <w:rsid w:val="00E30B01"/>
    <w:rsid w:val="00E31160"/>
    <w:rsid w:val="00E31169"/>
    <w:rsid w:val="00E31468"/>
    <w:rsid w:val="00E31A59"/>
    <w:rsid w:val="00E31BCF"/>
    <w:rsid w:val="00E3236F"/>
    <w:rsid w:val="00E3290F"/>
    <w:rsid w:val="00E33250"/>
    <w:rsid w:val="00E333C1"/>
    <w:rsid w:val="00E3357D"/>
    <w:rsid w:val="00E3362D"/>
    <w:rsid w:val="00E33869"/>
    <w:rsid w:val="00E33AE6"/>
    <w:rsid w:val="00E33F68"/>
    <w:rsid w:val="00E34A21"/>
    <w:rsid w:val="00E36CD6"/>
    <w:rsid w:val="00E37DDD"/>
    <w:rsid w:val="00E40392"/>
    <w:rsid w:val="00E404D7"/>
    <w:rsid w:val="00E40856"/>
    <w:rsid w:val="00E40BD6"/>
    <w:rsid w:val="00E41458"/>
    <w:rsid w:val="00E421FD"/>
    <w:rsid w:val="00E4369A"/>
    <w:rsid w:val="00E43C25"/>
    <w:rsid w:val="00E4439D"/>
    <w:rsid w:val="00E4487D"/>
    <w:rsid w:val="00E454F2"/>
    <w:rsid w:val="00E4594B"/>
    <w:rsid w:val="00E47E39"/>
    <w:rsid w:val="00E50893"/>
    <w:rsid w:val="00E50A73"/>
    <w:rsid w:val="00E50F41"/>
    <w:rsid w:val="00E51650"/>
    <w:rsid w:val="00E525D2"/>
    <w:rsid w:val="00E5375A"/>
    <w:rsid w:val="00E5386B"/>
    <w:rsid w:val="00E54433"/>
    <w:rsid w:val="00E54594"/>
    <w:rsid w:val="00E54A9A"/>
    <w:rsid w:val="00E554F6"/>
    <w:rsid w:val="00E5559F"/>
    <w:rsid w:val="00E55651"/>
    <w:rsid w:val="00E5583A"/>
    <w:rsid w:val="00E55BD0"/>
    <w:rsid w:val="00E55F67"/>
    <w:rsid w:val="00E5617C"/>
    <w:rsid w:val="00E56906"/>
    <w:rsid w:val="00E56B64"/>
    <w:rsid w:val="00E56FCB"/>
    <w:rsid w:val="00E57699"/>
    <w:rsid w:val="00E57749"/>
    <w:rsid w:val="00E577EE"/>
    <w:rsid w:val="00E57D2E"/>
    <w:rsid w:val="00E60472"/>
    <w:rsid w:val="00E60A67"/>
    <w:rsid w:val="00E60BB5"/>
    <w:rsid w:val="00E60E4C"/>
    <w:rsid w:val="00E61043"/>
    <w:rsid w:val="00E61E04"/>
    <w:rsid w:val="00E61E4E"/>
    <w:rsid w:val="00E6205E"/>
    <w:rsid w:val="00E625DC"/>
    <w:rsid w:val="00E6431A"/>
    <w:rsid w:val="00E6472A"/>
    <w:rsid w:val="00E65190"/>
    <w:rsid w:val="00E661E9"/>
    <w:rsid w:val="00E66609"/>
    <w:rsid w:val="00E6677E"/>
    <w:rsid w:val="00E66861"/>
    <w:rsid w:val="00E66BB2"/>
    <w:rsid w:val="00E66F5E"/>
    <w:rsid w:val="00E679FD"/>
    <w:rsid w:val="00E70F6D"/>
    <w:rsid w:val="00E710A3"/>
    <w:rsid w:val="00E71B94"/>
    <w:rsid w:val="00E721AB"/>
    <w:rsid w:val="00E721C8"/>
    <w:rsid w:val="00E725AE"/>
    <w:rsid w:val="00E7265F"/>
    <w:rsid w:val="00E72A05"/>
    <w:rsid w:val="00E72EE7"/>
    <w:rsid w:val="00E72FC8"/>
    <w:rsid w:val="00E73276"/>
    <w:rsid w:val="00E732F6"/>
    <w:rsid w:val="00E733F3"/>
    <w:rsid w:val="00E738E2"/>
    <w:rsid w:val="00E739B7"/>
    <w:rsid w:val="00E7400E"/>
    <w:rsid w:val="00E74E5C"/>
    <w:rsid w:val="00E755CD"/>
    <w:rsid w:val="00E75D60"/>
    <w:rsid w:val="00E75F44"/>
    <w:rsid w:val="00E7615D"/>
    <w:rsid w:val="00E761B7"/>
    <w:rsid w:val="00E76ADD"/>
    <w:rsid w:val="00E7725A"/>
    <w:rsid w:val="00E77260"/>
    <w:rsid w:val="00E772A1"/>
    <w:rsid w:val="00E77804"/>
    <w:rsid w:val="00E77B1C"/>
    <w:rsid w:val="00E8002C"/>
    <w:rsid w:val="00E801C2"/>
    <w:rsid w:val="00E8026C"/>
    <w:rsid w:val="00E80C7C"/>
    <w:rsid w:val="00E80ED4"/>
    <w:rsid w:val="00E81043"/>
    <w:rsid w:val="00E8152B"/>
    <w:rsid w:val="00E81B94"/>
    <w:rsid w:val="00E81BF1"/>
    <w:rsid w:val="00E81DC3"/>
    <w:rsid w:val="00E82210"/>
    <w:rsid w:val="00E825B5"/>
    <w:rsid w:val="00E828AC"/>
    <w:rsid w:val="00E82D27"/>
    <w:rsid w:val="00E82D50"/>
    <w:rsid w:val="00E82FFE"/>
    <w:rsid w:val="00E83048"/>
    <w:rsid w:val="00E83106"/>
    <w:rsid w:val="00E83FCF"/>
    <w:rsid w:val="00E844CB"/>
    <w:rsid w:val="00E84A10"/>
    <w:rsid w:val="00E85AE5"/>
    <w:rsid w:val="00E86040"/>
    <w:rsid w:val="00E8640B"/>
    <w:rsid w:val="00E86692"/>
    <w:rsid w:val="00E86D02"/>
    <w:rsid w:val="00E86D8C"/>
    <w:rsid w:val="00E878FF"/>
    <w:rsid w:val="00E87C0D"/>
    <w:rsid w:val="00E90C76"/>
    <w:rsid w:val="00E90D7A"/>
    <w:rsid w:val="00E9230B"/>
    <w:rsid w:val="00E93B42"/>
    <w:rsid w:val="00E93FA9"/>
    <w:rsid w:val="00E9473E"/>
    <w:rsid w:val="00E948B6"/>
    <w:rsid w:val="00E94CB0"/>
    <w:rsid w:val="00E9524D"/>
    <w:rsid w:val="00E95584"/>
    <w:rsid w:val="00E95866"/>
    <w:rsid w:val="00E95D7E"/>
    <w:rsid w:val="00E960D9"/>
    <w:rsid w:val="00E9639A"/>
    <w:rsid w:val="00E96A5F"/>
    <w:rsid w:val="00E97F68"/>
    <w:rsid w:val="00EA02E5"/>
    <w:rsid w:val="00EA0E97"/>
    <w:rsid w:val="00EA11CD"/>
    <w:rsid w:val="00EA15F5"/>
    <w:rsid w:val="00EA1960"/>
    <w:rsid w:val="00EA1F55"/>
    <w:rsid w:val="00EA20A8"/>
    <w:rsid w:val="00EA285E"/>
    <w:rsid w:val="00EA2969"/>
    <w:rsid w:val="00EA395C"/>
    <w:rsid w:val="00EA3BF6"/>
    <w:rsid w:val="00EA3E7F"/>
    <w:rsid w:val="00EA4767"/>
    <w:rsid w:val="00EA4828"/>
    <w:rsid w:val="00EA4BB8"/>
    <w:rsid w:val="00EA4FCC"/>
    <w:rsid w:val="00EA5169"/>
    <w:rsid w:val="00EA5468"/>
    <w:rsid w:val="00EA5A7F"/>
    <w:rsid w:val="00EA5C43"/>
    <w:rsid w:val="00EA5CC7"/>
    <w:rsid w:val="00EA5DF0"/>
    <w:rsid w:val="00EA6001"/>
    <w:rsid w:val="00EA609D"/>
    <w:rsid w:val="00EA6FED"/>
    <w:rsid w:val="00EA76D6"/>
    <w:rsid w:val="00EA7B44"/>
    <w:rsid w:val="00EA7BDB"/>
    <w:rsid w:val="00EB0AA3"/>
    <w:rsid w:val="00EB0C61"/>
    <w:rsid w:val="00EB1BBC"/>
    <w:rsid w:val="00EB20E0"/>
    <w:rsid w:val="00EB2B32"/>
    <w:rsid w:val="00EB37AA"/>
    <w:rsid w:val="00EB38C6"/>
    <w:rsid w:val="00EB3C28"/>
    <w:rsid w:val="00EB479C"/>
    <w:rsid w:val="00EB4AC0"/>
    <w:rsid w:val="00EB50E8"/>
    <w:rsid w:val="00EB5142"/>
    <w:rsid w:val="00EB5736"/>
    <w:rsid w:val="00EB5D7F"/>
    <w:rsid w:val="00EB5E58"/>
    <w:rsid w:val="00EB634A"/>
    <w:rsid w:val="00EB653E"/>
    <w:rsid w:val="00EB65AC"/>
    <w:rsid w:val="00EB68F7"/>
    <w:rsid w:val="00EB757F"/>
    <w:rsid w:val="00EB7641"/>
    <w:rsid w:val="00EB784C"/>
    <w:rsid w:val="00EC02CE"/>
    <w:rsid w:val="00EC18D1"/>
    <w:rsid w:val="00EC206C"/>
    <w:rsid w:val="00EC2237"/>
    <w:rsid w:val="00EC29F5"/>
    <w:rsid w:val="00EC2A02"/>
    <w:rsid w:val="00EC30CD"/>
    <w:rsid w:val="00EC30D2"/>
    <w:rsid w:val="00EC335B"/>
    <w:rsid w:val="00EC3A9C"/>
    <w:rsid w:val="00EC3E54"/>
    <w:rsid w:val="00EC3FFE"/>
    <w:rsid w:val="00EC6878"/>
    <w:rsid w:val="00EC6DE3"/>
    <w:rsid w:val="00EC7C4C"/>
    <w:rsid w:val="00ED0452"/>
    <w:rsid w:val="00ED0CAD"/>
    <w:rsid w:val="00ED1451"/>
    <w:rsid w:val="00ED19FB"/>
    <w:rsid w:val="00ED1B5B"/>
    <w:rsid w:val="00ED2323"/>
    <w:rsid w:val="00ED236E"/>
    <w:rsid w:val="00ED2654"/>
    <w:rsid w:val="00ED36D3"/>
    <w:rsid w:val="00ED377B"/>
    <w:rsid w:val="00ED3CB9"/>
    <w:rsid w:val="00ED438B"/>
    <w:rsid w:val="00ED47F8"/>
    <w:rsid w:val="00ED4A8C"/>
    <w:rsid w:val="00ED5EBA"/>
    <w:rsid w:val="00ED5EE1"/>
    <w:rsid w:val="00ED630A"/>
    <w:rsid w:val="00ED64D6"/>
    <w:rsid w:val="00ED690D"/>
    <w:rsid w:val="00ED6BC6"/>
    <w:rsid w:val="00ED7449"/>
    <w:rsid w:val="00EE01B7"/>
    <w:rsid w:val="00EE0774"/>
    <w:rsid w:val="00EE14EB"/>
    <w:rsid w:val="00EE1C61"/>
    <w:rsid w:val="00EE27B3"/>
    <w:rsid w:val="00EE2A2E"/>
    <w:rsid w:val="00EE2E79"/>
    <w:rsid w:val="00EE3141"/>
    <w:rsid w:val="00EE388D"/>
    <w:rsid w:val="00EE38FB"/>
    <w:rsid w:val="00EE3EEB"/>
    <w:rsid w:val="00EE45B8"/>
    <w:rsid w:val="00EE5088"/>
    <w:rsid w:val="00EE5511"/>
    <w:rsid w:val="00EE5696"/>
    <w:rsid w:val="00EE57C0"/>
    <w:rsid w:val="00EE6BD2"/>
    <w:rsid w:val="00EE70F4"/>
    <w:rsid w:val="00EE7B09"/>
    <w:rsid w:val="00EF0CDF"/>
    <w:rsid w:val="00EF0EA6"/>
    <w:rsid w:val="00EF25B0"/>
    <w:rsid w:val="00EF2E40"/>
    <w:rsid w:val="00EF39A7"/>
    <w:rsid w:val="00EF45C0"/>
    <w:rsid w:val="00EF461E"/>
    <w:rsid w:val="00EF4AE3"/>
    <w:rsid w:val="00EF4B09"/>
    <w:rsid w:val="00EF4C1A"/>
    <w:rsid w:val="00EF51AB"/>
    <w:rsid w:val="00EF537C"/>
    <w:rsid w:val="00EF576C"/>
    <w:rsid w:val="00EF643D"/>
    <w:rsid w:val="00EF6813"/>
    <w:rsid w:val="00EF6FE1"/>
    <w:rsid w:val="00EF716C"/>
    <w:rsid w:val="00EF725C"/>
    <w:rsid w:val="00F0029F"/>
    <w:rsid w:val="00F006D7"/>
    <w:rsid w:val="00F008E7"/>
    <w:rsid w:val="00F0097D"/>
    <w:rsid w:val="00F0259E"/>
    <w:rsid w:val="00F02DE9"/>
    <w:rsid w:val="00F031D6"/>
    <w:rsid w:val="00F03289"/>
    <w:rsid w:val="00F0345E"/>
    <w:rsid w:val="00F03EC7"/>
    <w:rsid w:val="00F05638"/>
    <w:rsid w:val="00F056CD"/>
    <w:rsid w:val="00F068F6"/>
    <w:rsid w:val="00F06C36"/>
    <w:rsid w:val="00F06DB8"/>
    <w:rsid w:val="00F07989"/>
    <w:rsid w:val="00F10F7D"/>
    <w:rsid w:val="00F11CE6"/>
    <w:rsid w:val="00F12AF8"/>
    <w:rsid w:val="00F12B09"/>
    <w:rsid w:val="00F13D4D"/>
    <w:rsid w:val="00F1461C"/>
    <w:rsid w:val="00F149F4"/>
    <w:rsid w:val="00F14F7F"/>
    <w:rsid w:val="00F152D7"/>
    <w:rsid w:val="00F1539E"/>
    <w:rsid w:val="00F15E4E"/>
    <w:rsid w:val="00F166CC"/>
    <w:rsid w:val="00F178C5"/>
    <w:rsid w:val="00F1795E"/>
    <w:rsid w:val="00F17E8D"/>
    <w:rsid w:val="00F20713"/>
    <w:rsid w:val="00F20A4B"/>
    <w:rsid w:val="00F20D45"/>
    <w:rsid w:val="00F20EDE"/>
    <w:rsid w:val="00F2106F"/>
    <w:rsid w:val="00F2205F"/>
    <w:rsid w:val="00F22764"/>
    <w:rsid w:val="00F22D48"/>
    <w:rsid w:val="00F23557"/>
    <w:rsid w:val="00F23683"/>
    <w:rsid w:val="00F24085"/>
    <w:rsid w:val="00F2461B"/>
    <w:rsid w:val="00F248A8"/>
    <w:rsid w:val="00F24BFC"/>
    <w:rsid w:val="00F24DA8"/>
    <w:rsid w:val="00F27946"/>
    <w:rsid w:val="00F30BB7"/>
    <w:rsid w:val="00F3122D"/>
    <w:rsid w:val="00F31298"/>
    <w:rsid w:val="00F31920"/>
    <w:rsid w:val="00F319BC"/>
    <w:rsid w:val="00F31B7A"/>
    <w:rsid w:val="00F31FDA"/>
    <w:rsid w:val="00F32048"/>
    <w:rsid w:val="00F32592"/>
    <w:rsid w:val="00F32713"/>
    <w:rsid w:val="00F32C31"/>
    <w:rsid w:val="00F3403C"/>
    <w:rsid w:val="00F3451D"/>
    <w:rsid w:val="00F34540"/>
    <w:rsid w:val="00F34DEE"/>
    <w:rsid w:val="00F3586B"/>
    <w:rsid w:val="00F364F5"/>
    <w:rsid w:val="00F36609"/>
    <w:rsid w:val="00F36B6D"/>
    <w:rsid w:val="00F370B1"/>
    <w:rsid w:val="00F37429"/>
    <w:rsid w:val="00F37F7F"/>
    <w:rsid w:val="00F40311"/>
    <w:rsid w:val="00F40A8A"/>
    <w:rsid w:val="00F4190C"/>
    <w:rsid w:val="00F41B02"/>
    <w:rsid w:val="00F41D1D"/>
    <w:rsid w:val="00F42146"/>
    <w:rsid w:val="00F42169"/>
    <w:rsid w:val="00F4286B"/>
    <w:rsid w:val="00F433B8"/>
    <w:rsid w:val="00F43465"/>
    <w:rsid w:val="00F438C8"/>
    <w:rsid w:val="00F43B59"/>
    <w:rsid w:val="00F43E41"/>
    <w:rsid w:val="00F4454E"/>
    <w:rsid w:val="00F44676"/>
    <w:rsid w:val="00F4473C"/>
    <w:rsid w:val="00F44EC3"/>
    <w:rsid w:val="00F454B7"/>
    <w:rsid w:val="00F45C7A"/>
    <w:rsid w:val="00F45CAD"/>
    <w:rsid w:val="00F46493"/>
    <w:rsid w:val="00F46A0A"/>
    <w:rsid w:val="00F46A6A"/>
    <w:rsid w:val="00F475CF"/>
    <w:rsid w:val="00F47647"/>
    <w:rsid w:val="00F47A47"/>
    <w:rsid w:val="00F47FE4"/>
    <w:rsid w:val="00F5079B"/>
    <w:rsid w:val="00F514D7"/>
    <w:rsid w:val="00F5198D"/>
    <w:rsid w:val="00F526AF"/>
    <w:rsid w:val="00F53137"/>
    <w:rsid w:val="00F53173"/>
    <w:rsid w:val="00F535F7"/>
    <w:rsid w:val="00F53601"/>
    <w:rsid w:val="00F53828"/>
    <w:rsid w:val="00F5401D"/>
    <w:rsid w:val="00F5413D"/>
    <w:rsid w:val="00F54507"/>
    <w:rsid w:val="00F546B5"/>
    <w:rsid w:val="00F54B84"/>
    <w:rsid w:val="00F54D83"/>
    <w:rsid w:val="00F554AB"/>
    <w:rsid w:val="00F55669"/>
    <w:rsid w:val="00F55A02"/>
    <w:rsid w:val="00F55E60"/>
    <w:rsid w:val="00F56411"/>
    <w:rsid w:val="00F56DF3"/>
    <w:rsid w:val="00F5724A"/>
    <w:rsid w:val="00F57808"/>
    <w:rsid w:val="00F57B0B"/>
    <w:rsid w:val="00F60155"/>
    <w:rsid w:val="00F60D5C"/>
    <w:rsid w:val="00F60F2A"/>
    <w:rsid w:val="00F616EB"/>
    <w:rsid w:val="00F616F8"/>
    <w:rsid w:val="00F618DA"/>
    <w:rsid w:val="00F61BD9"/>
    <w:rsid w:val="00F61CAC"/>
    <w:rsid w:val="00F623B9"/>
    <w:rsid w:val="00F628B2"/>
    <w:rsid w:val="00F62BBC"/>
    <w:rsid w:val="00F63104"/>
    <w:rsid w:val="00F636CE"/>
    <w:rsid w:val="00F63E8B"/>
    <w:rsid w:val="00F65032"/>
    <w:rsid w:val="00F657EE"/>
    <w:rsid w:val="00F6583C"/>
    <w:rsid w:val="00F65A88"/>
    <w:rsid w:val="00F664F6"/>
    <w:rsid w:val="00F665DB"/>
    <w:rsid w:val="00F66D1C"/>
    <w:rsid w:val="00F675C9"/>
    <w:rsid w:val="00F70332"/>
    <w:rsid w:val="00F709B3"/>
    <w:rsid w:val="00F71B84"/>
    <w:rsid w:val="00F72ADE"/>
    <w:rsid w:val="00F72DCF"/>
    <w:rsid w:val="00F734B0"/>
    <w:rsid w:val="00F73F19"/>
    <w:rsid w:val="00F7411D"/>
    <w:rsid w:val="00F743D7"/>
    <w:rsid w:val="00F74919"/>
    <w:rsid w:val="00F756F3"/>
    <w:rsid w:val="00F76357"/>
    <w:rsid w:val="00F77E19"/>
    <w:rsid w:val="00F80148"/>
    <w:rsid w:val="00F808AB"/>
    <w:rsid w:val="00F817E8"/>
    <w:rsid w:val="00F81B62"/>
    <w:rsid w:val="00F821E2"/>
    <w:rsid w:val="00F82590"/>
    <w:rsid w:val="00F8347C"/>
    <w:rsid w:val="00F84BB8"/>
    <w:rsid w:val="00F8519D"/>
    <w:rsid w:val="00F85698"/>
    <w:rsid w:val="00F86103"/>
    <w:rsid w:val="00F86D84"/>
    <w:rsid w:val="00F86F47"/>
    <w:rsid w:val="00F87538"/>
    <w:rsid w:val="00F9050F"/>
    <w:rsid w:val="00F90E91"/>
    <w:rsid w:val="00F91139"/>
    <w:rsid w:val="00F912E7"/>
    <w:rsid w:val="00F91425"/>
    <w:rsid w:val="00F9172F"/>
    <w:rsid w:val="00F92655"/>
    <w:rsid w:val="00F9298B"/>
    <w:rsid w:val="00F9322E"/>
    <w:rsid w:val="00F940A8"/>
    <w:rsid w:val="00F94BF7"/>
    <w:rsid w:val="00F94C63"/>
    <w:rsid w:val="00F9504C"/>
    <w:rsid w:val="00F95374"/>
    <w:rsid w:val="00F96F86"/>
    <w:rsid w:val="00F970F5"/>
    <w:rsid w:val="00F97F31"/>
    <w:rsid w:val="00FA02A8"/>
    <w:rsid w:val="00FA0E5A"/>
    <w:rsid w:val="00FA1BD9"/>
    <w:rsid w:val="00FA3155"/>
    <w:rsid w:val="00FA3F16"/>
    <w:rsid w:val="00FA43D8"/>
    <w:rsid w:val="00FA4C89"/>
    <w:rsid w:val="00FA54AD"/>
    <w:rsid w:val="00FA5BA6"/>
    <w:rsid w:val="00FA67A0"/>
    <w:rsid w:val="00FA6EBC"/>
    <w:rsid w:val="00FA7AB3"/>
    <w:rsid w:val="00FB0052"/>
    <w:rsid w:val="00FB00CC"/>
    <w:rsid w:val="00FB168A"/>
    <w:rsid w:val="00FB1DDB"/>
    <w:rsid w:val="00FB224F"/>
    <w:rsid w:val="00FB228A"/>
    <w:rsid w:val="00FB24C0"/>
    <w:rsid w:val="00FB27B8"/>
    <w:rsid w:val="00FB35D1"/>
    <w:rsid w:val="00FB4D56"/>
    <w:rsid w:val="00FB4F41"/>
    <w:rsid w:val="00FB5C23"/>
    <w:rsid w:val="00FB5E72"/>
    <w:rsid w:val="00FB6B48"/>
    <w:rsid w:val="00FB7026"/>
    <w:rsid w:val="00FB745F"/>
    <w:rsid w:val="00FB7487"/>
    <w:rsid w:val="00FB7A6F"/>
    <w:rsid w:val="00FB7DE7"/>
    <w:rsid w:val="00FB7EEC"/>
    <w:rsid w:val="00FC00DA"/>
    <w:rsid w:val="00FC0308"/>
    <w:rsid w:val="00FC03D0"/>
    <w:rsid w:val="00FC0450"/>
    <w:rsid w:val="00FC0E65"/>
    <w:rsid w:val="00FC13E1"/>
    <w:rsid w:val="00FC18FF"/>
    <w:rsid w:val="00FC1C7F"/>
    <w:rsid w:val="00FC1F61"/>
    <w:rsid w:val="00FC2001"/>
    <w:rsid w:val="00FC24B3"/>
    <w:rsid w:val="00FC2F02"/>
    <w:rsid w:val="00FC3910"/>
    <w:rsid w:val="00FC3D3B"/>
    <w:rsid w:val="00FC3E4F"/>
    <w:rsid w:val="00FC400F"/>
    <w:rsid w:val="00FC404A"/>
    <w:rsid w:val="00FC5824"/>
    <w:rsid w:val="00FC62C7"/>
    <w:rsid w:val="00FC69E8"/>
    <w:rsid w:val="00FC78F9"/>
    <w:rsid w:val="00FC790E"/>
    <w:rsid w:val="00FC7C51"/>
    <w:rsid w:val="00FD0330"/>
    <w:rsid w:val="00FD05CE"/>
    <w:rsid w:val="00FD0642"/>
    <w:rsid w:val="00FD0F9D"/>
    <w:rsid w:val="00FD11BF"/>
    <w:rsid w:val="00FD2E73"/>
    <w:rsid w:val="00FD4B08"/>
    <w:rsid w:val="00FD55A8"/>
    <w:rsid w:val="00FD5F97"/>
    <w:rsid w:val="00FD6D89"/>
    <w:rsid w:val="00FD742F"/>
    <w:rsid w:val="00FE0D5E"/>
    <w:rsid w:val="00FE0D8C"/>
    <w:rsid w:val="00FE1295"/>
    <w:rsid w:val="00FE1794"/>
    <w:rsid w:val="00FE1838"/>
    <w:rsid w:val="00FE1DDC"/>
    <w:rsid w:val="00FE1F6A"/>
    <w:rsid w:val="00FE1FFB"/>
    <w:rsid w:val="00FE22E0"/>
    <w:rsid w:val="00FE235E"/>
    <w:rsid w:val="00FE35AF"/>
    <w:rsid w:val="00FE3BE2"/>
    <w:rsid w:val="00FE3F0F"/>
    <w:rsid w:val="00FE3FD1"/>
    <w:rsid w:val="00FE4B3E"/>
    <w:rsid w:val="00FE532C"/>
    <w:rsid w:val="00FE5EE2"/>
    <w:rsid w:val="00FE5F96"/>
    <w:rsid w:val="00FE623B"/>
    <w:rsid w:val="00FE67AB"/>
    <w:rsid w:val="00FE6800"/>
    <w:rsid w:val="00FE6F7F"/>
    <w:rsid w:val="00FE7CE8"/>
    <w:rsid w:val="00FF08A9"/>
    <w:rsid w:val="00FF0CB8"/>
    <w:rsid w:val="00FF1D03"/>
    <w:rsid w:val="00FF3113"/>
    <w:rsid w:val="00FF3653"/>
    <w:rsid w:val="00FF3BBF"/>
    <w:rsid w:val="00FF444A"/>
    <w:rsid w:val="00FF4571"/>
    <w:rsid w:val="00FF4F1D"/>
    <w:rsid w:val="00FF7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99060"/>
  <w15:docId w15:val="{32A45978-E9EB-4651-8BA0-49D7CEE6E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FD1"/>
  </w:style>
  <w:style w:type="paragraph" w:styleId="Heading1">
    <w:name w:val="heading 1"/>
    <w:basedOn w:val="Normal"/>
    <w:next w:val="Normal"/>
    <w:link w:val="Heading1Char"/>
    <w:uiPriority w:val="9"/>
    <w:qFormat/>
    <w:rsid w:val="00FE6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62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639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01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623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E623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639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501D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E76C3"/>
    <w:pPr>
      <w:spacing w:after="0" w:line="240" w:lineRule="auto"/>
    </w:pPr>
    <w:rPr>
      <w:sz w:val="20"/>
      <w:szCs w:val="20"/>
      <w:lang w:eastAsia="zh-CN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E76C3"/>
    <w:rPr>
      <w:rFonts w:eastAsiaTheme="minorEastAsia"/>
      <w:sz w:val="20"/>
      <w:szCs w:val="20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7E76C3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D74723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74723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D74723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D74723"/>
    <w:rPr>
      <w:rFonts w:ascii="Times New Roman" w:hAnsi="Times New Roman" w:cs="Times New Roman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D7472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D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0F1"/>
  </w:style>
  <w:style w:type="paragraph" w:styleId="Footer">
    <w:name w:val="footer"/>
    <w:basedOn w:val="Normal"/>
    <w:link w:val="FooterChar"/>
    <w:uiPriority w:val="99"/>
    <w:unhideWhenUsed/>
    <w:rsid w:val="002D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0F1"/>
  </w:style>
  <w:style w:type="paragraph" w:styleId="ListParagraph">
    <w:name w:val="List Paragraph"/>
    <w:basedOn w:val="Normal"/>
    <w:uiPriority w:val="34"/>
    <w:qFormat/>
    <w:rsid w:val="003372C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25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5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5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5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5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59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9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A3E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6238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238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62387"/>
    <w:rPr>
      <w:vertAlign w:val="superscript"/>
    </w:rPr>
  </w:style>
  <w:style w:type="character" w:customStyle="1" w:styleId="apple-converted-space">
    <w:name w:val="apple-converted-space"/>
    <w:basedOn w:val="DefaultParagraphFont"/>
    <w:rsid w:val="00A86453"/>
  </w:style>
  <w:style w:type="character" w:styleId="Strong">
    <w:name w:val="Strong"/>
    <w:basedOn w:val="DefaultParagraphFont"/>
    <w:uiPriority w:val="22"/>
    <w:qFormat/>
    <w:rsid w:val="007519D2"/>
    <w:rPr>
      <w:b/>
      <w:bCs/>
    </w:rPr>
  </w:style>
  <w:style w:type="character" w:styleId="Emphasis">
    <w:name w:val="Emphasis"/>
    <w:basedOn w:val="DefaultParagraphFont"/>
    <w:uiPriority w:val="20"/>
    <w:qFormat/>
    <w:rsid w:val="00E80C7C"/>
    <w:rPr>
      <w:b/>
      <w:bCs/>
      <w:i w:val="0"/>
      <w:iCs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F12B09"/>
    <w:rPr>
      <w:color w:val="954F72"/>
      <w:u w:val="single"/>
    </w:rPr>
  </w:style>
  <w:style w:type="paragraph" w:customStyle="1" w:styleId="msonormal0">
    <w:name w:val="msonormal"/>
    <w:basedOn w:val="Normal"/>
    <w:rsid w:val="00F12B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gc">
    <w:name w:val="_tgc"/>
    <w:basedOn w:val="DefaultParagraphFont"/>
    <w:rsid w:val="002A049E"/>
  </w:style>
  <w:style w:type="character" w:styleId="PlaceholderText">
    <w:name w:val="Placeholder Text"/>
    <w:basedOn w:val="DefaultParagraphFont"/>
    <w:uiPriority w:val="99"/>
    <w:semiHidden/>
    <w:rsid w:val="00437B68"/>
    <w:rPr>
      <w:color w:val="808080"/>
    </w:rPr>
  </w:style>
  <w:style w:type="paragraph" w:customStyle="1" w:styleId="Articletitle">
    <w:name w:val="Article title"/>
    <w:basedOn w:val="Normal"/>
    <w:next w:val="Normal"/>
    <w:qFormat/>
    <w:rsid w:val="00C05470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C05470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C05470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C05470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otesoncontributors">
    <w:name w:val="Notes on contributors"/>
    <w:basedOn w:val="Normal"/>
    <w:qFormat/>
    <w:rsid w:val="00C05470"/>
    <w:pPr>
      <w:spacing w:before="240" w:after="0" w:line="360" w:lineRule="auto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Abstract">
    <w:name w:val="Abstract"/>
    <w:basedOn w:val="Normal"/>
    <w:next w:val="Keywords"/>
    <w:qFormat/>
    <w:rsid w:val="00D25400"/>
    <w:pPr>
      <w:spacing w:before="360" w:after="300" w:line="360" w:lineRule="auto"/>
      <w:ind w:left="720" w:right="567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Keywords">
    <w:name w:val="Keywords"/>
    <w:basedOn w:val="Normal"/>
    <w:next w:val="Normal"/>
    <w:qFormat/>
    <w:rsid w:val="00D25400"/>
    <w:pPr>
      <w:spacing w:before="240" w:after="240" w:line="360" w:lineRule="auto"/>
      <w:ind w:left="720" w:right="567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Subjectcodes">
    <w:name w:val="Subject codes"/>
    <w:basedOn w:val="Keywords"/>
    <w:next w:val="Normal"/>
    <w:qFormat/>
    <w:rsid w:val="00D25400"/>
  </w:style>
  <w:style w:type="paragraph" w:customStyle="1" w:styleId="Acknowledgements">
    <w:name w:val="Acknowledgements"/>
    <w:basedOn w:val="Normal"/>
    <w:next w:val="Normal"/>
    <w:qFormat/>
    <w:rsid w:val="006216D0"/>
    <w:pPr>
      <w:spacing w:before="120" w:after="0" w:line="360" w:lineRule="auto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styleId="Revision">
    <w:name w:val="Revision"/>
    <w:hidden/>
    <w:uiPriority w:val="99"/>
    <w:semiHidden/>
    <w:rsid w:val="003B4344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8D3A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3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5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37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63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08645">
                          <w:marLeft w:val="0"/>
                          <w:marRight w:val="0"/>
                          <w:marTop w:val="96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32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928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294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75335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9238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3794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6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4C321-6182-47C8-BEE3-E9FD6D262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25</Words>
  <Characters>527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</dc:creator>
  <cp:keywords/>
  <dc:description/>
  <cp:lastModifiedBy>BHARATHI K R.</cp:lastModifiedBy>
  <cp:revision>2</cp:revision>
  <cp:lastPrinted>2019-07-22T23:48:00Z</cp:lastPrinted>
  <dcterms:created xsi:type="dcterms:W3CDTF">2019-12-27T08:45:00Z</dcterms:created>
  <dcterms:modified xsi:type="dcterms:W3CDTF">2019-12-27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